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A5D8D5" w14:textId="36B6C4F1" w:rsidR="00404A6C" w:rsidRPr="00DB4D00" w:rsidRDefault="00404A6C" w:rsidP="00FF2C17">
      <w:pPr>
        <w:spacing w:line="360" w:lineRule="auto"/>
        <w:rPr>
          <w:rFonts w:ascii="Times New Roman" w:hAnsi="Times New Roman" w:cs="Times New Roman"/>
          <w:sz w:val="20"/>
          <w:szCs w:val="20"/>
        </w:rPr>
      </w:pPr>
    </w:p>
    <w:sdt>
      <w:sdtPr>
        <w:rPr>
          <w:rFonts w:ascii="Times New Roman" w:eastAsiaTheme="minorHAnsi" w:hAnsi="Times New Roman" w:cs="Times New Roman"/>
          <w:color w:val="auto"/>
          <w:sz w:val="22"/>
          <w:szCs w:val="22"/>
          <w:lang w:val="en-AU"/>
        </w:rPr>
        <w:id w:val="-117263122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046FA34" w14:textId="4DCA229C" w:rsidR="004D68C3" w:rsidRPr="00DB4D00" w:rsidRDefault="004D68C3" w:rsidP="00FF2C17">
          <w:pPr>
            <w:pStyle w:val="TOCHeading"/>
            <w:spacing w:line="360" w:lineRule="auto"/>
            <w:rPr>
              <w:rFonts w:ascii="Times New Roman" w:hAnsi="Times New Roman" w:cs="Times New Roman"/>
              <w:color w:val="auto"/>
            </w:rPr>
          </w:pPr>
          <w:r w:rsidRPr="00DB4D00">
            <w:rPr>
              <w:rFonts w:ascii="Times New Roman" w:hAnsi="Times New Roman" w:cs="Times New Roman"/>
              <w:color w:val="auto"/>
            </w:rPr>
            <w:t>Contents</w:t>
          </w:r>
        </w:p>
        <w:p w14:paraId="7600AEBF" w14:textId="16D7CB22" w:rsidR="00D17442" w:rsidRDefault="004D68C3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r w:rsidRPr="00DB4D00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fldChar w:fldCharType="begin"/>
          </w:r>
          <w:r w:rsidRPr="00DB4D00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instrText xml:space="preserve"> TOC \o "1-3" \h \z \u </w:instrText>
          </w:r>
          <w:r w:rsidRPr="00DB4D00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fldChar w:fldCharType="separate"/>
          </w:r>
          <w:hyperlink w:anchor="_Toc52229668" w:history="1">
            <w:r w:rsidR="00D17442" w:rsidRPr="003E6027">
              <w:rPr>
                <w:rStyle w:val="Hyperlink"/>
                <w:rFonts w:ascii="Times New Roman" w:hAnsi="Times New Roman" w:cs="Times New Roman"/>
                <w:b/>
                <w:noProof/>
              </w:rPr>
              <w:t>1.</w:t>
            </w:r>
            <w:r w:rsidR="00D17442">
              <w:rPr>
                <w:rFonts w:eastAsiaTheme="minorEastAsia"/>
                <w:noProof/>
                <w:lang w:eastAsia="en-AU"/>
              </w:rPr>
              <w:tab/>
            </w:r>
            <w:r w:rsidR="00D17442" w:rsidRPr="003E6027">
              <w:rPr>
                <w:rStyle w:val="Hyperlink"/>
                <w:rFonts w:ascii="Times New Roman" w:hAnsi="Times New Roman" w:cs="Times New Roman"/>
                <w:b/>
                <w:noProof/>
              </w:rPr>
              <w:t>Introduction.</w:t>
            </w:r>
            <w:r w:rsidR="00D17442">
              <w:rPr>
                <w:noProof/>
                <w:webHidden/>
              </w:rPr>
              <w:tab/>
            </w:r>
            <w:r w:rsidR="00D17442">
              <w:rPr>
                <w:noProof/>
                <w:webHidden/>
              </w:rPr>
              <w:fldChar w:fldCharType="begin"/>
            </w:r>
            <w:r w:rsidR="00D17442">
              <w:rPr>
                <w:noProof/>
                <w:webHidden/>
              </w:rPr>
              <w:instrText xml:space="preserve"> PAGEREF _Toc52229668 \h </w:instrText>
            </w:r>
            <w:r w:rsidR="00D17442">
              <w:rPr>
                <w:noProof/>
                <w:webHidden/>
              </w:rPr>
            </w:r>
            <w:r w:rsidR="00D17442">
              <w:rPr>
                <w:noProof/>
                <w:webHidden/>
              </w:rPr>
              <w:fldChar w:fldCharType="separate"/>
            </w:r>
            <w:r w:rsidR="00D17442">
              <w:rPr>
                <w:noProof/>
                <w:webHidden/>
              </w:rPr>
              <w:t>2</w:t>
            </w:r>
            <w:r w:rsidR="00D17442">
              <w:rPr>
                <w:noProof/>
                <w:webHidden/>
              </w:rPr>
              <w:fldChar w:fldCharType="end"/>
            </w:r>
          </w:hyperlink>
        </w:p>
        <w:p w14:paraId="133CC2DC" w14:textId="67FDFDFD" w:rsidR="00D17442" w:rsidRDefault="00636991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52229669" w:history="1">
            <w:r w:rsidR="00D17442" w:rsidRPr="003E6027">
              <w:rPr>
                <w:rStyle w:val="Hyperlink"/>
                <w:rFonts w:ascii="Times New Roman" w:hAnsi="Times New Roman" w:cs="Times New Roman"/>
                <w:b/>
                <w:noProof/>
              </w:rPr>
              <w:t>2.</w:t>
            </w:r>
            <w:r w:rsidR="00D17442">
              <w:rPr>
                <w:rFonts w:eastAsiaTheme="minorEastAsia"/>
                <w:noProof/>
                <w:lang w:eastAsia="en-AU"/>
              </w:rPr>
              <w:tab/>
            </w:r>
            <w:r w:rsidR="00D17442" w:rsidRPr="003E6027">
              <w:rPr>
                <w:rStyle w:val="Hyperlink"/>
                <w:rFonts w:ascii="Times New Roman" w:hAnsi="Times New Roman" w:cs="Times New Roman"/>
                <w:b/>
                <w:noProof/>
              </w:rPr>
              <w:t>The 3-Tier Architecture.</w:t>
            </w:r>
            <w:r w:rsidR="00D17442">
              <w:rPr>
                <w:noProof/>
                <w:webHidden/>
              </w:rPr>
              <w:tab/>
            </w:r>
            <w:r w:rsidR="00D17442">
              <w:rPr>
                <w:noProof/>
                <w:webHidden/>
              </w:rPr>
              <w:fldChar w:fldCharType="begin"/>
            </w:r>
            <w:r w:rsidR="00D17442">
              <w:rPr>
                <w:noProof/>
                <w:webHidden/>
              </w:rPr>
              <w:instrText xml:space="preserve"> PAGEREF _Toc52229669 \h </w:instrText>
            </w:r>
            <w:r w:rsidR="00D17442">
              <w:rPr>
                <w:noProof/>
                <w:webHidden/>
              </w:rPr>
            </w:r>
            <w:r w:rsidR="00D17442">
              <w:rPr>
                <w:noProof/>
                <w:webHidden/>
              </w:rPr>
              <w:fldChar w:fldCharType="separate"/>
            </w:r>
            <w:r w:rsidR="00D17442">
              <w:rPr>
                <w:noProof/>
                <w:webHidden/>
              </w:rPr>
              <w:t>2</w:t>
            </w:r>
            <w:r w:rsidR="00D17442">
              <w:rPr>
                <w:noProof/>
                <w:webHidden/>
              </w:rPr>
              <w:fldChar w:fldCharType="end"/>
            </w:r>
          </w:hyperlink>
        </w:p>
        <w:p w14:paraId="1D0C33F0" w14:textId="5F5088C9" w:rsidR="00D17442" w:rsidRDefault="00636991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52229670" w:history="1">
            <w:r w:rsidR="00D17442" w:rsidRPr="003E6027">
              <w:rPr>
                <w:rStyle w:val="Hyperlink"/>
                <w:rFonts w:ascii="Times New Roman" w:hAnsi="Times New Roman" w:cs="Times New Roman"/>
                <w:b/>
                <w:noProof/>
              </w:rPr>
              <w:t>3.</w:t>
            </w:r>
            <w:r w:rsidR="00D17442">
              <w:rPr>
                <w:rFonts w:eastAsiaTheme="minorEastAsia"/>
                <w:noProof/>
                <w:lang w:eastAsia="en-AU"/>
              </w:rPr>
              <w:tab/>
            </w:r>
            <w:r w:rsidR="00D17442" w:rsidRPr="003E6027">
              <w:rPr>
                <w:rStyle w:val="Hyperlink"/>
                <w:rFonts w:ascii="Times New Roman" w:hAnsi="Times New Roman" w:cs="Times New Roman"/>
                <w:b/>
                <w:noProof/>
              </w:rPr>
              <w:t>Design Architecture</w:t>
            </w:r>
            <w:r w:rsidR="00D17442">
              <w:rPr>
                <w:noProof/>
                <w:webHidden/>
              </w:rPr>
              <w:tab/>
            </w:r>
            <w:r w:rsidR="00D17442">
              <w:rPr>
                <w:noProof/>
                <w:webHidden/>
              </w:rPr>
              <w:fldChar w:fldCharType="begin"/>
            </w:r>
            <w:r w:rsidR="00D17442">
              <w:rPr>
                <w:noProof/>
                <w:webHidden/>
              </w:rPr>
              <w:instrText xml:space="preserve"> PAGEREF _Toc52229670 \h </w:instrText>
            </w:r>
            <w:r w:rsidR="00D17442">
              <w:rPr>
                <w:noProof/>
                <w:webHidden/>
              </w:rPr>
            </w:r>
            <w:r w:rsidR="00D17442">
              <w:rPr>
                <w:noProof/>
                <w:webHidden/>
              </w:rPr>
              <w:fldChar w:fldCharType="separate"/>
            </w:r>
            <w:r w:rsidR="00D17442">
              <w:rPr>
                <w:noProof/>
                <w:webHidden/>
              </w:rPr>
              <w:t>5</w:t>
            </w:r>
            <w:r w:rsidR="00D17442">
              <w:rPr>
                <w:noProof/>
                <w:webHidden/>
              </w:rPr>
              <w:fldChar w:fldCharType="end"/>
            </w:r>
          </w:hyperlink>
        </w:p>
        <w:p w14:paraId="783132A2" w14:textId="55C04FFF" w:rsidR="00D17442" w:rsidRDefault="00636991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52229671" w:history="1">
            <w:r w:rsidR="00D17442" w:rsidRPr="003E6027">
              <w:rPr>
                <w:rStyle w:val="Hyperlink"/>
                <w:rFonts w:ascii="Times New Roman" w:hAnsi="Times New Roman" w:cs="Times New Roman"/>
                <w:b/>
                <w:noProof/>
              </w:rPr>
              <w:t>4.</w:t>
            </w:r>
            <w:r w:rsidR="00D17442">
              <w:rPr>
                <w:rFonts w:eastAsiaTheme="minorEastAsia"/>
                <w:noProof/>
                <w:lang w:eastAsia="en-AU"/>
              </w:rPr>
              <w:tab/>
            </w:r>
            <w:r w:rsidR="00D17442" w:rsidRPr="003E6027">
              <w:rPr>
                <w:rStyle w:val="Hyperlink"/>
                <w:rFonts w:ascii="Times New Roman" w:hAnsi="Times New Roman" w:cs="Times New Roman"/>
                <w:b/>
                <w:noProof/>
              </w:rPr>
              <w:t>Use Case Diagram</w:t>
            </w:r>
            <w:r w:rsidR="00D17442">
              <w:rPr>
                <w:noProof/>
                <w:webHidden/>
              </w:rPr>
              <w:tab/>
            </w:r>
            <w:r w:rsidR="00D17442">
              <w:rPr>
                <w:noProof/>
                <w:webHidden/>
              </w:rPr>
              <w:fldChar w:fldCharType="begin"/>
            </w:r>
            <w:r w:rsidR="00D17442">
              <w:rPr>
                <w:noProof/>
                <w:webHidden/>
              </w:rPr>
              <w:instrText xml:space="preserve"> PAGEREF _Toc52229671 \h </w:instrText>
            </w:r>
            <w:r w:rsidR="00D17442">
              <w:rPr>
                <w:noProof/>
                <w:webHidden/>
              </w:rPr>
            </w:r>
            <w:r w:rsidR="00D17442">
              <w:rPr>
                <w:noProof/>
                <w:webHidden/>
              </w:rPr>
              <w:fldChar w:fldCharType="separate"/>
            </w:r>
            <w:r w:rsidR="00D17442">
              <w:rPr>
                <w:noProof/>
                <w:webHidden/>
              </w:rPr>
              <w:t>8</w:t>
            </w:r>
            <w:r w:rsidR="00D17442">
              <w:rPr>
                <w:noProof/>
                <w:webHidden/>
              </w:rPr>
              <w:fldChar w:fldCharType="end"/>
            </w:r>
          </w:hyperlink>
        </w:p>
        <w:p w14:paraId="127076C0" w14:textId="78063CD9" w:rsidR="00D17442" w:rsidRDefault="00636991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52229672" w:history="1">
            <w:r w:rsidR="00D17442" w:rsidRPr="003E6027">
              <w:rPr>
                <w:rStyle w:val="Hyperlink"/>
                <w:rFonts w:ascii="Times New Roman" w:hAnsi="Times New Roman" w:cs="Times New Roman"/>
                <w:b/>
                <w:noProof/>
              </w:rPr>
              <w:t>5.</w:t>
            </w:r>
            <w:r w:rsidR="00D17442">
              <w:rPr>
                <w:rFonts w:eastAsiaTheme="minorEastAsia"/>
                <w:noProof/>
                <w:lang w:eastAsia="en-AU"/>
              </w:rPr>
              <w:tab/>
            </w:r>
            <w:r w:rsidR="00D17442" w:rsidRPr="003E6027">
              <w:rPr>
                <w:rStyle w:val="Hyperlink"/>
                <w:rFonts w:ascii="Times New Roman" w:hAnsi="Times New Roman" w:cs="Times New Roman"/>
                <w:b/>
                <w:noProof/>
              </w:rPr>
              <w:t>Class diagram.</w:t>
            </w:r>
            <w:r w:rsidR="00D17442">
              <w:rPr>
                <w:noProof/>
                <w:webHidden/>
              </w:rPr>
              <w:tab/>
            </w:r>
            <w:r w:rsidR="00D17442">
              <w:rPr>
                <w:noProof/>
                <w:webHidden/>
              </w:rPr>
              <w:fldChar w:fldCharType="begin"/>
            </w:r>
            <w:r w:rsidR="00D17442">
              <w:rPr>
                <w:noProof/>
                <w:webHidden/>
              </w:rPr>
              <w:instrText xml:space="preserve"> PAGEREF _Toc52229672 \h </w:instrText>
            </w:r>
            <w:r w:rsidR="00D17442">
              <w:rPr>
                <w:noProof/>
                <w:webHidden/>
              </w:rPr>
            </w:r>
            <w:r w:rsidR="00D17442">
              <w:rPr>
                <w:noProof/>
                <w:webHidden/>
              </w:rPr>
              <w:fldChar w:fldCharType="separate"/>
            </w:r>
            <w:r w:rsidR="00D17442">
              <w:rPr>
                <w:noProof/>
                <w:webHidden/>
              </w:rPr>
              <w:t>8</w:t>
            </w:r>
            <w:r w:rsidR="00D17442">
              <w:rPr>
                <w:noProof/>
                <w:webHidden/>
              </w:rPr>
              <w:fldChar w:fldCharType="end"/>
            </w:r>
          </w:hyperlink>
        </w:p>
        <w:p w14:paraId="7F886E00" w14:textId="555DF4A7" w:rsidR="00D17442" w:rsidRDefault="00636991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52229673" w:history="1">
            <w:r w:rsidR="00D17442" w:rsidRPr="003E6027">
              <w:rPr>
                <w:rStyle w:val="Hyperlink"/>
                <w:rFonts w:ascii="Times New Roman" w:hAnsi="Times New Roman" w:cs="Times New Roman"/>
                <w:b/>
                <w:noProof/>
              </w:rPr>
              <w:t>6.</w:t>
            </w:r>
            <w:r w:rsidR="00D17442">
              <w:rPr>
                <w:rFonts w:eastAsiaTheme="minorEastAsia"/>
                <w:noProof/>
                <w:lang w:eastAsia="en-AU"/>
              </w:rPr>
              <w:tab/>
            </w:r>
            <w:r w:rsidR="00D17442" w:rsidRPr="003E6027">
              <w:rPr>
                <w:rStyle w:val="Hyperlink"/>
                <w:rFonts w:ascii="Times New Roman" w:hAnsi="Times New Roman" w:cs="Times New Roman"/>
                <w:b/>
                <w:noProof/>
              </w:rPr>
              <w:t>Typical Workflow.</w:t>
            </w:r>
            <w:r w:rsidR="00D17442">
              <w:rPr>
                <w:noProof/>
                <w:webHidden/>
              </w:rPr>
              <w:tab/>
            </w:r>
            <w:r w:rsidR="00D17442">
              <w:rPr>
                <w:noProof/>
                <w:webHidden/>
              </w:rPr>
              <w:fldChar w:fldCharType="begin"/>
            </w:r>
            <w:r w:rsidR="00D17442">
              <w:rPr>
                <w:noProof/>
                <w:webHidden/>
              </w:rPr>
              <w:instrText xml:space="preserve"> PAGEREF _Toc52229673 \h </w:instrText>
            </w:r>
            <w:r w:rsidR="00D17442">
              <w:rPr>
                <w:noProof/>
                <w:webHidden/>
              </w:rPr>
            </w:r>
            <w:r w:rsidR="00D17442">
              <w:rPr>
                <w:noProof/>
                <w:webHidden/>
              </w:rPr>
              <w:fldChar w:fldCharType="separate"/>
            </w:r>
            <w:r w:rsidR="00D17442">
              <w:rPr>
                <w:noProof/>
                <w:webHidden/>
              </w:rPr>
              <w:t>10</w:t>
            </w:r>
            <w:r w:rsidR="00D17442">
              <w:rPr>
                <w:noProof/>
                <w:webHidden/>
              </w:rPr>
              <w:fldChar w:fldCharType="end"/>
            </w:r>
          </w:hyperlink>
        </w:p>
        <w:p w14:paraId="2FF0F66E" w14:textId="0BC8C417" w:rsidR="00D17442" w:rsidRDefault="00636991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52229674" w:history="1">
            <w:r w:rsidR="00D17442" w:rsidRPr="003E6027">
              <w:rPr>
                <w:rStyle w:val="Hyperlink"/>
                <w:rFonts w:ascii="Times New Roman" w:hAnsi="Times New Roman" w:cs="Times New Roman"/>
                <w:b/>
                <w:noProof/>
              </w:rPr>
              <w:t>7.</w:t>
            </w:r>
            <w:r w:rsidR="00D17442">
              <w:rPr>
                <w:rFonts w:eastAsiaTheme="minorEastAsia"/>
                <w:noProof/>
                <w:lang w:eastAsia="en-AU"/>
              </w:rPr>
              <w:tab/>
            </w:r>
            <w:r w:rsidR="00D17442" w:rsidRPr="003E6027">
              <w:rPr>
                <w:rStyle w:val="Hyperlink"/>
                <w:rFonts w:ascii="Times New Roman" w:hAnsi="Times New Roman" w:cs="Times New Roman"/>
                <w:b/>
                <w:noProof/>
              </w:rPr>
              <w:t>End-User Manual.</w:t>
            </w:r>
            <w:r w:rsidR="00D17442">
              <w:rPr>
                <w:noProof/>
                <w:webHidden/>
              </w:rPr>
              <w:tab/>
            </w:r>
            <w:r w:rsidR="00D17442">
              <w:rPr>
                <w:noProof/>
                <w:webHidden/>
              </w:rPr>
              <w:fldChar w:fldCharType="begin"/>
            </w:r>
            <w:r w:rsidR="00D17442">
              <w:rPr>
                <w:noProof/>
                <w:webHidden/>
              </w:rPr>
              <w:instrText xml:space="preserve"> PAGEREF _Toc52229674 \h </w:instrText>
            </w:r>
            <w:r w:rsidR="00D17442">
              <w:rPr>
                <w:noProof/>
                <w:webHidden/>
              </w:rPr>
            </w:r>
            <w:r w:rsidR="00D17442">
              <w:rPr>
                <w:noProof/>
                <w:webHidden/>
              </w:rPr>
              <w:fldChar w:fldCharType="separate"/>
            </w:r>
            <w:r w:rsidR="00D17442">
              <w:rPr>
                <w:noProof/>
                <w:webHidden/>
              </w:rPr>
              <w:t>11</w:t>
            </w:r>
            <w:r w:rsidR="00D17442">
              <w:rPr>
                <w:noProof/>
                <w:webHidden/>
              </w:rPr>
              <w:fldChar w:fldCharType="end"/>
            </w:r>
          </w:hyperlink>
        </w:p>
        <w:p w14:paraId="4A2A9A53" w14:textId="6A3A2BF8" w:rsidR="00D17442" w:rsidRDefault="00636991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52229675" w:history="1">
            <w:r w:rsidR="00D17442" w:rsidRPr="003E6027">
              <w:rPr>
                <w:rStyle w:val="Hyperlink"/>
                <w:rFonts w:ascii="Times New Roman" w:hAnsi="Times New Roman" w:cs="Times New Roman"/>
                <w:b/>
                <w:noProof/>
              </w:rPr>
              <w:t>7.1.</w:t>
            </w:r>
            <w:r w:rsidR="00D17442">
              <w:rPr>
                <w:rFonts w:eastAsiaTheme="minorEastAsia"/>
                <w:noProof/>
                <w:lang w:eastAsia="en-AU"/>
              </w:rPr>
              <w:tab/>
            </w:r>
            <w:r w:rsidR="00D17442" w:rsidRPr="003E6027">
              <w:rPr>
                <w:rStyle w:val="Hyperlink"/>
                <w:rFonts w:ascii="Times New Roman" w:hAnsi="Times New Roman" w:cs="Times New Roman"/>
                <w:b/>
                <w:noProof/>
              </w:rPr>
              <w:t>Download and install JDK.</w:t>
            </w:r>
            <w:r w:rsidR="00D17442">
              <w:rPr>
                <w:noProof/>
                <w:webHidden/>
              </w:rPr>
              <w:tab/>
            </w:r>
            <w:r w:rsidR="00D17442">
              <w:rPr>
                <w:noProof/>
                <w:webHidden/>
              </w:rPr>
              <w:fldChar w:fldCharType="begin"/>
            </w:r>
            <w:r w:rsidR="00D17442">
              <w:rPr>
                <w:noProof/>
                <w:webHidden/>
              </w:rPr>
              <w:instrText xml:space="preserve"> PAGEREF _Toc52229675 \h </w:instrText>
            </w:r>
            <w:r w:rsidR="00D17442">
              <w:rPr>
                <w:noProof/>
                <w:webHidden/>
              </w:rPr>
            </w:r>
            <w:r w:rsidR="00D17442">
              <w:rPr>
                <w:noProof/>
                <w:webHidden/>
              </w:rPr>
              <w:fldChar w:fldCharType="separate"/>
            </w:r>
            <w:r w:rsidR="00D17442">
              <w:rPr>
                <w:noProof/>
                <w:webHidden/>
              </w:rPr>
              <w:t>11</w:t>
            </w:r>
            <w:r w:rsidR="00D17442">
              <w:rPr>
                <w:noProof/>
                <w:webHidden/>
              </w:rPr>
              <w:fldChar w:fldCharType="end"/>
            </w:r>
          </w:hyperlink>
        </w:p>
        <w:p w14:paraId="5F6F3D1D" w14:textId="7CEEA32F" w:rsidR="00D17442" w:rsidRDefault="00636991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52229676" w:history="1">
            <w:r w:rsidR="00D17442" w:rsidRPr="003E6027">
              <w:rPr>
                <w:rStyle w:val="Hyperlink"/>
                <w:rFonts w:ascii="Times New Roman" w:hAnsi="Times New Roman" w:cs="Times New Roman"/>
                <w:b/>
                <w:noProof/>
              </w:rPr>
              <w:t>7.2.</w:t>
            </w:r>
            <w:r w:rsidR="00D17442">
              <w:rPr>
                <w:rFonts w:eastAsiaTheme="minorEastAsia"/>
                <w:noProof/>
                <w:lang w:eastAsia="en-AU"/>
              </w:rPr>
              <w:tab/>
            </w:r>
            <w:r w:rsidR="00D17442" w:rsidRPr="003E6027">
              <w:rPr>
                <w:rStyle w:val="Hyperlink"/>
                <w:rFonts w:ascii="Times New Roman" w:hAnsi="Times New Roman" w:cs="Times New Roman"/>
                <w:b/>
                <w:noProof/>
              </w:rPr>
              <w:t>Download and Install Netbeans IDE 8.2 RC.</w:t>
            </w:r>
            <w:r w:rsidR="00D17442">
              <w:rPr>
                <w:noProof/>
                <w:webHidden/>
              </w:rPr>
              <w:tab/>
            </w:r>
            <w:r w:rsidR="00D17442">
              <w:rPr>
                <w:noProof/>
                <w:webHidden/>
              </w:rPr>
              <w:fldChar w:fldCharType="begin"/>
            </w:r>
            <w:r w:rsidR="00D17442">
              <w:rPr>
                <w:noProof/>
                <w:webHidden/>
              </w:rPr>
              <w:instrText xml:space="preserve"> PAGEREF _Toc52229676 \h </w:instrText>
            </w:r>
            <w:r w:rsidR="00D17442">
              <w:rPr>
                <w:noProof/>
                <w:webHidden/>
              </w:rPr>
            </w:r>
            <w:r w:rsidR="00D17442">
              <w:rPr>
                <w:noProof/>
                <w:webHidden/>
              </w:rPr>
              <w:fldChar w:fldCharType="separate"/>
            </w:r>
            <w:r w:rsidR="00D17442">
              <w:rPr>
                <w:noProof/>
                <w:webHidden/>
              </w:rPr>
              <w:t>11</w:t>
            </w:r>
            <w:r w:rsidR="00D17442">
              <w:rPr>
                <w:noProof/>
                <w:webHidden/>
              </w:rPr>
              <w:fldChar w:fldCharType="end"/>
            </w:r>
          </w:hyperlink>
        </w:p>
        <w:p w14:paraId="49886F01" w14:textId="1C75B9CB" w:rsidR="00D17442" w:rsidRDefault="00636991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52229677" w:history="1">
            <w:r w:rsidR="00D17442" w:rsidRPr="003E6027">
              <w:rPr>
                <w:rStyle w:val="Hyperlink"/>
                <w:rFonts w:ascii="Times New Roman" w:hAnsi="Times New Roman" w:cs="Times New Roman"/>
                <w:b/>
                <w:noProof/>
              </w:rPr>
              <w:t>7.2.</w:t>
            </w:r>
            <w:r w:rsidR="00D17442">
              <w:rPr>
                <w:rFonts w:eastAsiaTheme="minorEastAsia"/>
                <w:noProof/>
                <w:lang w:eastAsia="en-AU"/>
              </w:rPr>
              <w:tab/>
            </w:r>
            <w:r w:rsidR="00D17442" w:rsidRPr="003E6027">
              <w:rPr>
                <w:rStyle w:val="Hyperlink"/>
                <w:rFonts w:ascii="Times New Roman" w:hAnsi="Times New Roman" w:cs="Times New Roman"/>
                <w:b/>
                <w:noProof/>
              </w:rPr>
              <w:t>Install Apache Derby.</w:t>
            </w:r>
            <w:r w:rsidR="00D17442">
              <w:rPr>
                <w:noProof/>
                <w:webHidden/>
              </w:rPr>
              <w:tab/>
            </w:r>
            <w:r w:rsidR="00D17442">
              <w:rPr>
                <w:noProof/>
                <w:webHidden/>
              </w:rPr>
              <w:fldChar w:fldCharType="begin"/>
            </w:r>
            <w:r w:rsidR="00D17442">
              <w:rPr>
                <w:noProof/>
                <w:webHidden/>
              </w:rPr>
              <w:instrText xml:space="preserve"> PAGEREF _Toc52229677 \h </w:instrText>
            </w:r>
            <w:r w:rsidR="00D17442">
              <w:rPr>
                <w:noProof/>
                <w:webHidden/>
              </w:rPr>
            </w:r>
            <w:r w:rsidR="00D17442">
              <w:rPr>
                <w:noProof/>
                <w:webHidden/>
              </w:rPr>
              <w:fldChar w:fldCharType="separate"/>
            </w:r>
            <w:r w:rsidR="00D17442">
              <w:rPr>
                <w:noProof/>
                <w:webHidden/>
              </w:rPr>
              <w:t>12</w:t>
            </w:r>
            <w:r w:rsidR="00D17442">
              <w:rPr>
                <w:noProof/>
                <w:webHidden/>
              </w:rPr>
              <w:fldChar w:fldCharType="end"/>
            </w:r>
          </w:hyperlink>
        </w:p>
        <w:p w14:paraId="121761AB" w14:textId="413AE0D0" w:rsidR="00D17442" w:rsidRDefault="00636991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52229678" w:history="1">
            <w:r w:rsidR="00D17442" w:rsidRPr="003E6027">
              <w:rPr>
                <w:rStyle w:val="Hyperlink"/>
                <w:rFonts w:ascii="Times New Roman" w:hAnsi="Times New Roman" w:cs="Times New Roman"/>
                <w:b/>
                <w:noProof/>
              </w:rPr>
              <w:t>7.3.</w:t>
            </w:r>
            <w:r w:rsidR="00D17442">
              <w:rPr>
                <w:rFonts w:eastAsiaTheme="minorEastAsia"/>
                <w:noProof/>
                <w:lang w:eastAsia="en-AU"/>
              </w:rPr>
              <w:tab/>
            </w:r>
            <w:r w:rsidR="00D17442" w:rsidRPr="003E6027">
              <w:rPr>
                <w:rStyle w:val="Hyperlink"/>
                <w:rFonts w:ascii="Times New Roman" w:hAnsi="Times New Roman" w:cs="Times New Roman"/>
                <w:b/>
                <w:noProof/>
              </w:rPr>
              <w:t>Install Glassfish Server.</w:t>
            </w:r>
            <w:r w:rsidR="00D17442">
              <w:rPr>
                <w:noProof/>
                <w:webHidden/>
              </w:rPr>
              <w:tab/>
            </w:r>
            <w:r w:rsidR="00D17442">
              <w:rPr>
                <w:noProof/>
                <w:webHidden/>
              </w:rPr>
              <w:fldChar w:fldCharType="begin"/>
            </w:r>
            <w:r w:rsidR="00D17442">
              <w:rPr>
                <w:noProof/>
                <w:webHidden/>
              </w:rPr>
              <w:instrText xml:space="preserve"> PAGEREF _Toc52229678 \h </w:instrText>
            </w:r>
            <w:r w:rsidR="00D17442">
              <w:rPr>
                <w:noProof/>
                <w:webHidden/>
              </w:rPr>
            </w:r>
            <w:r w:rsidR="00D17442">
              <w:rPr>
                <w:noProof/>
                <w:webHidden/>
              </w:rPr>
              <w:fldChar w:fldCharType="separate"/>
            </w:r>
            <w:r w:rsidR="00D17442">
              <w:rPr>
                <w:noProof/>
                <w:webHidden/>
              </w:rPr>
              <w:t>13</w:t>
            </w:r>
            <w:r w:rsidR="00D17442">
              <w:rPr>
                <w:noProof/>
                <w:webHidden/>
              </w:rPr>
              <w:fldChar w:fldCharType="end"/>
            </w:r>
          </w:hyperlink>
        </w:p>
        <w:p w14:paraId="260A8A9B" w14:textId="337D58AC" w:rsidR="00D17442" w:rsidRDefault="00636991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52229679" w:history="1">
            <w:r w:rsidR="00D17442" w:rsidRPr="003E6027">
              <w:rPr>
                <w:rStyle w:val="Hyperlink"/>
                <w:rFonts w:ascii="Times New Roman" w:hAnsi="Times New Roman" w:cs="Times New Roman"/>
                <w:b/>
                <w:noProof/>
              </w:rPr>
              <w:t>7.4.</w:t>
            </w:r>
            <w:r w:rsidR="00D17442">
              <w:rPr>
                <w:rFonts w:eastAsiaTheme="minorEastAsia"/>
                <w:noProof/>
                <w:lang w:eastAsia="en-AU"/>
              </w:rPr>
              <w:tab/>
            </w:r>
            <w:r w:rsidR="00D17442" w:rsidRPr="003E6027">
              <w:rPr>
                <w:rStyle w:val="Hyperlink"/>
                <w:rFonts w:ascii="Times New Roman" w:hAnsi="Times New Roman" w:cs="Times New Roman"/>
                <w:b/>
                <w:noProof/>
              </w:rPr>
              <w:t>Compiling project.</w:t>
            </w:r>
            <w:r w:rsidR="00D17442">
              <w:rPr>
                <w:noProof/>
                <w:webHidden/>
              </w:rPr>
              <w:tab/>
            </w:r>
            <w:r w:rsidR="00D17442">
              <w:rPr>
                <w:noProof/>
                <w:webHidden/>
              </w:rPr>
              <w:fldChar w:fldCharType="begin"/>
            </w:r>
            <w:r w:rsidR="00D17442">
              <w:rPr>
                <w:noProof/>
                <w:webHidden/>
              </w:rPr>
              <w:instrText xml:space="preserve"> PAGEREF _Toc52229679 \h </w:instrText>
            </w:r>
            <w:r w:rsidR="00D17442">
              <w:rPr>
                <w:noProof/>
                <w:webHidden/>
              </w:rPr>
            </w:r>
            <w:r w:rsidR="00D17442">
              <w:rPr>
                <w:noProof/>
                <w:webHidden/>
              </w:rPr>
              <w:fldChar w:fldCharType="separate"/>
            </w:r>
            <w:r w:rsidR="00D17442">
              <w:rPr>
                <w:noProof/>
                <w:webHidden/>
              </w:rPr>
              <w:t>15</w:t>
            </w:r>
            <w:r w:rsidR="00D17442">
              <w:rPr>
                <w:noProof/>
                <w:webHidden/>
              </w:rPr>
              <w:fldChar w:fldCharType="end"/>
            </w:r>
          </w:hyperlink>
        </w:p>
        <w:p w14:paraId="7D741999" w14:textId="0DEFCA6A" w:rsidR="00D17442" w:rsidRDefault="00636991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52229680" w:history="1">
            <w:r w:rsidR="00D17442" w:rsidRPr="003E6027">
              <w:rPr>
                <w:rStyle w:val="Hyperlink"/>
                <w:rFonts w:ascii="Times New Roman" w:hAnsi="Times New Roman" w:cs="Times New Roman"/>
                <w:b/>
                <w:noProof/>
              </w:rPr>
              <w:t>7.5.</w:t>
            </w:r>
            <w:r w:rsidR="00D17442">
              <w:rPr>
                <w:rFonts w:eastAsiaTheme="minorEastAsia"/>
                <w:noProof/>
                <w:lang w:eastAsia="en-AU"/>
              </w:rPr>
              <w:tab/>
            </w:r>
            <w:r w:rsidR="00D17442" w:rsidRPr="003E6027">
              <w:rPr>
                <w:rStyle w:val="Hyperlink"/>
                <w:rFonts w:ascii="Times New Roman" w:hAnsi="Times New Roman" w:cs="Times New Roman"/>
                <w:b/>
                <w:noProof/>
              </w:rPr>
              <w:t>Deploy project.</w:t>
            </w:r>
            <w:r w:rsidR="00D17442">
              <w:rPr>
                <w:noProof/>
                <w:webHidden/>
              </w:rPr>
              <w:tab/>
            </w:r>
            <w:r w:rsidR="00D17442">
              <w:rPr>
                <w:noProof/>
                <w:webHidden/>
              </w:rPr>
              <w:fldChar w:fldCharType="begin"/>
            </w:r>
            <w:r w:rsidR="00D17442">
              <w:rPr>
                <w:noProof/>
                <w:webHidden/>
              </w:rPr>
              <w:instrText xml:space="preserve"> PAGEREF _Toc52229680 \h </w:instrText>
            </w:r>
            <w:r w:rsidR="00D17442">
              <w:rPr>
                <w:noProof/>
                <w:webHidden/>
              </w:rPr>
            </w:r>
            <w:r w:rsidR="00D17442">
              <w:rPr>
                <w:noProof/>
                <w:webHidden/>
              </w:rPr>
              <w:fldChar w:fldCharType="separate"/>
            </w:r>
            <w:r w:rsidR="00D17442">
              <w:rPr>
                <w:noProof/>
                <w:webHidden/>
              </w:rPr>
              <w:t>17</w:t>
            </w:r>
            <w:r w:rsidR="00D17442">
              <w:rPr>
                <w:noProof/>
                <w:webHidden/>
              </w:rPr>
              <w:fldChar w:fldCharType="end"/>
            </w:r>
          </w:hyperlink>
        </w:p>
        <w:p w14:paraId="6A06F2BF" w14:textId="73CC6101" w:rsidR="00D17442" w:rsidRDefault="00636991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52229681" w:history="1">
            <w:r w:rsidR="00D17442" w:rsidRPr="003E6027">
              <w:rPr>
                <w:rStyle w:val="Hyperlink"/>
                <w:rFonts w:ascii="Times New Roman" w:hAnsi="Times New Roman" w:cs="Times New Roman"/>
                <w:b/>
                <w:noProof/>
              </w:rPr>
              <w:t>8.</w:t>
            </w:r>
            <w:r w:rsidR="00D17442">
              <w:rPr>
                <w:rFonts w:eastAsiaTheme="minorEastAsia"/>
                <w:noProof/>
                <w:lang w:eastAsia="en-AU"/>
              </w:rPr>
              <w:tab/>
            </w:r>
            <w:r w:rsidR="00D17442" w:rsidRPr="003E6027">
              <w:rPr>
                <w:rStyle w:val="Hyperlink"/>
                <w:rFonts w:ascii="Times New Roman" w:hAnsi="Times New Roman" w:cs="Times New Roman"/>
                <w:b/>
                <w:noProof/>
              </w:rPr>
              <w:t>Test Instruction.</w:t>
            </w:r>
            <w:r w:rsidR="00D17442">
              <w:rPr>
                <w:noProof/>
                <w:webHidden/>
              </w:rPr>
              <w:tab/>
            </w:r>
            <w:r w:rsidR="00D17442">
              <w:rPr>
                <w:noProof/>
                <w:webHidden/>
              </w:rPr>
              <w:fldChar w:fldCharType="begin"/>
            </w:r>
            <w:r w:rsidR="00D17442">
              <w:rPr>
                <w:noProof/>
                <w:webHidden/>
              </w:rPr>
              <w:instrText xml:space="preserve"> PAGEREF _Toc52229681 \h </w:instrText>
            </w:r>
            <w:r w:rsidR="00D17442">
              <w:rPr>
                <w:noProof/>
                <w:webHidden/>
              </w:rPr>
            </w:r>
            <w:r w:rsidR="00D17442">
              <w:rPr>
                <w:noProof/>
                <w:webHidden/>
              </w:rPr>
              <w:fldChar w:fldCharType="separate"/>
            </w:r>
            <w:r w:rsidR="00D17442">
              <w:rPr>
                <w:noProof/>
                <w:webHidden/>
              </w:rPr>
              <w:t>19</w:t>
            </w:r>
            <w:r w:rsidR="00D17442">
              <w:rPr>
                <w:noProof/>
                <w:webHidden/>
              </w:rPr>
              <w:fldChar w:fldCharType="end"/>
            </w:r>
          </w:hyperlink>
        </w:p>
        <w:p w14:paraId="5DF95B14" w14:textId="57D7345D" w:rsidR="004D68C3" w:rsidRPr="00DB4D00" w:rsidRDefault="004D68C3" w:rsidP="00FF2C17">
          <w:pPr>
            <w:spacing w:line="360" w:lineRule="auto"/>
            <w:rPr>
              <w:rFonts w:ascii="Times New Roman" w:hAnsi="Times New Roman" w:cs="Times New Roman"/>
            </w:rPr>
          </w:pPr>
          <w:r w:rsidRPr="00DB4D00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14:paraId="2F2EB658" w14:textId="23E52F0C" w:rsidR="004D68C3" w:rsidRPr="00DB4D00" w:rsidRDefault="004D68C3" w:rsidP="00FF2C17">
      <w:pPr>
        <w:spacing w:line="360" w:lineRule="auto"/>
        <w:rPr>
          <w:rFonts w:ascii="Times New Roman" w:hAnsi="Times New Roman" w:cs="Times New Roman"/>
        </w:rPr>
      </w:pPr>
      <w:r w:rsidRPr="00DB4D00">
        <w:rPr>
          <w:rFonts w:ascii="Times New Roman" w:hAnsi="Times New Roman" w:cs="Times New Roman"/>
        </w:rPr>
        <w:br w:type="page"/>
      </w:r>
    </w:p>
    <w:p w14:paraId="237ABC71" w14:textId="77F198C5" w:rsidR="0065730C" w:rsidRPr="00DB4D00" w:rsidRDefault="00F57160" w:rsidP="00FF2C17">
      <w:pPr>
        <w:pStyle w:val="Heading1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0" w:name="_Toc52229668"/>
      <w:r w:rsidRPr="00DB4D00">
        <w:rPr>
          <w:rFonts w:ascii="Times New Roman" w:hAnsi="Times New Roman" w:cs="Times New Roman"/>
          <w:b/>
          <w:color w:val="auto"/>
          <w:sz w:val="28"/>
          <w:szCs w:val="28"/>
        </w:rPr>
        <w:lastRenderedPageBreak/>
        <w:t>Introduction</w:t>
      </w:r>
      <w:r w:rsidR="006D5E94" w:rsidRPr="00DB4D00">
        <w:rPr>
          <w:rFonts w:ascii="Times New Roman" w:hAnsi="Times New Roman" w:cs="Times New Roman"/>
          <w:b/>
          <w:color w:val="auto"/>
          <w:sz w:val="28"/>
          <w:szCs w:val="28"/>
        </w:rPr>
        <w:t>.</w:t>
      </w:r>
      <w:bookmarkEnd w:id="0"/>
    </w:p>
    <w:p w14:paraId="28FADC51" w14:textId="239C1664" w:rsidR="0044784A" w:rsidRPr="00DB4D00" w:rsidRDefault="006A707A" w:rsidP="00FF2C17">
      <w:pPr>
        <w:spacing w:line="360" w:lineRule="auto"/>
        <w:ind w:left="360"/>
        <w:rPr>
          <w:rFonts w:ascii="Times New Roman" w:hAnsi="Times New Roman" w:cs="Times New Roman"/>
        </w:rPr>
      </w:pPr>
      <w:r w:rsidRPr="00DB4D00">
        <w:rPr>
          <w:rFonts w:ascii="Times New Roman" w:hAnsi="Times New Roman" w:cs="Times New Roman"/>
        </w:rPr>
        <w:t xml:space="preserve">Real estate company is currently running </w:t>
      </w:r>
      <w:r w:rsidR="00B61366" w:rsidRPr="00DB4D00">
        <w:rPr>
          <w:rFonts w:ascii="Times New Roman" w:hAnsi="Times New Roman" w:cs="Times New Roman"/>
        </w:rPr>
        <w:t xml:space="preserve">a </w:t>
      </w:r>
      <w:r w:rsidR="002851AF" w:rsidRPr="00DB4D00">
        <w:rPr>
          <w:rFonts w:ascii="Times New Roman" w:hAnsi="Times New Roman" w:cs="Times New Roman"/>
        </w:rPr>
        <w:t xml:space="preserve">business on properties and the CEO has decided to request an IT service company to provide e-business system to improve business efficiency. Capturing requirements and budget analysis were performed and one </w:t>
      </w:r>
      <w:r w:rsidR="0044784A" w:rsidRPr="00DB4D00">
        <w:rPr>
          <w:rFonts w:ascii="Times New Roman" w:hAnsi="Times New Roman" w:cs="Times New Roman"/>
        </w:rPr>
        <w:t>important requirement is to implement 3-tier enterprise application in the system. The decision has been made is to apply Java EE open source technology and web base to develop the system.</w:t>
      </w:r>
    </w:p>
    <w:p w14:paraId="2BC00289" w14:textId="2BDA2B31" w:rsidR="0044784A" w:rsidRPr="00DB4D00" w:rsidRDefault="0044784A" w:rsidP="00FF2C17">
      <w:pPr>
        <w:spacing w:line="360" w:lineRule="auto"/>
        <w:ind w:left="360"/>
        <w:rPr>
          <w:rFonts w:ascii="Times New Roman" w:hAnsi="Times New Roman" w:cs="Times New Roman"/>
        </w:rPr>
      </w:pPr>
      <w:r w:rsidRPr="00DB4D00">
        <w:rPr>
          <w:rFonts w:ascii="Times New Roman" w:hAnsi="Times New Roman" w:cs="Times New Roman"/>
        </w:rPr>
        <w:t xml:space="preserve">The purpose of this report is to </w:t>
      </w:r>
      <w:r w:rsidR="00AA3336" w:rsidRPr="00DB4D00">
        <w:rPr>
          <w:rFonts w:ascii="Times New Roman" w:hAnsi="Times New Roman" w:cs="Times New Roman"/>
        </w:rPr>
        <w:t>provide i</w:t>
      </w:r>
      <w:r w:rsidR="00AE2299" w:rsidRPr="00DB4D00">
        <w:rPr>
          <w:rFonts w:ascii="Times New Roman" w:hAnsi="Times New Roman" w:cs="Times New Roman"/>
        </w:rPr>
        <w:t>nformation to users about what the 3-t</w:t>
      </w:r>
      <w:r w:rsidR="00B61366" w:rsidRPr="00DB4D00">
        <w:rPr>
          <w:rFonts w:ascii="Times New Roman" w:hAnsi="Times New Roman" w:cs="Times New Roman"/>
        </w:rPr>
        <w:t>ie</w:t>
      </w:r>
      <w:r w:rsidR="00AE2299" w:rsidRPr="00DB4D00">
        <w:rPr>
          <w:rFonts w:ascii="Times New Roman" w:hAnsi="Times New Roman" w:cs="Times New Roman"/>
        </w:rPr>
        <w:t>r architecture is, how this architecture is applied in the system, and how the system works.</w:t>
      </w:r>
    </w:p>
    <w:p w14:paraId="0AE438FF" w14:textId="267A49F1" w:rsidR="00AE2299" w:rsidRPr="00DB4D00" w:rsidRDefault="00AE2299" w:rsidP="00FF2C17">
      <w:pPr>
        <w:spacing w:line="360" w:lineRule="auto"/>
        <w:ind w:left="360"/>
        <w:rPr>
          <w:rFonts w:ascii="Times New Roman" w:hAnsi="Times New Roman" w:cs="Times New Roman"/>
        </w:rPr>
      </w:pPr>
      <w:r w:rsidRPr="00DB4D00">
        <w:rPr>
          <w:rFonts w:ascii="Times New Roman" w:hAnsi="Times New Roman" w:cs="Times New Roman"/>
        </w:rPr>
        <w:t xml:space="preserve">The </w:t>
      </w:r>
      <w:r w:rsidR="00350F37" w:rsidRPr="00DB4D00">
        <w:rPr>
          <w:rFonts w:ascii="Times New Roman" w:hAnsi="Times New Roman" w:cs="Times New Roman"/>
        </w:rPr>
        <w:t>system</w:t>
      </w:r>
      <w:r w:rsidRPr="00DB4D00">
        <w:rPr>
          <w:rFonts w:ascii="Times New Roman" w:hAnsi="Times New Roman" w:cs="Times New Roman"/>
        </w:rPr>
        <w:t xml:space="preserve"> is to provide</w:t>
      </w:r>
      <w:r w:rsidR="00350F37" w:rsidRPr="00DB4D00">
        <w:rPr>
          <w:rFonts w:ascii="Times New Roman" w:hAnsi="Times New Roman" w:cs="Times New Roman"/>
        </w:rPr>
        <w:t xml:space="preserve"> flexibility to manage properties across all platforms because of Java EE technologies. There are three main features: property management, property manager and allocations management.</w:t>
      </w:r>
    </w:p>
    <w:p w14:paraId="3B182B01" w14:textId="1D615F81" w:rsidR="00350F37" w:rsidRPr="00DB4D00" w:rsidRDefault="00350F37" w:rsidP="00FF2C17">
      <w:pPr>
        <w:spacing w:line="360" w:lineRule="auto"/>
        <w:ind w:left="360"/>
        <w:rPr>
          <w:rFonts w:ascii="Times New Roman" w:hAnsi="Times New Roman" w:cs="Times New Roman"/>
        </w:rPr>
      </w:pPr>
      <w:r w:rsidRPr="00DB4D00">
        <w:rPr>
          <w:rFonts w:ascii="Times New Roman" w:hAnsi="Times New Roman" w:cs="Times New Roman"/>
        </w:rPr>
        <w:t>This report is divided in</w:t>
      </w:r>
      <w:r w:rsidR="00B61366" w:rsidRPr="00DB4D00">
        <w:rPr>
          <w:rFonts w:ascii="Times New Roman" w:hAnsi="Times New Roman" w:cs="Times New Roman"/>
        </w:rPr>
        <w:t>to</w:t>
      </w:r>
      <w:r w:rsidRPr="00DB4D00">
        <w:rPr>
          <w:rFonts w:ascii="Times New Roman" w:hAnsi="Times New Roman" w:cs="Times New Roman"/>
        </w:rPr>
        <w:t xml:space="preserve"> four sessions: first is to</w:t>
      </w:r>
      <w:r w:rsidR="00B61366" w:rsidRPr="00DB4D00">
        <w:rPr>
          <w:rFonts w:ascii="Times New Roman" w:hAnsi="Times New Roman" w:cs="Times New Roman"/>
        </w:rPr>
        <w:t xml:space="preserve"> generally</w:t>
      </w:r>
      <w:r w:rsidRPr="00DB4D00">
        <w:rPr>
          <w:rFonts w:ascii="Times New Roman" w:hAnsi="Times New Roman" w:cs="Times New Roman"/>
        </w:rPr>
        <w:t xml:space="preserve"> discuss 3-t</w:t>
      </w:r>
      <w:r w:rsidR="00B61366" w:rsidRPr="00DB4D00">
        <w:rPr>
          <w:rFonts w:ascii="Times New Roman" w:hAnsi="Times New Roman" w:cs="Times New Roman"/>
        </w:rPr>
        <w:t>ie</w:t>
      </w:r>
      <w:r w:rsidRPr="00DB4D00">
        <w:rPr>
          <w:rFonts w:ascii="Times New Roman" w:hAnsi="Times New Roman" w:cs="Times New Roman"/>
        </w:rPr>
        <w:t>r architecture, second is to show the typical workflow of the system, third is to provide end</w:t>
      </w:r>
      <w:r w:rsidR="00B61366" w:rsidRPr="00DB4D00">
        <w:rPr>
          <w:rFonts w:ascii="Times New Roman" w:hAnsi="Times New Roman" w:cs="Times New Roman"/>
        </w:rPr>
        <w:t>-</w:t>
      </w:r>
      <w:r w:rsidRPr="00DB4D00">
        <w:rPr>
          <w:rFonts w:ascii="Times New Roman" w:hAnsi="Times New Roman" w:cs="Times New Roman"/>
        </w:rPr>
        <w:t>user manual</w:t>
      </w:r>
      <w:r w:rsidR="00B61366" w:rsidRPr="00DB4D00">
        <w:rPr>
          <w:rFonts w:ascii="Times New Roman" w:hAnsi="Times New Roman" w:cs="Times New Roman"/>
        </w:rPr>
        <w:t xml:space="preserve"> and final is test plan.</w:t>
      </w:r>
    </w:p>
    <w:p w14:paraId="4C2D4439" w14:textId="02427DFE" w:rsidR="00D30EE1" w:rsidRPr="00DB4D00" w:rsidRDefault="006D5E94" w:rsidP="00FF2C17">
      <w:pPr>
        <w:pStyle w:val="Heading1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1" w:name="_Toc52229669"/>
      <w:r w:rsidRPr="00DB4D00">
        <w:rPr>
          <w:rFonts w:ascii="Times New Roman" w:hAnsi="Times New Roman" w:cs="Times New Roman"/>
          <w:b/>
          <w:color w:val="auto"/>
          <w:sz w:val="28"/>
          <w:szCs w:val="28"/>
        </w:rPr>
        <w:t>The 3-T</w:t>
      </w:r>
      <w:r w:rsidR="00B61366" w:rsidRPr="00DB4D00">
        <w:rPr>
          <w:rFonts w:ascii="Times New Roman" w:hAnsi="Times New Roman" w:cs="Times New Roman"/>
          <w:b/>
          <w:color w:val="auto"/>
          <w:sz w:val="28"/>
          <w:szCs w:val="28"/>
        </w:rPr>
        <w:t>ie</w:t>
      </w:r>
      <w:r w:rsidRPr="00DB4D00">
        <w:rPr>
          <w:rFonts w:ascii="Times New Roman" w:hAnsi="Times New Roman" w:cs="Times New Roman"/>
          <w:b/>
          <w:color w:val="auto"/>
          <w:sz w:val="28"/>
          <w:szCs w:val="28"/>
        </w:rPr>
        <w:t xml:space="preserve">r </w:t>
      </w:r>
      <w:r w:rsidR="00F57160" w:rsidRPr="00DB4D00">
        <w:rPr>
          <w:rFonts w:ascii="Times New Roman" w:hAnsi="Times New Roman" w:cs="Times New Roman"/>
          <w:b/>
          <w:color w:val="auto"/>
          <w:sz w:val="28"/>
          <w:szCs w:val="28"/>
        </w:rPr>
        <w:t>Architecture</w:t>
      </w:r>
      <w:r w:rsidRPr="00DB4D00">
        <w:rPr>
          <w:rFonts w:ascii="Times New Roman" w:hAnsi="Times New Roman" w:cs="Times New Roman"/>
          <w:b/>
          <w:color w:val="auto"/>
          <w:sz w:val="28"/>
          <w:szCs w:val="28"/>
        </w:rPr>
        <w:t>.</w:t>
      </w:r>
      <w:bookmarkEnd w:id="1"/>
    </w:p>
    <w:p w14:paraId="6403FBA5" w14:textId="396A9420" w:rsidR="00F57160" w:rsidRPr="00DB4D00" w:rsidRDefault="000C010D" w:rsidP="00FF2C17">
      <w:pPr>
        <w:spacing w:line="360" w:lineRule="auto"/>
        <w:ind w:left="360"/>
        <w:rPr>
          <w:rFonts w:ascii="Times New Roman" w:hAnsi="Times New Roman" w:cs="Times New Roman"/>
        </w:rPr>
      </w:pPr>
      <w:r w:rsidRPr="00DB4D00">
        <w:rPr>
          <w:rFonts w:ascii="Times New Roman" w:hAnsi="Times New Roman" w:cs="Times New Roman"/>
        </w:rPr>
        <w:t xml:space="preserve">The </w:t>
      </w:r>
      <w:r w:rsidR="000B53AC" w:rsidRPr="00DB4D00">
        <w:rPr>
          <w:rFonts w:ascii="Times New Roman" w:hAnsi="Times New Roman" w:cs="Times New Roman"/>
        </w:rPr>
        <w:t>3-tier architecture is software engineering development approach that is divided in</w:t>
      </w:r>
      <w:r w:rsidRPr="00DB4D00">
        <w:rPr>
          <w:rFonts w:ascii="Times New Roman" w:hAnsi="Times New Roman" w:cs="Times New Roman"/>
        </w:rPr>
        <w:t>to</w:t>
      </w:r>
      <w:r w:rsidR="000B53AC" w:rsidRPr="00DB4D00">
        <w:rPr>
          <w:rFonts w:ascii="Times New Roman" w:hAnsi="Times New Roman" w:cs="Times New Roman"/>
        </w:rPr>
        <w:t xml:space="preserve"> three</w:t>
      </w:r>
      <w:r w:rsidRPr="00DB4D00">
        <w:rPr>
          <w:rFonts w:ascii="Times New Roman" w:hAnsi="Times New Roman" w:cs="Times New Roman"/>
        </w:rPr>
        <w:t>-</w:t>
      </w:r>
      <w:r w:rsidR="000B53AC" w:rsidRPr="00DB4D00">
        <w:rPr>
          <w:rFonts w:ascii="Times New Roman" w:hAnsi="Times New Roman" w:cs="Times New Roman"/>
        </w:rPr>
        <w:t xml:space="preserve">tier separately and independently. </w:t>
      </w:r>
      <w:r w:rsidR="007D3D54" w:rsidRPr="00DB4D00">
        <w:rPr>
          <w:rFonts w:ascii="Times New Roman" w:hAnsi="Times New Roman" w:cs="Times New Roman"/>
        </w:rPr>
        <w:t>This architecture</w:t>
      </w:r>
      <w:r w:rsidR="000B53AC" w:rsidRPr="00DB4D00">
        <w:rPr>
          <w:rFonts w:ascii="Times New Roman" w:hAnsi="Times New Roman" w:cs="Times New Roman"/>
        </w:rPr>
        <w:t xml:space="preserve"> gives </w:t>
      </w:r>
      <w:r w:rsidRPr="00DB4D00">
        <w:rPr>
          <w:rFonts w:ascii="Times New Roman" w:hAnsi="Times New Roman" w:cs="Times New Roman"/>
        </w:rPr>
        <w:t xml:space="preserve">the </w:t>
      </w:r>
      <w:r w:rsidR="000B53AC" w:rsidRPr="00DB4D00">
        <w:rPr>
          <w:rFonts w:ascii="Times New Roman" w:hAnsi="Times New Roman" w:cs="Times New Roman"/>
        </w:rPr>
        <w:t>ability to indecently modified and replace each tier without impact other tier</w:t>
      </w:r>
      <w:r w:rsidR="007D3D54" w:rsidRPr="00DB4D00">
        <w:rPr>
          <w:rFonts w:ascii="Times New Roman" w:hAnsi="Times New Roman" w:cs="Times New Roman"/>
        </w:rPr>
        <w:t xml:space="preserve">s. Therefore, </w:t>
      </w:r>
      <w:r w:rsidRPr="00DB4D00">
        <w:rPr>
          <w:rFonts w:ascii="Times New Roman" w:hAnsi="Times New Roman" w:cs="Times New Roman"/>
        </w:rPr>
        <w:t xml:space="preserve">the </w:t>
      </w:r>
      <w:r w:rsidR="007D3D54" w:rsidRPr="00DB4D00">
        <w:rPr>
          <w:rFonts w:ascii="Times New Roman" w:hAnsi="Times New Roman" w:cs="Times New Roman"/>
        </w:rPr>
        <w:t xml:space="preserve">development team can focus on one tier only if there are changes in one tier only compare with other architecture. </w:t>
      </w:r>
      <w:r w:rsidRPr="00DB4D00">
        <w:rPr>
          <w:rFonts w:ascii="Times New Roman" w:hAnsi="Times New Roman" w:cs="Times New Roman"/>
        </w:rPr>
        <w:t xml:space="preserve">The </w:t>
      </w:r>
      <w:r w:rsidR="00D77314" w:rsidRPr="00DB4D00">
        <w:rPr>
          <w:rFonts w:ascii="Times New Roman" w:hAnsi="Times New Roman" w:cs="Times New Roman"/>
        </w:rPr>
        <w:t>3-tier architecture is integrated by a presentation tier, a business tier, and a persistence tier as shown below:</w:t>
      </w:r>
    </w:p>
    <w:p w14:paraId="751DAC56" w14:textId="4E7B3F60" w:rsidR="00D77314" w:rsidRPr="00DB4D00" w:rsidRDefault="00103FC1" w:rsidP="00FF2C17">
      <w:pPr>
        <w:spacing w:line="360" w:lineRule="auto"/>
        <w:ind w:left="360"/>
        <w:jc w:val="center"/>
        <w:rPr>
          <w:rFonts w:ascii="Times New Roman" w:hAnsi="Times New Roman" w:cs="Times New Roman"/>
        </w:rPr>
      </w:pPr>
      <w:r w:rsidRPr="00DB4D00">
        <w:rPr>
          <w:rFonts w:ascii="Times New Roman" w:hAnsi="Times New Roman" w:cs="Times New Roman"/>
          <w:noProof/>
          <w:lang w:eastAsia="en-AU"/>
        </w:rPr>
        <w:drawing>
          <wp:inline distT="0" distB="0" distL="0" distR="0" wp14:anchorId="162CD6A1" wp14:editId="34CA99BC">
            <wp:extent cx="3807725" cy="2949235"/>
            <wp:effectExtent l="19050" t="19050" r="21590" b="2286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843963" cy="297730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93B31B2" w14:textId="76D99FDA" w:rsidR="008F7BB9" w:rsidRPr="00DB4D00" w:rsidRDefault="008F7BB9" w:rsidP="00FF2C17">
      <w:pPr>
        <w:spacing w:line="360" w:lineRule="auto"/>
        <w:ind w:left="360"/>
        <w:jc w:val="center"/>
        <w:rPr>
          <w:rFonts w:ascii="Times New Roman" w:hAnsi="Times New Roman" w:cs="Times New Roman"/>
          <w:b/>
        </w:rPr>
      </w:pPr>
      <w:r w:rsidRPr="00DB4D00">
        <w:rPr>
          <w:rFonts w:ascii="Times New Roman" w:hAnsi="Times New Roman" w:cs="Times New Roman"/>
          <w:b/>
        </w:rPr>
        <w:lastRenderedPageBreak/>
        <w:t>Picture 1: 3-tier architecture.</w:t>
      </w:r>
    </w:p>
    <w:p w14:paraId="15D659B8" w14:textId="287BDED6" w:rsidR="00540712" w:rsidRPr="00DB4D00" w:rsidRDefault="000C010D" w:rsidP="00FF2C17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</w:rPr>
      </w:pPr>
      <w:r w:rsidRPr="00DB4D00">
        <w:rPr>
          <w:rFonts w:ascii="Times New Roman" w:hAnsi="Times New Roman" w:cs="Times New Roman"/>
        </w:rPr>
        <w:t>The p</w:t>
      </w:r>
      <w:r w:rsidR="00540712" w:rsidRPr="00DB4D00">
        <w:rPr>
          <w:rFonts w:ascii="Times New Roman" w:hAnsi="Times New Roman" w:cs="Times New Roman"/>
        </w:rPr>
        <w:t xml:space="preserve">resentation tier is to present </w:t>
      </w:r>
      <w:r w:rsidR="008F2517" w:rsidRPr="00DB4D00">
        <w:rPr>
          <w:rFonts w:ascii="Times New Roman" w:hAnsi="Times New Roman" w:cs="Times New Roman"/>
        </w:rPr>
        <w:t>data</w:t>
      </w:r>
      <w:r w:rsidR="00540712" w:rsidRPr="00DB4D00">
        <w:rPr>
          <w:rFonts w:ascii="Times New Roman" w:hAnsi="Times New Roman" w:cs="Times New Roman"/>
        </w:rPr>
        <w:t xml:space="preserve"> to user mostly graphical way and it is </w:t>
      </w:r>
      <w:r w:rsidR="008F2517" w:rsidRPr="00DB4D00">
        <w:rPr>
          <w:rFonts w:ascii="Times New Roman" w:hAnsi="Times New Roman" w:cs="Times New Roman"/>
        </w:rPr>
        <w:t>a</w:t>
      </w:r>
      <w:r w:rsidR="00540712" w:rsidRPr="00DB4D00">
        <w:rPr>
          <w:rFonts w:ascii="Times New Roman" w:hAnsi="Times New Roman" w:cs="Times New Roman"/>
        </w:rPr>
        <w:t xml:space="preserve"> boundary between system and user. This tier also help</w:t>
      </w:r>
      <w:r w:rsidRPr="00DB4D00">
        <w:rPr>
          <w:rFonts w:ascii="Times New Roman" w:hAnsi="Times New Roman" w:cs="Times New Roman"/>
        </w:rPr>
        <w:t>s</w:t>
      </w:r>
      <w:r w:rsidR="00540712" w:rsidRPr="00DB4D00">
        <w:rPr>
          <w:rFonts w:ascii="Times New Roman" w:hAnsi="Times New Roman" w:cs="Times New Roman"/>
        </w:rPr>
        <w:t xml:space="preserve"> </w:t>
      </w:r>
      <w:r w:rsidRPr="00DB4D00">
        <w:rPr>
          <w:rFonts w:ascii="Times New Roman" w:hAnsi="Times New Roman" w:cs="Times New Roman"/>
        </w:rPr>
        <w:t xml:space="preserve">the </w:t>
      </w:r>
      <w:r w:rsidR="00540712" w:rsidRPr="00DB4D00">
        <w:rPr>
          <w:rFonts w:ascii="Times New Roman" w:hAnsi="Times New Roman" w:cs="Times New Roman"/>
        </w:rPr>
        <w:t xml:space="preserve">user to communicate with </w:t>
      </w:r>
      <w:r w:rsidR="008F2517" w:rsidRPr="00DB4D00">
        <w:rPr>
          <w:rFonts w:ascii="Times New Roman" w:hAnsi="Times New Roman" w:cs="Times New Roman"/>
        </w:rPr>
        <w:t xml:space="preserve">the system and it also communicates </w:t>
      </w:r>
      <w:r w:rsidRPr="00DB4D00">
        <w:rPr>
          <w:rFonts w:ascii="Times New Roman" w:hAnsi="Times New Roman" w:cs="Times New Roman"/>
        </w:rPr>
        <w:t xml:space="preserve">the </w:t>
      </w:r>
      <w:r w:rsidR="008F2517" w:rsidRPr="00DB4D00">
        <w:rPr>
          <w:rFonts w:ascii="Times New Roman" w:hAnsi="Times New Roman" w:cs="Times New Roman"/>
        </w:rPr>
        <w:t>business logic tier. Presentation tier only talk</w:t>
      </w:r>
      <w:r w:rsidRPr="00DB4D00">
        <w:rPr>
          <w:rFonts w:ascii="Times New Roman" w:hAnsi="Times New Roman" w:cs="Times New Roman"/>
        </w:rPr>
        <w:t>s</w:t>
      </w:r>
      <w:r w:rsidR="008F2517" w:rsidRPr="00DB4D00">
        <w:rPr>
          <w:rFonts w:ascii="Times New Roman" w:hAnsi="Times New Roman" w:cs="Times New Roman"/>
        </w:rPr>
        <w:t xml:space="preserve"> to business logic tier and user.</w:t>
      </w:r>
    </w:p>
    <w:p w14:paraId="33B516C8" w14:textId="7F985FAC" w:rsidR="008F2517" w:rsidRPr="00DB4D00" w:rsidRDefault="008F2517" w:rsidP="00FF2C17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</w:rPr>
      </w:pPr>
      <w:r w:rsidRPr="00DB4D00">
        <w:rPr>
          <w:rFonts w:ascii="Times New Roman" w:hAnsi="Times New Roman" w:cs="Times New Roman"/>
        </w:rPr>
        <w:t xml:space="preserve">Business logic tier is holding all business logic for an application and it is code that provides functionality to meet requirements. This tier only communicates to </w:t>
      </w:r>
      <w:r w:rsidR="000C010D" w:rsidRPr="00DB4D00">
        <w:rPr>
          <w:rFonts w:ascii="Times New Roman" w:hAnsi="Times New Roman" w:cs="Times New Roman"/>
        </w:rPr>
        <w:t xml:space="preserve">the </w:t>
      </w:r>
      <w:r w:rsidRPr="00DB4D00">
        <w:rPr>
          <w:rFonts w:ascii="Times New Roman" w:hAnsi="Times New Roman" w:cs="Times New Roman"/>
        </w:rPr>
        <w:t xml:space="preserve">presentation tier and </w:t>
      </w:r>
      <w:r w:rsidR="000C010D" w:rsidRPr="00DB4D00">
        <w:rPr>
          <w:rFonts w:ascii="Times New Roman" w:hAnsi="Times New Roman" w:cs="Times New Roman"/>
        </w:rPr>
        <w:t xml:space="preserve">the </w:t>
      </w:r>
      <w:r w:rsidRPr="00DB4D00">
        <w:rPr>
          <w:rFonts w:ascii="Times New Roman" w:hAnsi="Times New Roman" w:cs="Times New Roman"/>
        </w:rPr>
        <w:t>persistence tier.</w:t>
      </w:r>
    </w:p>
    <w:p w14:paraId="141A64A3" w14:textId="48EAC54D" w:rsidR="008F2517" w:rsidRPr="00DB4D00" w:rsidRDefault="008F2517" w:rsidP="00FF2C17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</w:rPr>
      </w:pPr>
      <w:r w:rsidRPr="00DB4D00">
        <w:rPr>
          <w:rFonts w:ascii="Times New Roman" w:hAnsi="Times New Roman" w:cs="Times New Roman"/>
        </w:rPr>
        <w:t xml:space="preserve">Persistence tier </w:t>
      </w:r>
      <w:r w:rsidR="00F86EC7" w:rsidRPr="00DB4D00">
        <w:rPr>
          <w:rFonts w:ascii="Times New Roman" w:hAnsi="Times New Roman" w:cs="Times New Roman"/>
        </w:rPr>
        <w:t xml:space="preserve">is containing all database structures, connection to have </w:t>
      </w:r>
      <w:r w:rsidR="000C010D" w:rsidRPr="00DB4D00">
        <w:rPr>
          <w:rFonts w:ascii="Times New Roman" w:hAnsi="Times New Roman" w:cs="Times New Roman"/>
        </w:rPr>
        <w:t xml:space="preserve">the </w:t>
      </w:r>
      <w:r w:rsidR="00F86EC7" w:rsidRPr="00DB4D00">
        <w:rPr>
          <w:rFonts w:ascii="Times New Roman" w:hAnsi="Times New Roman" w:cs="Times New Roman"/>
        </w:rPr>
        <w:t>ability to insert, update, delete by using queries, expressions and transactions. This tier only communicate</w:t>
      </w:r>
      <w:r w:rsidR="000C010D" w:rsidRPr="00DB4D00">
        <w:rPr>
          <w:rFonts w:ascii="Times New Roman" w:hAnsi="Times New Roman" w:cs="Times New Roman"/>
        </w:rPr>
        <w:t>s</w:t>
      </w:r>
      <w:r w:rsidR="00F86EC7" w:rsidRPr="00DB4D00">
        <w:rPr>
          <w:rFonts w:ascii="Times New Roman" w:hAnsi="Times New Roman" w:cs="Times New Roman"/>
        </w:rPr>
        <w:t xml:space="preserve"> database managed system and business logic tier.</w:t>
      </w:r>
    </w:p>
    <w:p w14:paraId="7FA07B8C" w14:textId="725A049B" w:rsidR="00F86EC7" w:rsidRPr="00DB4D00" w:rsidRDefault="00F86EC7" w:rsidP="00FF2C17">
      <w:pPr>
        <w:spacing w:line="360" w:lineRule="auto"/>
        <w:ind w:left="720"/>
        <w:rPr>
          <w:rFonts w:ascii="Times New Roman" w:hAnsi="Times New Roman" w:cs="Times New Roman"/>
          <w:i/>
          <w:u w:val="single"/>
        </w:rPr>
      </w:pPr>
      <w:r w:rsidRPr="00DB4D00">
        <w:rPr>
          <w:rFonts w:ascii="Times New Roman" w:hAnsi="Times New Roman" w:cs="Times New Roman"/>
          <w:i/>
          <w:u w:val="single"/>
        </w:rPr>
        <w:t>Base on the concept of 3-tier architecture, the application is designed as shown below:</w:t>
      </w:r>
    </w:p>
    <w:tbl>
      <w:tblPr>
        <w:tblStyle w:val="GridTable4-Accent1"/>
        <w:tblW w:w="0" w:type="auto"/>
        <w:tblInd w:w="720" w:type="dxa"/>
        <w:tblLook w:val="04A0" w:firstRow="1" w:lastRow="0" w:firstColumn="1" w:lastColumn="0" w:noHBand="0" w:noVBand="1"/>
      </w:tblPr>
      <w:tblGrid>
        <w:gridCol w:w="2110"/>
        <w:gridCol w:w="6186"/>
      </w:tblGrid>
      <w:tr w:rsidR="007B5A23" w:rsidRPr="00DB4D00" w14:paraId="00058D3F" w14:textId="77777777" w:rsidTr="007B5A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0" w:type="dxa"/>
          </w:tcPr>
          <w:p w14:paraId="656EBDA7" w14:textId="5611B306" w:rsidR="007B5A23" w:rsidRPr="00DB4D00" w:rsidRDefault="0086237B" w:rsidP="00FF2C1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DB4D00">
              <w:rPr>
                <w:rFonts w:ascii="Times New Roman" w:hAnsi="Times New Roman" w:cs="Times New Roman"/>
              </w:rPr>
              <w:t>Tier</w:t>
            </w:r>
          </w:p>
        </w:tc>
        <w:tc>
          <w:tcPr>
            <w:tcW w:w="6186" w:type="dxa"/>
          </w:tcPr>
          <w:p w14:paraId="646E8C34" w14:textId="0B526C67" w:rsidR="007B5A23" w:rsidRPr="00DB4D00" w:rsidRDefault="0086237B" w:rsidP="00FF2C17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B4D00">
              <w:rPr>
                <w:rFonts w:ascii="Times New Roman" w:hAnsi="Times New Roman" w:cs="Times New Roman"/>
              </w:rPr>
              <w:t>Artefact</w:t>
            </w:r>
          </w:p>
        </w:tc>
      </w:tr>
      <w:tr w:rsidR="007B5A23" w:rsidRPr="00DB4D00" w14:paraId="27C4370E" w14:textId="77777777" w:rsidTr="007B5A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0" w:type="dxa"/>
          </w:tcPr>
          <w:p w14:paraId="05C8E0B6" w14:textId="77777777" w:rsidR="00A1498F" w:rsidRPr="00DB4D00" w:rsidRDefault="00A1498F" w:rsidP="00FF2C17">
            <w:pPr>
              <w:spacing w:line="360" w:lineRule="auto"/>
              <w:rPr>
                <w:rFonts w:ascii="Times New Roman" w:hAnsi="Times New Roman" w:cs="Times New Roman"/>
              </w:rPr>
            </w:pPr>
          </w:p>
          <w:p w14:paraId="60D660F5" w14:textId="77777777" w:rsidR="00A1498F" w:rsidRPr="00DB4D00" w:rsidRDefault="00A1498F" w:rsidP="00FF2C17">
            <w:pPr>
              <w:spacing w:line="360" w:lineRule="auto"/>
              <w:rPr>
                <w:rFonts w:ascii="Times New Roman" w:hAnsi="Times New Roman" w:cs="Times New Roman"/>
              </w:rPr>
            </w:pPr>
          </w:p>
          <w:p w14:paraId="462A0FD8" w14:textId="77777777" w:rsidR="00A1498F" w:rsidRPr="00DB4D00" w:rsidRDefault="00A1498F" w:rsidP="00FF2C17">
            <w:pPr>
              <w:spacing w:line="360" w:lineRule="auto"/>
              <w:rPr>
                <w:rFonts w:ascii="Times New Roman" w:hAnsi="Times New Roman" w:cs="Times New Roman"/>
              </w:rPr>
            </w:pPr>
          </w:p>
          <w:p w14:paraId="0889A95F" w14:textId="77777777" w:rsidR="00A1498F" w:rsidRPr="00DB4D00" w:rsidRDefault="00A1498F" w:rsidP="00FF2C17">
            <w:pPr>
              <w:spacing w:line="360" w:lineRule="auto"/>
              <w:rPr>
                <w:rFonts w:ascii="Times New Roman" w:hAnsi="Times New Roman" w:cs="Times New Roman"/>
              </w:rPr>
            </w:pPr>
          </w:p>
          <w:p w14:paraId="60B1FB2F" w14:textId="77777777" w:rsidR="00A1498F" w:rsidRPr="00DB4D00" w:rsidRDefault="00A1498F" w:rsidP="00FF2C17">
            <w:pPr>
              <w:spacing w:line="360" w:lineRule="auto"/>
              <w:rPr>
                <w:rFonts w:ascii="Times New Roman" w:hAnsi="Times New Roman" w:cs="Times New Roman"/>
              </w:rPr>
            </w:pPr>
          </w:p>
          <w:p w14:paraId="7E3D336F" w14:textId="77777777" w:rsidR="00A1498F" w:rsidRPr="00DB4D00" w:rsidRDefault="00A1498F" w:rsidP="00FF2C17">
            <w:pPr>
              <w:spacing w:line="360" w:lineRule="auto"/>
              <w:rPr>
                <w:rFonts w:ascii="Times New Roman" w:hAnsi="Times New Roman" w:cs="Times New Roman"/>
              </w:rPr>
            </w:pPr>
          </w:p>
          <w:p w14:paraId="31D6521F" w14:textId="77777777" w:rsidR="00A1498F" w:rsidRPr="00DB4D00" w:rsidRDefault="00A1498F" w:rsidP="00FF2C17">
            <w:pPr>
              <w:spacing w:line="360" w:lineRule="auto"/>
              <w:rPr>
                <w:rFonts w:ascii="Times New Roman" w:hAnsi="Times New Roman" w:cs="Times New Roman"/>
              </w:rPr>
            </w:pPr>
          </w:p>
          <w:p w14:paraId="133B9A70" w14:textId="77777777" w:rsidR="00A1498F" w:rsidRPr="00DB4D00" w:rsidRDefault="00A1498F" w:rsidP="00FF2C17">
            <w:pPr>
              <w:spacing w:line="360" w:lineRule="auto"/>
              <w:rPr>
                <w:rFonts w:ascii="Times New Roman" w:hAnsi="Times New Roman" w:cs="Times New Roman"/>
              </w:rPr>
            </w:pPr>
          </w:p>
          <w:p w14:paraId="59160BBE" w14:textId="77777777" w:rsidR="00A1498F" w:rsidRPr="00DB4D00" w:rsidRDefault="00A1498F" w:rsidP="00FF2C17">
            <w:pPr>
              <w:spacing w:line="360" w:lineRule="auto"/>
              <w:rPr>
                <w:rFonts w:ascii="Times New Roman" w:hAnsi="Times New Roman" w:cs="Times New Roman"/>
              </w:rPr>
            </w:pPr>
          </w:p>
          <w:p w14:paraId="0B53FFBC" w14:textId="77777777" w:rsidR="00A1498F" w:rsidRPr="00DB4D00" w:rsidRDefault="00A1498F" w:rsidP="00FF2C17">
            <w:pPr>
              <w:spacing w:line="360" w:lineRule="auto"/>
              <w:rPr>
                <w:rFonts w:ascii="Times New Roman" w:hAnsi="Times New Roman" w:cs="Times New Roman"/>
              </w:rPr>
            </w:pPr>
          </w:p>
          <w:p w14:paraId="31AA4ABE" w14:textId="77777777" w:rsidR="00A1498F" w:rsidRPr="00DB4D00" w:rsidRDefault="00A1498F" w:rsidP="00FF2C17">
            <w:pPr>
              <w:spacing w:line="360" w:lineRule="auto"/>
              <w:rPr>
                <w:rFonts w:ascii="Times New Roman" w:hAnsi="Times New Roman" w:cs="Times New Roman"/>
              </w:rPr>
            </w:pPr>
          </w:p>
          <w:p w14:paraId="080C1B76" w14:textId="77777777" w:rsidR="00A1498F" w:rsidRPr="00DB4D00" w:rsidRDefault="00A1498F" w:rsidP="00FF2C17">
            <w:pPr>
              <w:spacing w:line="360" w:lineRule="auto"/>
              <w:rPr>
                <w:rFonts w:ascii="Times New Roman" w:hAnsi="Times New Roman" w:cs="Times New Roman"/>
              </w:rPr>
            </w:pPr>
          </w:p>
          <w:p w14:paraId="5F61C028" w14:textId="77777777" w:rsidR="00A1498F" w:rsidRPr="00DB4D00" w:rsidRDefault="00A1498F" w:rsidP="00FF2C17">
            <w:pPr>
              <w:spacing w:line="360" w:lineRule="auto"/>
              <w:rPr>
                <w:rFonts w:ascii="Times New Roman" w:hAnsi="Times New Roman" w:cs="Times New Roman"/>
              </w:rPr>
            </w:pPr>
          </w:p>
          <w:p w14:paraId="70086201" w14:textId="5A3B009E" w:rsidR="007B5A23" w:rsidRPr="00DB4D00" w:rsidRDefault="0086237B" w:rsidP="00FF2C17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DB4D00">
              <w:rPr>
                <w:rFonts w:ascii="Times New Roman" w:hAnsi="Times New Roman" w:cs="Times New Roman"/>
              </w:rPr>
              <w:t>Presentation</w:t>
            </w:r>
          </w:p>
        </w:tc>
        <w:tc>
          <w:tcPr>
            <w:tcW w:w="6186" w:type="dxa"/>
          </w:tcPr>
          <w:p w14:paraId="6286ED11" w14:textId="67491D42" w:rsidR="007B5A23" w:rsidRPr="00DB4D00" w:rsidRDefault="00B57630" w:rsidP="00FF2C1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 w:rsidRPr="00DB4D00">
              <w:rPr>
                <w:rFonts w:ascii="Times New Roman" w:hAnsi="Times New Roman" w:cs="Times New Roman"/>
              </w:rPr>
              <w:t>addNewAllocation.xhtml</w:t>
            </w:r>
            <w:proofErr w:type="spellEnd"/>
          </w:p>
          <w:p w14:paraId="5FFAEBDF" w14:textId="6148707A" w:rsidR="00B57630" w:rsidRPr="00DB4D00" w:rsidRDefault="00B57630" w:rsidP="00FF2C1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 w:rsidRPr="00DB4D00">
              <w:rPr>
                <w:rFonts w:ascii="Times New Roman" w:hAnsi="Times New Roman" w:cs="Times New Roman"/>
              </w:rPr>
              <w:t>listAllAllocation.xhtml</w:t>
            </w:r>
            <w:proofErr w:type="spellEnd"/>
          </w:p>
          <w:p w14:paraId="50B047CD" w14:textId="330FF3CE" w:rsidR="00B57630" w:rsidRPr="00DB4D00" w:rsidRDefault="00B57630" w:rsidP="00FF2C1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 w:rsidRPr="00DB4D00">
              <w:rPr>
                <w:rFonts w:ascii="Times New Roman" w:hAnsi="Times New Roman" w:cs="Times New Roman"/>
              </w:rPr>
              <w:t>searchAllocation.xhtml</w:t>
            </w:r>
            <w:proofErr w:type="spellEnd"/>
          </w:p>
          <w:p w14:paraId="60A7658F" w14:textId="0608E681" w:rsidR="00B57630" w:rsidRPr="00DB4D00" w:rsidRDefault="00B57630" w:rsidP="00FF2C1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 w:rsidRPr="00DB4D00">
              <w:rPr>
                <w:rFonts w:ascii="Times New Roman" w:hAnsi="Times New Roman" w:cs="Times New Roman"/>
              </w:rPr>
              <w:t>footerPage.xhtml</w:t>
            </w:r>
            <w:proofErr w:type="spellEnd"/>
          </w:p>
          <w:p w14:paraId="47D2A566" w14:textId="1E7F8CFA" w:rsidR="00B57630" w:rsidRPr="00DB4D00" w:rsidRDefault="00B57630" w:rsidP="00FF2C1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 w:rsidRPr="00DB4D00">
              <w:rPr>
                <w:rFonts w:ascii="Times New Roman" w:hAnsi="Times New Roman" w:cs="Times New Roman"/>
              </w:rPr>
              <w:t>headerPage.xhtml</w:t>
            </w:r>
            <w:proofErr w:type="spellEnd"/>
          </w:p>
          <w:p w14:paraId="48505E59" w14:textId="1E500972" w:rsidR="00B57630" w:rsidRPr="00DB4D00" w:rsidRDefault="00B57630" w:rsidP="00FF2C1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 w:rsidRPr="00DB4D00">
              <w:rPr>
                <w:rFonts w:ascii="Times New Roman" w:hAnsi="Times New Roman" w:cs="Times New Roman"/>
              </w:rPr>
              <w:t>layoutPage.xhtml</w:t>
            </w:r>
            <w:proofErr w:type="spellEnd"/>
          </w:p>
          <w:p w14:paraId="07E9D209" w14:textId="19BD0A62" w:rsidR="00B57630" w:rsidRPr="00DB4D00" w:rsidRDefault="00B57630" w:rsidP="00FF2C1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 w:rsidRPr="00DB4D00">
              <w:rPr>
                <w:rFonts w:ascii="Times New Roman" w:hAnsi="Times New Roman" w:cs="Times New Roman"/>
              </w:rPr>
              <w:t>menuPage.xhtml</w:t>
            </w:r>
            <w:proofErr w:type="spellEnd"/>
          </w:p>
          <w:p w14:paraId="4F24ABDE" w14:textId="04441C29" w:rsidR="00B57630" w:rsidRPr="00DB4D00" w:rsidRDefault="00B57630" w:rsidP="00FF2C1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 w:rsidRPr="00DB4D00">
              <w:rPr>
                <w:rFonts w:ascii="Times New Roman" w:hAnsi="Times New Roman" w:cs="Times New Roman"/>
              </w:rPr>
              <w:t>addNewManager.xhtml</w:t>
            </w:r>
            <w:proofErr w:type="spellEnd"/>
          </w:p>
          <w:p w14:paraId="2D979769" w14:textId="43F8FA1B" w:rsidR="00B57630" w:rsidRPr="00DB4D00" w:rsidRDefault="00B57630" w:rsidP="00FF2C1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 w:rsidRPr="00DB4D00">
              <w:rPr>
                <w:rFonts w:ascii="Times New Roman" w:hAnsi="Times New Roman" w:cs="Times New Roman"/>
              </w:rPr>
              <w:t>listAllManagers.xhtml</w:t>
            </w:r>
            <w:proofErr w:type="spellEnd"/>
          </w:p>
          <w:p w14:paraId="4ABDF06F" w14:textId="419FB3E7" w:rsidR="00B57630" w:rsidRPr="00DB4D00" w:rsidRDefault="00B57630" w:rsidP="00FF2C1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 w:rsidRPr="00DB4D00">
              <w:rPr>
                <w:rFonts w:ascii="Times New Roman" w:hAnsi="Times New Roman" w:cs="Times New Roman"/>
              </w:rPr>
              <w:t>searchManager.xhtml</w:t>
            </w:r>
            <w:proofErr w:type="spellEnd"/>
          </w:p>
          <w:p w14:paraId="1CBD899E" w14:textId="26C57372" w:rsidR="00B57630" w:rsidRPr="00DB4D00" w:rsidRDefault="00B57630" w:rsidP="00FF2C1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 w:rsidRPr="00DB4D00">
              <w:rPr>
                <w:rFonts w:ascii="Times New Roman" w:hAnsi="Times New Roman" w:cs="Times New Roman"/>
              </w:rPr>
              <w:t>viewManagerDetails.xhtml</w:t>
            </w:r>
            <w:proofErr w:type="spellEnd"/>
          </w:p>
          <w:p w14:paraId="107B3E29" w14:textId="7FEA9DAC" w:rsidR="00B57630" w:rsidRPr="00DB4D00" w:rsidRDefault="00B57630" w:rsidP="00FF2C1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 w:rsidRPr="00DB4D00">
              <w:rPr>
                <w:rFonts w:ascii="Times New Roman" w:hAnsi="Times New Roman" w:cs="Times New Roman"/>
              </w:rPr>
              <w:t>addNewRent.xhtml</w:t>
            </w:r>
            <w:proofErr w:type="spellEnd"/>
          </w:p>
          <w:p w14:paraId="3FD44A40" w14:textId="66AFD7B4" w:rsidR="00B57630" w:rsidRPr="00DB4D00" w:rsidRDefault="00B57630" w:rsidP="00FF2C1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 w:rsidRPr="00DB4D00">
              <w:rPr>
                <w:rFonts w:ascii="Times New Roman" w:hAnsi="Times New Roman" w:cs="Times New Roman"/>
              </w:rPr>
              <w:t>listAllRent.xhtml</w:t>
            </w:r>
            <w:proofErr w:type="spellEnd"/>
          </w:p>
          <w:p w14:paraId="2B5F0BBE" w14:textId="02F2F6ED" w:rsidR="00B57630" w:rsidRPr="00DB4D00" w:rsidRDefault="00B57630" w:rsidP="00FF2C1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 w:rsidRPr="00DB4D00">
              <w:rPr>
                <w:rFonts w:ascii="Times New Roman" w:hAnsi="Times New Roman" w:cs="Times New Roman"/>
              </w:rPr>
              <w:t>searchRent.xhtml</w:t>
            </w:r>
            <w:proofErr w:type="spellEnd"/>
          </w:p>
          <w:p w14:paraId="0A364811" w14:textId="3DF7901B" w:rsidR="00B57630" w:rsidRPr="00DB4D00" w:rsidRDefault="00B57630" w:rsidP="00FF2C1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 w:rsidRPr="00DB4D00">
              <w:rPr>
                <w:rFonts w:ascii="Times New Roman" w:hAnsi="Times New Roman" w:cs="Times New Roman"/>
              </w:rPr>
              <w:t>viewRentPropertyDetails.xhtml</w:t>
            </w:r>
            <w:proofErr w:type="spellEnd"/>
          </w:p>
          <w:p w14:paraId="1A54466E" w14:textId="5D602384" w:rsidR="00B57630" w:rsidRPr="00DB4D00" w:rsidRDefault="00B57630" w:rsidP="00FF2C1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 w:rsidRPr="00DB4D00">
              <w:rPr>
                <w:rFonts w:ascii="Times New Roman" w:hAnsi="Times New Roman" w:cs="Times New Roman"/>
              </w:rPr>
              <w:t>addNewSale.xhtml</w:t>
            </w:r>
            <w:proofErr w:type="spellEnd"/>
          </w:p>
          <w:p w14:paraId="3550DAAD" w14:textId="4C3F6947" w:rsidR="00B57630" w:rsidRPr="00DB4D00" w:rsidRDefault="00B57630" w:rsidP="00FF2C1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 w:rsidRPr="00DB4D00">
              <w:rPr>
                <w:rFonts w:ascii="Times New Roman" w:hAnsi="Times New Roman" w:cs="Times New Roman"/>
              </w:rPr>
              <w:t>listAllSale.xhtml</w:t>
            </w:r>
            <w:proofErr w:type="spellEnd"/>
          </w:p>
          <w:p w14:paraId="7E20776E" w14:textId="37B698F8" w:rsidR="00B57630" w:rsidRPr="00DB4D00" w:rsidRDefault="00B57630" w:rsidP="00FF2C1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 w:rsidRPr="00DB4D00">
              <w:rPr>
                <w:rFonts w:ascii="Times New Roman" w:hAnsi="Times New Roman" w:cs="Times New Roman"/>
              </w:rPr>
              <w:t>searchSale.xhtml</w:t>
            </w:r>
            <w:proofErr w:type="spellEnd"/>
          </w:p>
          <w:p w14:paraId="26586F69" w14:textId="73172334" w:rsidR="00B57630" w:rsidRPr="00DB4D00" w:rsidRDefault="00B57630" w:rsidP="00FF2C1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 w:rsidRPr="00DB4D00">
              <w:rPr>
                <w:rFonts w:ascii="Times New Roman" w:hAnsi="Times New Roman" w:cs="Times New Roman"/>
              </w:rPr>
              <w:t>viewSalePropertyDetails.xhtml</w:t>
            </w:r>
            <w:proofErr w:type="spellEnd"/>
          </w:p>
          <w:p w14:paraId="1C354CE7" w14:textId="59AE7C2C" w:rsidR="00B57630" w:rsidRPr="00DB4D00" w:rsidRDefault="00B57630" w:rsidP="00FF2C1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 w:rsidRPr="00DB4D00">
              <w:rPr>
                <w:rFonts w:ascii="Times New Roman" w:hAnsi="Times New Roman" w:cs="Times New Roman"/>
              </w:rPr>
              <w:t>compositeProperty.xhtml</w:t>
            </w:r>
            <w:proofErr w:type="spellEnd"/>
          </w:p>
          <w:p w14:paraId="730947C1" w14:textId="15DE8E9C" w:rsidR="00B57630" w:rsidRPr="00DB4D00" w:rsidRDefault="00B57630" w:rsidP="00FF2C1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 w:rsidRPr="00DB4D00">
              <w:rPr>
                <w:rFonts w:ascii="Times New Roman" w:hAnsi="Times New Roman" w:cs="Times New Roman"/>
              </w:rPr>
              <w:t>compositeViewProperty.xhtml</w:t>
            </w:r>
            <w:proofErr w:type="spellEnd"/>
          </w:p>
          <w:p w14:paraId="584C1070" w14:textId="77777777" w:rsidR="00B57630" w:rsidRPr="00DB4D00" w:rsidRDefault="00B57630" w:rsidP="00FF2C1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B4D00">
              <w:rPr>
                <w:rFonts w:ascii="Times New Roman" w:hAnsi="Times New Roman" w:cs="Times New Roman"/>
              </w:rPr>
              <w:t>default.css</w:t>
            </w:r>
          </w:p>
          <w:p w14:paraId="480E9BA3" w14:textId="1611BC5C" w:rsidR="00B57630" w:rsidRPr="00DB4D00" w:rsidRDefault="00B57630" w:rsidP="00FF2C1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 w:rsidRPr="00DB4D00">
              <w:rPr>
                <w:rFonts w:ascii="Times New Roman" w:hAnsi="Times New Roman" w:cs="Times New Roman"/>
              </w:rPr>
              <w:lastRenderedPageBreak/>
              <w:t>errorPage.xhtml</w:t>
            </w:r>
            <w:proofErr w:type="spellEnd"/>
          </w:p>
          <w:p w14:paraId="0CA4C272" w14:textId="4173C60D" w:rsidR="00B57630" w:rsidRPr="00DB4D00" w:rsidRDefault="00B57630" w:rsidP="00FF2C1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 w:rsidRPr="00DB4D00">
              <w:rPr>
                <w:rFonts w:ascii="Times New Roman" w:hAnsi="Times New Roman" w:cs="Times New Roman"/>
              </w:rPr>
              <w:t>index.xhtml</w:t>
            </w:r>
            <w:proofErr w:type="spellEnd"/>
          </w:p>
        </w:tc>
      </w:tr>
      <w:tr w:rsidR="007B5A23" w:rsidRPr="00DB4D00" w14:paraId="3A172A04" w14:textId="77777777" w:rsidTr="007B5A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0" w:type="dxa"/>
          </w:tcPr>
          <w:p w14:paraId="707A1029" w14:textId="77777777" w:rsidR="007F64C6" w:rsidRPr="00DB4D00" w:rsidRDefault="007F64C6" w:rsidP="00FF2C17">
            <w:pPr>
              <w:spacing w:line="360" w:lineRule="auto"/>
              <w:rPr>
                <w:rFonts w:ascii="Times New Roman" w:hAnsi="Times New Roman" w:cs="Times New Roman"/>
              </w:rPr>
            </w:pPr>
          </w:p>
          <w:p w14:paraId="253AFC7D" w14:textId="77777777" w:rsidR="007F64C6" w:rsidRPr="00DB4D00" w:rsidRDefault="007F64C6" w:rsidP="00FF2C17">
            <w:pPr>
              <w:spacing w:line="360" w:lineRule="auto"/>
              <w:rPr>
                <w:rFonts w:ascii="Times New Roman" w:hAnsi="Times New Roman" w:cs="Times New Roman"/>
              </w:rPr>
            </w:pPr>
          </w:p>
          <w:p w14:paraId="707C8C42" w14:textId="77777777" w:rsidR="007F64C6" w:rsidRPr="00DB4D00" w:rsidRDefault="007F64C6" w:rsidP="00FF2C17">
            <w:pPr>
              <w:spacing w:line="360" w:lineRule="auto"/>
              <w:rPr>
                <w:rFonts w:ascii="Times New Roman" w:hAnsi="Times New Roman" w:cs="Times New Roman"/>
              </w:rPr>
            </w:pPr>
          </w:p>
          <w:p w14:paraId="0D1587EB" w14:textId="77777777" w:rsidR="007F64C6" w:rsidRPr="00DB4D00" w:rsidRDefault="007F64C6" w:rsidP="00FF2C17">
            <w:pPr>
              <w:spacing w:line="360" w:lineRule="auto"/>
              <w:rPr>
                <w:rFonts w:ascii="Times New Roman" w:hAnsi="Times New Roman" w:cs="Times New Roman"/>
              </w:rPr>
            </w:pPr>
          </w:p>
          <w:p w14:paraId="7CA6CEB5" w14:textId="77777777" w:rsidR="007F64C6" w:rsidRPr="00DB4D00" w:rsidRDefault="007F64C6" w:rsidP="00FF2C17">
            <w:pPr>
              <w:spacing w:line="360" w:lineRule="auto"/>
              <w:rPr>
                <w:rFonts w:ascii="Times New Roman" w:hAnsi="Times New Roman" w:cs="Times New Roman"/>
              </w:rPr>
            </w:pPr>
          </w:p>
          <w:p w14:paraId="229ADEB4" w14:textId="77777777" w:rsidR="007F64C6" w:rsidRPr="00DB4D00" w:rsidRDefault="007F64C6" w:rsidP="00FF2C17">
            <w:pPr>
              <w:spacing w:line="360" w:lineRule="auto"/>
              <w:rPr>
                <w:rFonts w:ascii="Times New Roman" w:hAnsi="Times New Roman" w:cs="Times New Roman"/>
              </w:rPr>
            </w:pPr>
          </w:p>
          <w:p w14:paraId="02E81A6F" w14:textId="77777777" w:rsidR="007F64C6" w:rsidRPr="00DB4D00" w:rsidRDefault="007F64C6" w:rsidP="00FF2C17">
            <w:pPr>
              <w:spacing w:line="360" w:lineRule="auto"/>
              <w:rPr>
                <w:rFonts w:ascii="Times New Roman" w:hAnsi="Times New Roman" w:cs="Times New Roman"/>
              </w:rPr>
            </w:pPr>
          </w:p>
          <w:p w14:paraId="56141559" w14:textId="77777777" w:rsidR="007F64C6" w:rsidRPr="00DB4D00" w:rsidRDefault="007F64C6" w:rsidP="00FF2C17">
            <w:pPr>
              <w:spacing w:line="360" w:lineRule="auto"/>
              <w:rPr>
                <w:rFonts w:ascii="Times New Roman" w:hAnsi="Times New Roman" w:cs="Times New Roman"/>
              </w:rPr>
            </w:pPr>
          </w:p>
          <w:p w14:paraId="2D80CAEF" w14:textId="1D4AB525" w:rsidR="007B5A23" w:rsidRPr="00DB4D00" w:rsidRDefault="0086237B" w:rsidP="00FF2C17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DB4D00">
              <w:rPr>
                <w:rFonts w:ascii="Times New Roman" w:hAnsi="Times New Roman" w:cs="Times New Roman"/>
              </w:rPr>
              <w:t>Business logic</w:t>
            </w:r>
          </w:p>
        </w:tc>
        <w:tc>
          <w:tcPr>
            <w:tcW w:w="6186" w:type="dxa"/>
          </w:tcPr>
          <w:p w14:paraId="6A38EFDF" w14:textId="7DD40E27" w:rsidR="007B5A23" w:rsidRPr="00DB4D00" w:rsidRDefault="00D753A4" w:rsidP="00FF2C1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B4D00">
              <w:rPr>
                <w:rFonts w:ascii="Times New Roman" w:hAnsi="Times New Roman" w:cs="Times New Roman"/>
              </w:rPr>
              <w:t>ErrorController.java</w:t>
            </w:r>
          </w:p>
          <w:p w14:paraId="66168267" w14:textId="682878DD" w:rsidR="00D753A4" w:rsidRPr="00DB4D00" w:rsidRDefault="00D753A4" w:rsidP="00FF2C1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B4D00">
              <w:rPr>
                <w:rFonts w:ascii="Times New Roman" w:hAnsi="Times New Roman" w:cs="Times New Roman"/>
              </w:rPr>
              <w:t>FunctionalClass.java</w:t>
            </w:r>
          </w:p>
          <w:p w14:paraId="63A7F2C1" w14:textId="73B19EF5" w:rsidR="00D753A4" w:rsidRPr="00DB4D00" w:rsidRDefault="00D753A4" w:rsidP="00FF2C1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B4D00">
              <w:rPr>
                <w:rFonts w:ascii="Times New Roman" w:hAnsi="Times New Roman" w:cs="Times New Roman"/>
              </w:rPr>
              <w:t>IndexController.java</w:t>
            </w:r>
          </w:p>
          <w:p w14:paraId="570E5B77" w14:textId="002C13B2" w:rsidR="00D753A4" w:rsidRPr="00DB4D00" w:rsidRDefault="00D753A4" w:rsidP="00FF2C1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B4D00">
              <w:rPr>
                <w:rFonts w:ascii="Times New Roman" w:hAnsi="Times New Roman" w:cs="Times New Roman"/>
              </w:rPr>
              <w:t>SendMSG.java</w:t>
            </w:r>
          </w:p>
          <w:p w14:paraId="48A1742C" w14:textId="35FC3C5A" w:rsidR="00D753A4" w:rsidRPr="00DB4D00" w:rsidRDefault="00D753A4" w:rsidP="00FF2C1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B4D00">
              <w:rPr>
                <w:rFonts w:ascii="Times New Roman" w:hAnsi="Times New Roman" w:cs="Times New Roman"/>
              </w:rPr>
              <w:t>SessionController.java</w:t>
            </w:r>
          </w:p>
          <w:p w14:paraId="7164FF97" w14:textId="28A41460" w:rsidR="00D753A4" w:rsidRPr="00DB4D00" w:rsidRDefault="00D753A4" w:rsidP="00FF2C1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B4D00">
              <w:rPr>
                <w:rFonts w:ascii="Times New Roman" w:hAnsi="Times New Roman" w:cs="Times New Roman"/>
              </w:rPr>
              <w:t>AddNewAllocationRequest.java</w:t>
            </w:r>
          </w:p>
          <w:p w14:paraId="288A5522" w14:textId="39AE7A45" w:rsidR="00D753A4" w:rsidRPr="00DB4D00" w:rsidRDefault="00D753A4" w:rsidP="00FF2C1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B4D00">
              <w:rPr>
                <w:rFonts w:ascii="Times New Roman" w:hAnsi="Times New Roman" w:cs="Times New Roman"/>
              </w:rPr>
              <w:t>ListAllAllocationRequest.java</w:t>
            </w:r>
          </w:p>
          <w:p w14:paraId="039D83B2" w14:textId="75958945" w:rsidR="00D753A4" w:rsidRPr="00DB4D00" w:rsidRDefault="00D753A4" w:rsidP="00FF2C1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B4D00">
              <w:rPr>
                <w:rFonts w:ascii="Times New Roman" w:hAnsi="Times New Roman" w:cs="Times New Roman"/>
              </w:rPr>
              <w:t>SearchAllocationRequest.java</w:t>
            </w:r>
          </w:p>
          <w:p w14:paraId="53B20C7A" w14:textId="04C024F7" w:rsidR="00D753A4" w:rsidRPr="00DB4D00" w:rsidRDefault="00D753A4" w:rsidP="00FF2C1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B4D00">
              <w:rPr>
                <w:rFonts w:ascii="Times New Roman" w:hAnsi="Times New Roman" w:cs="Times New Roman"/>
              </w:rPr>
              <w:t>AddNewManagerRequest.java</w:t>
            </w:r>
          </w:p>
          <w:p w14:paraId="7088B621" w14:textId="5A56C5CF" w:rsidR="00D753A4" w:rsidRPr="00DB4D00" w:rsidRDefault="00D753A4" w:rsidP="00FF2C1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B4D00">
              <w:rPr>
                <w:rFonts w:ascii="Times New Roman" w:hAnsi="Times New Roman" w:cs="Times New Roman"/>
              </w:rPr>
              <w:t>ListAllManagersRequest.java</w:t>
            </w:r>
          </w:p>
          <w:p w14:paraId="7C8B5934" w14:textId="4DEF8B3D" w:rsidR="00D753A4" w:rsidRPr="00DB4D00" w:rsidRDefault="00D753A4" w:rsidP="00FF2C1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B4D00">
              <w:rPr>
                <w:rFonts w:ascii="Times New Roman" w:hAnsi="Times New Roman" w:cs="Times New Roman"/>
              </w:rPr>
              <w:t>SearchManagerRequest.java</w:t>
            </w:r>
          </w:p>
          <w:p w14:paraId="0164B862" w14:textId="79BD725B" w:rsidR="00D753A4" w:rsidRPr="00DB4D00" w:rsidRDefault="00D753A4" w:rsidP="00FF2C1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B4D00">
              <w:rPr>
                <w:rFonts w:ascii="Times New Roman" w:hAnsi="Times New Roman" w:cs="Times New Roman"/>
              </w:rPr>
              <w:t>ViewManagerDetailsRequest.java</w:t>
            </w:r>
          </w:p>
          <w:p w14:paraId="0EB339E9" w14:textId="73D90D09" w:rsidR="00D753A4" w:rsidRPr="00DB4D00" w:rsidRDefault="00D753A4" w:rsidP="00FF2C1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B4D00">
              <w:rPr>
                <w:rFonts w:ascii="Times New Roman" w:hAnsi="Times New Roman" w:cs="Times New Roman"/>
              </w:rPr>
              <w:t>AddNewRentPropertyRequest.java</w:t>
            </w:r>
          </w:p>
          <w:p w14:paraId="474F944C" w14:textId="68D5F566" w:rsidR="00D753A4" w:rsidRPr="00DB4D00" w:rsidRDefault="00D753A4" w:rsidP="00FF2C1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B4D00">
              <w:rPr>
                <w:rFonts w:ascii="Times New Roman" w:hAnsi="Times New Roman" w:cs="Times New Roman"/>
              </w:rPr>
              <w:t>ListAllRentProperyRequest.java</w:t>
            </w:r>
          </w:p>
          <w:p w14:paraId="7ACB58E4" w14:textId="73342FE1" w:rsidR="00D753A4" w:rsidRPr="00DB4D00" w:rsidRDefault="00D753A4" w:rsidP="00FF2C1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B4D00">
              <w:rPr>
                <w:rFonts w:ascii="Times New Roman" w:hAnsi="Times New Roman" w:cs="Times New Roman"/>
              </w:rPr>
              <w:t>SearchRentPropertyRequest.java</w:t>
            </w:r>
          </w:p>
          <w:p w14:paraId="6F187CA5" w14:textId="341DC52C" w:rsidR="00D753A4" w:rsidRPr="00DB4D00" w:rsidRDefault="00D753A4" w:rsidP="00FF2C1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B4D00">
              <w:rPr>
                <w:rFonts w:ascii="Times New Roman" w:hAnsi="Times New Roman" w:cs="Times New Roman"/>
              </w:rPr>
              <w:t>AddNewSalePropertyRequest.java</w:t>
            </w:r>
          </w:p>
          <w:p w14:paraId="71CA306F" w14:textId="7521FB54" w:rsidR="00D753A4" w:rsidRPr="00DB4D00" w:rsidRDefault="00D753A4" w:rsidP="00FF2C1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B4D00">
              <w:rPr>
                <w:rFonts w:ascii="Times New Roman" w:hAnsi="Times New Roman" w:cs="Times New Roman"/>
              </w:rPr>
              <w:t>ListAllSalePropertyRequest.java</w:t>
            </w:r>
          </w:p>
          <w:p w14:paraId="40F60B2A" w14:textId="33B3B742" w:rsidR="00D753A4" w:rsidRPr="00DB4D00" w:rsidRDefault="00D753A4" w:rsidP="00FF2C1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B4D00">
              <w:rPr>
                <w:rFonts w:ascii="Times New Roman" w:hAnsi="Times New Roman" w:cs="Times New Roman"/>
              </w:rPr>
              <w:t>SearchSalePropertyRequest.java</w:t>
            </w:r>
          </w:p>
        </w:tc>
      </w:tr>
      <w:tr w:rsidR="007B5A23" w:rsidRPr="00DB4D00" w14:paraId="7DFC381B" w14:textId="77777777" w:rsidTr="007B5A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0" w:type="dxa"/>
          </w:tcPr>
          <w:p w14:paraId="6CEAC069" w14:textId="77777777" w:rsidR="007F64C6" w:rsidRPr="00DB4D00" w:rsidRDefault="007F64C6" w:rsidP="00FF2C17">
            <w:pPr>
              <w:spacing w:line="360" w:lineRule="auto"/>
              <w:rPr>
                <w:rFonts w:ascii="Times New Roman" w:hAnsi="Times New Roman" w:cs="Times New Roman"/>
              </w:rPr>
            </w:pPr>
          </w:p>
          <w:p w14:paraId="49B49469" w14:textId="77777777" w:rsidR="007F64C6" w:rsidRPr="00DB4D00" w:rsidRDefault="007F64C6" w:rsidP="00FF2C17">
            <w:pPr>
              <w:spacing w:line="360" w:lineRule="auto"/>
              <w:rPr>
                <w:rFonts w:ascii="Times New Roman" w:hAnsi="Times New Roman" w:cs="Times New Roman"/>
              </w:rPr>
            </w:pPr>
          </w:p>
          <w:p w14:paraId="4EE44889" w14:textId="77777777" w:rsidR="007F64C6" w:rsidRPr="00DB4D00" w:rsidRDefault="007F64C6" w:rsidP="00FF2C17">
            <w:pPr>
              <w:spacing w:line="360" w:lineRule="auto"/>
              <w:rPr>
                <w:rFonts w:ascii="Times New Roman" w:hAnsi="Times New Roman" w:cs="Times New Roman"/>
              </w:rPr>
            </w:pPr>
          </w:p>
          <w:p w14:paraId="2075F029" w14:textId="77777777" w:rsidR="007F64C6" w:rsidRPr="00DB4D00" w:rsidRDefault="007F64C6" w:rsidP="00FF2C17">
            <w:pPr>
              <w:spacing w:line="360" w:lineRule="auto"/>
              <w:rPr>
                <w:rFonts w:ascii="Times New Roman" w:hAnsi="Times New Roman" w:cs="Times New Roman"/>
              </w:rPr>
            </w:pPr>
          </w:p>
          <w:p w14:paraId="5E53B915" w14:textId="77777777" w:rsidR="007F64C6" w:rsidRPr="00DB4D00" w:rsidRDefault="007F64C6" w:rsidP="00FF2C17">
            <w:pPr>
              <w:spacing w:line="360" w:lineRule="auto"/>
              <w:rPr>
                <w:rFonts w:ascii="Times New Roman" w:hAnsi="Times New Roman" w:cs="Times New Roman"/>
              </w:rPr>
            </w:pPr>
          </w:p>
          <w:p w14:paraId="3ACE1B14" w14:textId="77777777" w:rsidR="007F64C6" w:rsidRPr="00DB4D00" w:rsidRDefault="007F64C6" w:rsidP="00FF2C17">
            <w:pPr>
              <w:spacing w:line="360" w:lineRule="auto"/>
              <w:rPr>
                <w:rFonts w:ascii="Times New Roman" w:hAnsi="Times New Roman" w:cs="Times New Roman"/>
              </w:rPr>
            </w:pPr>
          </w:p>
          <w:p w14:paraId="25B3BA8A" w14:textId="4CF053DD" w:rsidR="007B5A23" w:rsidRPr="00DB4D00" w:rsidRDefault="0086237B" w:rsidP="00FF2C17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DB4D00">
              <w:rPr>
                <w:rFonts w:ascii="Times New Roman" w:hAnsi="Times New Roman" w:cs="Times New Roman"/>
              </w:rPr>
              <w:t>Persistence</w:t>
            </w:r>
          </w:p>
        </w:tc>
        <w:tc>
          <w:tcPr>
            <w:tcW w:w="6186" w:type="dxa"/>
          </w:tcPr>
          <w:p w14:paraId="29A25E2A" w14:textId="17C5FA40" w:rsidR="007B5A23" w:rsidRPr="00DB4D00" w:rsidRDefault="003567C5" w:rsidP="00FF2C1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B4D00">
              <w:rPr>
                <w:rFonts w:ascii="Times New Roman" w:hAnsi="Times New Roman" w:cs="Times New Roman"/>
              </w:rPr>
              <w:t>ABaseBean.java</w:t>
            </w:r>
          </w:p>
          <w:p w14:paraId="671305A3" w14:textId="0522675D" w:rsidR="003567C5" w:rsidRPr="00DB4D00" w:rsidRDefault="003567C5" w:rsidP="00FF2C1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B4D00">
              <w:rPr>
                <w:rFonts w:ascii="Times New Roman" w:hAnsi="Times New Roman" w:cs="Times New Roman"/>
              </w:rPr>
              <w:t>AllocationEJB.java</w:t>
            </w:r>
          </w:p>
          <w:p w14:paraId="333098DC" w14:textId="13E3FF6E" w:rsidR="003567C5" w:rsidRPr="00DB4D00" w:rsidRDefault="003567C5" w:rsidP="00FF2C1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B4D00">
              <w:rPr>
                <w:rFonts w:ascii="Times New Roman" w:hAnsi="Times New Roman" w:cs="Times New Roman"/>
              </w:rPr>
              <w:t>ForRentEJB.java</w:t>
            </w:r>
          </w:p>
          <w:p w14:paraId="241E2C55" w14:textId="2CCACB9F" w:rsidR="003567C5" w:rsidRPr="00DB4D00" w:rsidRDefault="003567C5" w:rsidP="00FF2C1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B4D00">
              <w:rPr>
                <w:rFonts w:ascii="Times New Roman" w:hAnsi="Times New Roman" w:cs="Times New Roman"/>
              </w:rPr>
              <w:t>ForSaleEJB.java</w:t>
            </w:r>
          </w:p>
          <w:p w14:paraId="3C61E9D3" w14:textId="7AF25020" w:rsidR="003567C5" w:rsidRPr="00DB4D00" w:rsidRDefault="003567C5" w:rsidP="00FF2C1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B4D00">
              <w:rPr>
                <w:rFonts w:ascii="Times New Roman" w:hAnsi="Times New Roman" w:cs="Times New Roman"/>
              </w:rPr>
              <w:t>PropertyManagerEJB.java</w:t>
            </w:r>
          </w:p>
          <w:p w14:paraId="2B64BF90" w14:textId="3CF8D2C3" w:rsidR="003567C5" w:rsidRPr="00DB4D00" w:rsidRDefault="003567C5" w:rsidP="00FF2C1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B4D00">
              <w:rPr>
                <w:rFonts w:ascii="Times New Roman" w:hAnsi="Times New Roman" w:cs="Times New Roman"/>
              </w:rPr>
              <w:t>Allocation.java</w:t>
            </w:r>
          </w:p>
          <w:p w14:paraId="44BCA335" w14:textId="30BA557D" w:rsidR="003567C5" w:rsidRPr="00DB4D00" w:rsidRDefault="003567C5" w:rsidP="00FF2C1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B4D00">
              <w:rPr>
                <w:rFonts w:ascii="Times New Roman" w:hAnsi="Times New Roman" w:cs="Times New Roman"/>
              </w:rPr>
              <w:t>AllocationID.java</w:t>
            </w:r>
          </w:p>
          <w:p w14:paraId="33ED2F27" w14:textId="776E5D4C" w:rsidR="003567C5" w:rsidRPr="00DB4D00" w:rsidRDefault="003567C5" w:rsidP="00FF2C1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B4D00">
              <w:rPr>
                <w:rFonts w:ascii="Times New Roman" w:hAnsi="Times New Roman" w:cs="Times New Roman"/>
              </w:rPr>
              <w:t>ForRent.java</w:t>
            </w:r>
          </w:p>
          <w:p w14:paraId="3A2522B5" w14:textId="5FFE11FC" w:rsidR="003567C5" w:rsidRPr="00DB4D00" w:rsidRDefault="003567C5" w:rsidP="00FF2C1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B4D00">
              <w:rPr>
                <w:rFonts w:ascii="Times New Roman" w:hAnsi="Times New Roman" w:cs="Times New Roman"/>
              </w:rPr>
              <w:t>ForSale.java</w:t>
            </w:r>
          </w:p>
          <w:p w14:paraId="621BCDE0" w14:textId="3104E79C" w:rsidR="003567C5" w:rsidRPr="00DB4D00" w:rsidRDefault="003567C5" w:rsidP="00FF2C1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B4D00">
              <w:rPr>
                <w:rFonts w:ascii="Times New Roman" w:hAnsi="Times New Roman" w:cs="Times New Roman"/>
              </w:rPr>
              <w:t>IBaseEntity.java</w:t>
            </w:r>
          </w:p>
          <w:p w14:paraId="51C9DD83" w14:textId="24361734" w:rsidR="003567C5" w:rsidRPr="00DB4D00" w:rsidRDefault="003567C5" w:rsidP="00FF2C1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B4D00">
              <w:rPr>
                <w:rFonts w:ascii="Times New Roman" w:hAnsi="Times New Roman" w:cs="Times New Roman"/>
              </w:rPr>
              <w:t>Property.java</w:t>
            </w:r>
          </w:p>
          <w:p w14:paraId="7B0806DD" w14:textId="4A24DCF6" w:rsidR="003567C5" w:rsidRPr="00DB4D00" w:rsidRDefault="003567C5" w:rsidP="00FF2C1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B4D00">
              <w:rPr>
                <w:rFonts w:ascii="Times New Roman" w:hAnsi="Times New Roman" w:cs="Times New Roman"/>
              </w:rPr>
              <w:t>PropertyManager.java</w:t>
            </w:r>
          </w:p>
        </w:tc>
      </w:tr>
    </w:tbl>
    <w:p w14:paraId="026FAE97" w14:textId="77777777" w:rsidR="00F86EC7" w:rsidRPr="00DB4D00" w:rsidRDefault="00F86EC7" w:rsidP="00FF2C17">
      <w:pPr>
        <w:spacing w:line="360" w:lineRule="auto"/>
        <w:ind w:left="720"/>
        <w:rPr>
          <w:rFonts w:ascii="Times New Roman" w:hAnsi="Times New Roman" w:cs="Times New Roman"/>
        </w:rPr>
      </w:pPr>
    </w:p>
    <w:p w14:paraId="2EFDB762" w14:textId="719FEF0A" w:rsidR="00103FC1" w:rsidRPr="00DB4D00" w:rsidRDefault="00CA1F33" w:rsidP="00FF2C17">
      <w:pPr>
        <w:spacing w:line="360" w:lineRule="auto"/>
        <w:ind w:left="360"/>
        <w:rPr>
          <w:rFonts w:ascii="Times New Roman" w:hAnsi="Times New Roman" w:cs="Times New Roman"/>
          <w:i/>
          <w:u w:val="single"/>
        </w:rPr>
      </w:pPr>
      <w:r w:rsidRPr="00DB4D00">
        <w:rPr>
          <w:rFonts w:ascii="Times New Roman" w:hAnsi="Times New Roman" w:cs="Times New Roman"/>
        </w:rPr>
        <w:tab/>
      </w:r>
      <w:r w:rsidR="00695602" w:rsidRPr="00DB4D00">
        <w:rPr>
          <w:rFonts w:ascii="Times New Roman" w:hAnsi="Times New Roman" w:cs="Times New Roman"/>
          <w:i/>
          <w:u w:val="single"/>
        </w:rPr>
        <w:t>Example</w:t>
      </w:r>
      <w:r w:rsidR="000C010D" w:rsidRPr="00DB4D00">
        <w:rPr>
          <w:rFonts w:ascii="Times New Roman" w:hAnsi="Times New Roman" w:cs="Times New Roman"/>
          <w:i/>
          <w:u w:val="single"/>
        </w:rPr>
        <w:t xml:space="preserve"> of</w:t>
      </w:r>
      <w:r w:rsidR="00695602" w:rsidRPr="00DB4D00">
        <w:rPr>
          <w:rFonts w:ascii="Times New Roman" w:hAnsi="Times New Roman" w:cs="Times New Roman"/>
          <w:i/>
          <w:u w:val="single"/>
        </w:rPr>
        <w:t xml:space="preserve"> </w:t>
      </w:r>
      <w:r w:rsidR="00D97009" w:rsidRPr="00DB4D00">
        <w:rPr>
          <w:rFonts w:ascii="Times New Roman" w:hAnsi="Times New Roman" w:cs="Times New Roman"/>
          <w:i/>
          <w:u w:val="single"/>
        </w:rPr>
        <w:t>saving</w:t>
      </w:r>
      <w:r w:rsidR="00695602" w:rsidRPr="00DB4D00">
        <w:rPr>
          <w:rFonts w:ascii="Times New Roman" w:hAnsi="Times New Roman" w:cs="Times New Roman"/>
          <w:i/>
          <w:u w:val="single"/>
        </w:rPr>
        <w:t xml:space="preserve"> new rent property:</w:t>
      </w:r>
    </w:p>
    <w:p w14:paraId="1F031C03" w14:textId="265E8463" w:rsidR="00695602" w:rsidRPr="00DB4D00" w:rsidRDefault="00695602" w:rsidP="00FF2C17">
      <w:pPr>
        <w:spacing w:line="360" w:lineRule="auto"/>
        <w:ind w:left="360"/>
        <w:rPr>
          <w:rFonts w:ascii="Times New Roman" w:hAnsi="Times New Roman" w:cs="Times New Roman"/>
        </w:rPr>
      </w:pPr>
      <w:r w:rsidRPr="00DB4D00">
        <w:rPr>
          <w:rFonts w:ascii="Times New Roman" w:hAnsi="Times New Roman" w:cs="Times New Roman"/>
        </w:rPr>
        <w:lastRenderedPageBreak/>
        <w:tab/>
      </w:r>
      <w:r w:rsidR="005C51E6" w:rsidRPr="00DB4D00">
        <w:rPr>
          <w:rFonts w:ascii="Times New Roman" w:hAnsi="Times New Roman" w:cs="Times New Roman"/>
          <w:noProof/>
          <w:lang w:eastAsia="en-AU"/>
        </w:rPr>
        <w:drawing>
          <wp:inline distT="0" distB="0" distL="0" distR="0" wp14:anchorId="353CE95C" wp14:editId="31F5AA2D">
            <wp:extent cx="5731510" cy="4085590"/>
            <wp:effectExtent l="19050" t="19050" r="21590" b="1016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8559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3099545" w14:textId="30BF40A7" w:rsidR="005C51E6" w:rsidRPr="00DB4D00" w:rsidRDefault="00D97009" w:rsidP="00FF2C17">
      <w:pPr>
        <w:spacing w:line="360" w:lineRule="auto"/>
        <w:ind w:left="360"/>
        <w:jc w:val="center"/>
        <w:rPr>
          <w:rFonts w:ascii="Times New Roman" w:hAnsi="Times New Roman" w:cs="Times New Roman"/>
          <w:b/>
        </w:rPr>
      </w:pPr>
      <w:r w:rsidRPr="00DB4D00">
        <w:rPr>
          <w:rFonts w:ascii="Times New Roman" w:hAnsi="Times New Roman" w:cs="Times New Roman"/>
          <w:b/>
        </w:rPr>
        <w:t>Picture 2: Case of</w:t>
      </w:r>
      <w:r w:rsidR="005C51E6" w:rsidRPr="00DB4D00">
        <w:rPr>
          <w:rFonts w:ascii="Times New Roman" w:hAnsi="Times New Roman" w:cs="Times New Roman"/>
          <w:b/>
        </w:rPr>
        <w:t xml:space="preserve"> </w:t>
      </w:r>
      <w:r w:rsidRPr="00DB4D00">
        <w:rPr>
          <w:rFonts w:ascii="Times New Roman" w:hAnsi="Times New Roman" w:cs="Times New Roman"/>
          <w:b/>
        </w:rPr>
        <w:t>saving</w:t>
      </w:r>
      <w:r w:rsidR="005C51E6" w:rsidRPr="00DB4D00">
        <w:rPr>
          <w:rFonts w:ascii="Times New Roman" w:hAnsi="Times New Roman" w:cs="Times New Roman"/>
          <w:b/>
        </w:rPr>
        <w:t xml:space="preserve"> new rent property</w:t>
      </w:r>
    </w:p>
    <w:p w14:paraId="4E827CFA" w14:textId="74F5553E" w:rsidR="005C51E6" w:rsidRPr="00DB4D00" w:rsidRDefault="00D97009" w:rsidP="00FF2C17">
      <w:pPr>
        <w:spacing w:line="360" w:lineRule="auto"/>
        <w:ind w:left="360"/>
        <w:rPr>
          <w:rFonts w:ascii="Times New Roman" w:hAnsi="Times New Roman" w:cs="Times New Roman"/>
        </w:rPr>
      </w:pPr>
      <w:r w:rsidRPr="00DB4D00">
        <w:rPr>
          <w:rFonts w:ascii="Times New Roman" w:hAnsi="Times New Roman" w:cs="Times New Roman"/>
        </w:rPr>
        <w:t xml:space="preserve">The </w:t>
      </w:r>
      <w:r w:rsidR="00B377DA" w:rsidRPr="00DB4D00">
        <w:rPr>
          <w:rFonts w:ascii="Times New Roman" w:hAnsi="Times New Roman" w:cs="Times New Roman"/>
        </w:rPr>
        <w:t>process of saving new rent property:</w:t>
      </w:r>
    </w:p>
    <w:p w14:paraId="520FDB8F" w14:textId="0270290B" w:rsidR="00B377DA" w:rsidRPr="00DB4D00" w:rsidRDefault="00B377DA" w:rsidP="00FF2C17">
      <w:pPr>
        <w:pStyle w:val="ListParagraph"/>
        <w:numPr>
          <w:ilvl w:val="0"/>
          <w:numId w:val="8"/>
        </w:numPr>
        <w:spacing w:line="360" w:lineRule="auto"/>
        <w:rPr>
          <w:rFonts w:ascii="Times New Roman" w:hAnsi="Times New Roman" w:cs="Times New Roman"/>
        </w:rPr>
      </w:pPr>
      <w:r w:rsidRPr="00DB4D00">
        <w:rPr>
          <w:rFonts w:ascii="Times New Roman" w:hAnsi="Times New Roman" w:cs="Times New Roman"/>
        </w:rPr>
        <w:t>Presentation tier capture input from user send it to business logic tier</w:t>
      </w:r>
    </w:p>
    <w:p w14:paraId="23E33868" w14:textId="42235FB6" w:rsidR="00B377DA" w:rsidRPr="00DB4D00" w:rsidRDefault="00B377DA" w:rsidP="00FF2C17">
      <w:pPr>
        <w:pStyle w:val="ListParagraph"/>
        <w:numPr>
          <w:ilvl w:val="0"/>
          <w:numId w:val="8"/>
        </w:numPr>
        <w:spacing w:line="360" w:lineRule="auto"/>
        <w:rPr>
          <w:rFonts w:ascii="Times New Roman" w:hAnsi="Times New Roman" w:cs="Times New Roman"/>
        </w:rPr>
      </w:pPr>
      <w:r w:rsidRPr="00DB4D00">
        <w:rPr>
          <w:rFonts w:ascii="Times New Roman" w:hAnsi="Times New Roman" w:cs="Times New Roman"/>
        </w:rPr>
        <w:t>Business logic tier receive data from presentation tier, process it and send it to persistence tier</w:t>
      </w:r>
    </w:p>
    <w:p w14:paraId="67E5ACED" w14:textId="0F48B814" w:rsidR="00105F4E" w:rsidRPr="00DB4D00" w:rsidRDefault="00B377DA" w:rsidP="00FF2C17">
      <w:pPr>
        <w:pStyle w:val="ListParagraph"/>
        <w:numPr>
          <w:ilvl w:val="0"/>
          <w:numId w:val="8"/>
        </w:numPr>
        <w:spacing w:line="360" w:lineRule="auto"/>
        <w:rPr>
          <w:rFonts w:ascii="Times New Roman" w:hAnsi="Times New Roman" w:cs="Times New Roman"/>
        </w:rPr>
      </w:pPr>
      <w:r w:rsidRPr="00DB4D00">
        <w:rPr>
          <w:rFonts w:ascii="Times New Roman" w:hAnsi="Times New Roman" w:cs="Times New Roman"/>
        </w:rPr>
        <w:t xml:space="preserve">Persistence tier received data from </w:t>
      </w:r>
      <w:r w:rsidR="000C010D" w:rsidRPr="00DB4D00">
        <w:rPr>
          <w:rFonts w:ascii="Times New Roman" w:hAnsi="Times New Roman" w:cs="Times New Roman"/>
        </w:rPr>
        <w:t xml:space="preserve">the </w:t>
      </w:r>
      <w:r w:rsidRPr="00DB4D00">
        <w:rPr>
          <w:rFonts w:ascii="Times New Roman" w:hAnsi="Times New Roman" w:cs="Times New Roman"/>
        </w:rPr>
        <w:t xml:space="preserve">business logic tier and open connection to </w:t>
      </w:r>
      <w:r w:rsidR="000C010D" w:rsidRPr="00DB4D00">
        <w:rPr>
          <w:rFonts w:ascii="Times New Roman" w:hAnsi="Times New Roman" w:cs="Times New Roman"/>
        </w:rPr>
        <w:t xml:space="preserve">the </w:t>
      </w:r>
      <w:r w:rsidRPr="00DB4D00">
        <w:rPr>
          <w:rFonts w:ascii="Times New Roman" w:hAnsi="Times New Roman" w:cs="Times New Roman"/>
        </w:rPr>
        <w:t xml:space="preserve">database managed system to save </w:t>
      </w:r>
      <w:r w:rsidR="000C010D" w:rsidRPr="00DB4D00">
        <w:rPr>
          <w:rFonts w:ascii="Times New Roman" w:hAnsi="Times New Roman" w:cs="Times New Roman"/>
        </w:rPr>
        <w:t xml:space="preserve">the </w:t>
      </w:r>
      <w:r w:rsidRPr="00DB4D00">
        <w:rPr>
          <w:rFonts w:ascii="Times New Roman" w:hAnsi="Times New Roman" w:cs="Times New Roman"/>
        </w:rPr>
        <w:t>new rent</w:t>
      </w:r>
      <w:r w:rsidR="000C010D" w:rsidRPr="00DB4D00">
        <w:rPr>
          <w:rFonts w:ascii="Times New Roman" w:hAnsi="Times New Roman" w:cs="Times New Roman"/>
        </w:rPr>
        <w:t>al</w:t>
      </w:r>
      <w:r w:rsidRPr="00DB4D00">
        <w:rPr>
          <w:rFonts w:ascii="Times New Roman" w:hAnsi="Times New Roman" w:cs="Times New Roman"/>
        </w:rPr>
        <w:t xml:space="preserve"> property to </w:t>
      </w:r>
      <w:r w:rsidR="000C010D" w:rsidRPr="00DB4D00">
        <w:rPr>
          <w:rFonts w:ascii="Times New Roman" w:hAnsi="Times New Roman" w:cs="Times New Roman"/>
        </w:rPr>
        <w:t xml:space="preserve">the </w:t>
      </w:r>
      <w:r w:rsidR="00C777BA" w:rsidRPr="00DB4D00">
        <w:rPr>
          <w:rFonts w:ascii="Times New Roman" w:hAnsi="Times New Roman" w:cs="Times New Roman"/>
        </w:rPr>
        <w:t>database</w:t>
      </w:r>
    </w:p>
    <w:p w14:paraId="3299683E" w14:textId="6F2EF8EB" w:rsidR="0012190A" w:rsidRPr="00DB4D00" w:rsidRDefault="0012190A" w:rsidP="00FF2C17">
      <w:pPr>
        <w:pStyle w:val="Heading1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2" w:name="_Toc52229670"/>
      <w:r w:rsidRPr="00DB4D00">
        <w:rPr>
          <w:rFonts w:ascii="Times New Roman" w:hAnsi="Times New Roman" w:cs="Times New Roman"/>
          <w:b/>
          <w:color w:val="auto"/>
          <w:sz w:val="28"/>
          <w:szCs w:val="28"/>
        </w:rPr>
        <w:t>Design Architecture</w:t>
      </w:r>
      <w:bookmarkEnd w:id="2"/>
    </w:p>
    <w:p w14:paraId="78104395" w14:textId="26774D96" w:rsidR="0012190A" w:rsidRPr="00DB4D00" w:rsidRDefault="000C709B" w:rsidP="00FF2C17">
      <w:pPr>
        <w:spacing w:line="360" w:lineRule="auto"/>
        <w:ind w:firstLine="360"/>
        <w:rPr>
          <w:rFonts w:ascii="Times New Roman" w:hAnsi="Times New Roman" w:cs="Times New Roman"/>
          <w:i/>
          <w:u w:val="single"/>
        </w:rPr>
      </w:pPr>
      <w:r w:rsidRPr="00DB4D00">
        <w:rPr>
          <w:rFonts w:ascii="Times New Roman" w:hAnsi="Times New Roman" w:cs="Times New Roman"/>
          <w:i/>
          <w:u w:val="single"/>
        </w:rPr>
        <w:t>Presentation tier:</w:t>
      </w:r>
    </w:p>
    <w:p w14:paraId="49E84923" w14:textId="51F51BAA" w:rsidR="0090425A" w:rsidRPr="00DB4D00" w:rsidRDefault="0090425A" w:rsidP="00FF2C17">
      <w:pPr>
        <w:spacing w:line="360" w:lineRule="auto"/>
        <w:ind w:firstLine="360"/>
        <w:jc w:val="center"/>
        <w:rPr>
          <w:rFonts w:ascii="Times New Roman" w:hAnsi="Times New Roman" w:cs="Times New Roman"/>
        </w:rPr>
      </w:pPr>
      <w:r w:rsidRPr="00DB4D00">
        <w:rPr>
          <w:rFonts w:ascii="Times New Roman" w:hAnsi="Times New Roman" w:cs="Times New Roman"/>
          <w:noProof/>
          <w:lang w:eastAsia="en-AU"/>
        </w:rPr>
        <w:lastRenderedPageBreak/>
        <w:drawing>
          <wp:inline distT="0" distB="0" distL="0" distR="0" wp14:anchorId="14DD94B7" wp14:editId="139EE648">
            <wp:extent cx="3209925" cy="6562725"/>
            <wp:effectExtent l="0" t="0" r="952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09925" cy="6562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333BD9" w14:textId="46015DF8" w:rsidR="0090425A" w:rsidRPr="00DB4D00" w:rsidRDefault="0090425A" w:rsidP="00FF2C17">
      <w:pPr>
        <w:spacing w:line="360" w:lineRule="auto"/>
        <w:ind w:firstLine="360"/>
        <w:jc w:val="center"/>
        <w:rPr>
          <w:rFonts w:ascii="Times New Roman" w:hAnsi="Times New Roman" w:cs="Times New Roman"/>
          <w:b/>
        </w:rPr>
      </w:pPr>
      <w:r w:rsidRPr="00DB4D00">
        <w:rPr>
          <w:rFonts w:ascii="Times New Roman" w:hAnsi="Times New Roman" w:cs="Times New Roman"/>
          <w:b/>
        </w:rPr>
        <w:t>Picture 4: Presentation tier</w:t>
      </w:r>
    </w:p>
    <w:p w14:paraId="50AC76A5" w14:textId="31560DCA" w:rsidR="0090425A" w:rsidRPr="00DB4D00" w:rsidRDefault="0090425A" w:rsidP="00FF2C17">
      <w:pPr>
        <w:spacing w:line="360" w:lineRule="auto"/>
        <w:ind w:firstLine="360"/>
        <w:rPr>
          <w:rFonts w:ascii="Times New Roman" w:hAnsi="Times New Roman" w:cs="Times New Roman"/>
          <w:i/>
          <w:u w:val="single"/>
        </w:rPr>
      </w:pPr>
      <w:r w:rsidRPr="00DB4D00">
        <w:rPr>
          <w:rFonts w:ascii="Times New Roman" w:hAnsi="Times New Roman" w:cs="Times New Roman"/>
          <w:i/>
          <w:u w:val="single"/>
        </w:rPr>
        <w:t>Business logic tier:</w:t>
      </w:r>
    </w:p>
    <w:p w14:paraId="3D7EBC13" w14:textId="64CBED66" w:rsidR="0090425A" w:rsidRPr="00DB4D00" w:rsidRDefault="0090425A" w:rsidP="00FF2C17">
      <w:pPr>
        <w:spacing w:line="360" w:lineRule="auto"/>
        <w:ind w:firstLine="360"/>
        <w:jc w:val="center"/>
        <w:rPr>
          <w:rFonts w:ascii="Times New Roman" w:hAnsi="Times New Roman" w:cs="Times New Roman"/>
          <w:b/>
        </w:rPr>
      </w:pPr>
      <w:r w:rsidRPr="00DB4D00">
        <w:rPr>
          <w:rFonts w:ascii="Times New Roman" w:hAnsi="Times New Roman" w:cs="Times New Roman"/>
          <w:noProof/>
          <w:lang w:eastAsia="en-AU"/>
        </w:rPr>
        <w:lastRenderedPageBreak/>
        <w:drawing>
          <wp:inline distT="0" distB="0" distL="0" distR="0" wp14:anchorId="7E5F4841" wp14:editId="2863DC87">
            <wp:extent cx="3657600" cy="39909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399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8B604F" w14:textId="376186FB" w:rsidR="000C709B" w:rsidRPr="00DB4D00" w:rsidRDefault="0090425A" w:rsidP="00FF2C17">
      <w:pPr>
        <w:pStyle w:val="ListParagraph"/>
        <w:spacing w:line="360" w:lineRule="auto"/>
        <w:jc w:val="center"/>
        <w:rPr>
          <w:rFonts w:ascii="Times New Roman" w:hAnsi="Times New Roman" w:cs="Times New Roman"/>
          <w:b/>
        </w:rPr>
      </w:pPr>
      <w:r w:rsidRPr="00DB4D00">
        <w:rPr>
          <w:rFonts w:ascii="Times New Roman" w:hAnsi="Times New Roman" w:cs="Times New Roman"/>
          <w:b/>
        </w:rPr>
        <w:t>Picture 5: Business logic tier</w:t>
      </w:r>
    </w:p>
    <w:p w14:paraId="3C7BAF0B" w14:textId="01DDDC4A" w:rsidR="0090425A" w:rsidRPr="00DB4D00" w:rsidRDefault="0090425A" w:rsidP="00FF2C17">
      <w:pPr>
        <w:spacing w:line="360" w:lineRule="auto"/>
        <w:ind w:firstLine="360"/>
        <w:rPr>
          <w:rFonts w:ascii="Times New Roman" w:hAnsi="Times New Roman" w:cs="Times New Roman"/>
          <w:i/>
          <w:u w:val="single"/>
        </w:rPr>
      </w:pPr>
      <w:r w:rsidRPr="00DB4D00">
        <w:rPr>
          <w:rFonts w:ascii="Times New Roman" w:hAnsi="Times New Roman" w:cs="Times New Roman"/>
          <w:i/>
          <w:u w:val="single"/>
        </w:rPr>
        <w:t>Persistence tier:</w:t>
      </w:r>
    </w:p>
    <w:p w14:paraId="3758B95B" w14:textId="2D9B806D" w:rsidR="0090425A" w:rsidRPr="00DB4D00" w:rsidRDefault="0090425A" w:rsidP="00FF2C17">
      <w:pPr>
        <w:spacing w:line="360" w:lineRule="auto"/>
        <w:ind w:firstLine="360"/>
        <w:jc w:val="center"/>
        <w:rPr>
          <w:rFonts w:ascii="Times New Roman" w:hAnsi="Times New Roman" w:cs="Times New Roman"/>
          <w:i/>
          <w:u w:val="single"/>
        </w:rPr>
      </w:pPr>
      <w:r w:rsidRPr="00DB4D00">
        <w:rPr>
          <w:rFonts w:ascii="Times New Roman" w:hAnsi="Times New Roman" w:cs="Times New Roman"/>
          <w:noProof/>
          <w:lang w:eastAsia="en-AU"/>
        </w:rPr>
        <w:drawing>
          <wp:inline distT="0" distB="0" distL="0" distR="0" wp14:anchorId="3F20E23D" wp14:editId="6B9426A5">
            <wp:extent cx="3838575" cy="2438400"/>
            <wp:effectExtent l="0" t="0" r="952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38575" cy="243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9AB26F" w14:textId="5D1A4D4E" w:rsidR="0090425A" w:rsidRPr="00DB4D00" w:rsidRDefault="0090425A" w:rsidP="00FF2C17">
      <w:pPr>
        <w:spacing w:line="360" w:lineRule="auto"/>
        <w:ind w:firstLine="360"/>
        <w:jc w:val="center"/>
        <w:rPr>
          <w:rFonts w:ascii="Times New Roman" w:hAnsi="Times New Roman" w:cs="Times New Roman"/>
          <w:b/>
        </w:rPr>
      </w:pPr>
      <w:r w:rsidRPr="00DB4D00">
        <w:rPr>
          <w:rFonts w:ascii="Times New Roman" w:hAnsi="Times New Roman" w:cs="Times New Roman"/>
          <w:b/>
        </w:rPr>
        <w:t>Picture 6: Persistence tier</w:t>
      </w:r>
    </w:p>
    <w:p w14:paraId="33841849" w14:textId="77777777" w:rsidR="0090425A" w:rsidRPr="00DB4D00" w:rsidRDefault="0090425A" w:rsidP="00FF2C17">
      <w:pPr>
        <w:pStyle w:val="ListParagraph"/>
        <w:spacing w:line="360" w:lineRule="auto"/>
        <w:jc w:val="center"/>
        <w:rPr>
          <w:rFonts w:ascii="Times New Roman" w:hAnsi="Times New Roman" w:cs="Times New Roman"/>
        </w:rPr>
      </w:pPr>
    </w:p>
    <w:p w14:paraId="7310EEDB" w14:textId="1896E07E" w:rsidR="003E0567" w:rsidRPr="00DB4D00" w:rsidRDefault="003E0567" w:rsidP="00FF2C17">
      <w:pPr>
        <w:pStyle w:val="Heading1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3" w:name="_Toc52229671"/>
      <w:r w:rsidRPr="00DB4D00">
        <w:rPr>
          <w:rFonts w:ascii="Times New Roman" w:hAnsi="Times New Roman" w:cs="Times New Roman"/>
          <w:b/>
          <w:color w:val="auto"/>
          <w:sz w:val="28"/>
          <w:szCs w:val="28"/>
        </w:rPr>
        <w:lastRenderedPageBreak/>
        <w:t xml:space="preserve">Use </w:t>
      </w:r>
      <w:r w:rsidR="0012190A" w:rsidRPr="00DB4D00">
        <w:rPr>
          <w:rFonts w:ascii="Times New Roman" w:hAnsi="Times New Roman" w:cs="Times New Roman"/>
          <w:b/>
          <w:color w:val="auto"/>
          <w:sz w:val="28"/>
          <w:szCs w:val="28"/>
        </w:rPr>
        <w:t>Case Diagram</w:t>
      </w:r>
      <w:bookmarkEnd w:id="3"/>
    </w:p>
    <w:p w14:paraId="1CC9D8BB" w14:textId="10D44879" w:rsidR="003E0567" w:rsidRPr="00DB4D00" w:rsidRDefault="007415ED" w:rsidP="00FF2C17">
      <w:pPr>
        <w:spacing w:line="360" w:lineRule="auto"/>
        <w:ind w:left="360"/>
        <w:rPr>
          <w:rFonts w:ascii="Times New Roman" w:hAnsi="Times New Roman" w:cs="Times New Roman"/>
        </w:rPr>
      </w:pPr>
      <w:r w:rsidRPr="00DB4D00">
        <w:rPr>
          <w:rFonts w:ascii="Times New Roman" w:hAnsi="Times New Roman" w:cs="Times New Roman"/>
          <w:noProof/>
          <w:lang w:eastAsia="en-AU"/>
        </w:rPr>
        <w:drawing>
          <wp:inline distT="0" distB="0" distL="0" distR="0" wp14:anchorId="6BA14CC6" wp14:editId="034F35EC">
            <wp:extent cx="5731510" cy="3962660"/>
            <wp:effectExtent l="0" t="0" r="2540" b="0"/>
            <wp:docPr id="13" name="Picture 13" descr="C:\Users\quyqq\Desktop\DrawingDiagram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quyqq\Desktop\DrawingDiagram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962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ED041B" w14:textId="5FECD9F0" w:rsidR="007415ED" w:rsidRPr="00DB4D00" w:rsidRDefault="007415ED" w:rsidP="00FF2C17">
      <w:pPr>
        <w:spacing w:line="360" w:lineRule="auto"/>
        <w:ind w:left="360"/>
        <w:jc w:val="center"/>
        <w:rPr>
          <w:rFonts w:ascii="Times New Roman" w:hAnsi="Times New Roman" w:cs="Times New Roman"/>
          <w:b/>
        </w:rPr>
      </w:pPr>
      <w:r w:rsidRPr="00DB4D00">
        <w:rPr>
          <w:rFonts w:ascii="Times New Roman" w:hAnsi="Times New Roman" w:cs="Times New Roman"/>
          <w:b/>
        </w:rPr>
        <w:t>Picture 7: Use case diagram</w:t>
      </w:r>
    </w:p>
    <w:p w14:paraId="0523E175" w14:textId="25060595" w:rsidR="00105F4E" w:rsidRPr="00DB4D00" w:rsidRDefault="00105F4E" w:rsidP="00FF2C17">
      <w:pPr>
        <w:pStyle w:val="Heading1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4" w:name="_Toc52229672"/>
      <w:r w:rsidRPr="00DB4D00">
        <w:rPr>
          <w:rFonts w:ascii="Times New Roman" w:hAnsi="Times New Roman" w:cs="Times New Roman"/>
          <w:b/>
          <w:color w:val="auto"/>
          <w:sz w:val="28"/>
          <w:szCs w:val="28"/>
        </w:rPr>
        <w:t>Class diagram.</w:t>
      </w:r>
      <w:bookmarkEnd w:id="4"/>
    </w:p>
    <w:p w14:paraId="04672C87" w14:textId="77777777" w:rsidR="00105F4E" w:rsidRPr="00DB4D00" w:rsidRDefault="00105F4E" w:rsidP="00FF2C17">
      <w:pPr>
        <w:spacing w:line="360" w:lineRule="auto"/>
        <w:rPr>
          <w:rFonts w:ascii="Times New Roman" w:hAnsi="Times New Roman" w:cs="Times New Roman"/>
        </w:rPr>
        <w:sectPr w:rsidR="00105F4E" w:rsidRPr="00DB4D00" w:rsidSect="00D903E8">
          <w:footerReference w:type="default" r:id="rId14"/>
          <w:pgSz w:w="11906" w:h="16838" w:code="9"/>
          <w:pgMar w:top="1440" w:right="1440" w:bottom="1440" w:left="1440" w:header="709" w:footer="709" w:gutter="0"/>
          <w:pgNumType w:start="0"/>
          <w:cols w:space="708"/>
          <w:titlePg/>
          <w:docGrid w:linePitch="360"/>
        </w:sectPr>
      </w:pPr>
    </w:p>
    <w:p w14:paraId="690555F5" w14:textId="6B702CD3" w:rsidR="002C38F6" w:rsidRPr="00DB4D00" w:rsidRDefault="000E2F70" w:rsidP="00FF2C17">
      <w:pPr>
        <w:spacing w:line="360" w:lineRule="auto"/>
        <w:ind w:left="360"/>
        <w:jc w:val="center"/>
        <w:rPr>
          <w:rFonts w:ascii="Times New Roman" w:hAnsi="Times New Roman" w:cs="Times New Roman"/>
        </w:rPr>
      </w:pPr>
      <w:r w:rsidRPr="000E2F70">
        <w:rPr>
          <w:rFonts w:ascii="Times New Roman" w:hAnsi="Times New Roman" w:cs="Times New Roman"/>
          <w:noProof/>
          <w:lang w:eastAsia="en-AU"/>
        </w:rPr>
        <w:lastRenderedPageBreak/>
        <w:drawing>
          <wp:inline distT="0" distB="0" distL="0" distR="0" wp14:anchorId="0936BCB9" wp14:editId="34773464">
            <wp:extent cx="9886833" cy="9100868"/>
            <wp:effectExtent l="0" t="0" r="635" b="5080"/>
            <wp:docPr id="32" name="Picture 32" descr="G:\Study\Term_2-2020\COIT20259(HT2,2020)_Enterprise_Computing_Architecture\Assignment2\Submittion\Class diagra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G:\Study\Term_2-2020\COIT20259(HT2,2020)_Enterprise_Computing_Architecture\Assignment2\Submittion\Class diagram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95915" cy="91092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53578E" w14:textId="4E4A51FE" w:rsidR="000B2015" w:rsidRPr="00DB4D00" w:rsidRDefault="000B2015" w:rsidP="00FF2C17">
      <w:pPr>
        <w:spacing w:line="360" w:lineRule="auto"/>
        <w:ind w:left="360"/>
        <w:jc w:val="center"/>
        <w:rPr>
          <w:rFonts w:ascii="Times New Roman" w:hAnsi="Times New Roman" w:cs="Times New Roman"/>
          <w:b/>
        </w:rPr>
      </w:pPr>
      <w:r w:rsidRPr="00DB4D00">
        <w:rPr>
          <w:rFonts w:ascii="Times New Roman" w:hAnsi="Times New Roman" w:cs="Times New Roman"/>
          <w:b/>
        </w:rPr>
        <w:t xml:space="preserve">Picture </w:t>
      </w:r>
      <w:r w:rsidR="00022BB3" w:rsidRPr="00DB4D00">
        <w:rPr>
          <w:rFonts w:ascii="Times New Roman" w:hAnsi="Times New Roman" w:cs="Times New Roman"/>
          <w:b/>
        </w:rPr>
        <w:t>8</w:t>
      </w:r>
      <w:r w:rsidRPr="00DB4D00">
        <w:rPr>
          <w:rFonts w:ascii="Times New Roman" w:hAnsi="Times New Roman" w:cs="Times New Roman"/>
          <w:b/>
        </w:rPr>
        <w:t xml:space="preserve">: </w:t>
      </w:r>
      <w:r w:rsidR="00AF211C" w:rsidRPr="00DB4D00">
        <w:rPr>
          <w:rFonts w:ascii="Times New Roman" w:hAnsi="Times New Roman" w:cs="Times New Roman"/>
          <w:b/>
        </w:rPr>
        <w:t xml:space="preserve">Class diagram of </w:t>
      </w:r>
      <w:r w:rsidR="008A798A" w:rsidRPr="00DB4D00">
        <w:rPr>
          <w:rFonts w:ascii="Times New Roman" w:hAnsi="Times New Roman" w:cs="Times New Roman"/>
          <w:b/>
        </w:rPr>
        <w:t xml:space="preserve">the </w:t>
      </w:r>
      <w:r w:rsidR="00AF211C" w:rsidRPr="00DB4D00">
        <w:rPr>
          <w:rFonts w:ascii="Times New Roman" w:hAnsi="Times New Roman" w:cs="Times New Roman"/>
          <w:b/>
        </w:rPr>
        <w:t>whole system</w:t>
      </w:r>
      <w:r w:rsidR="00854EAB">
        <w:rPr>
          <w:rFonts w:ascii="Times New Roman" w:hAnsi="Times New Roman" w:cs="Times New Roman"/>
          <w:b/>
        </w:rPr>
        <w:t xml:space="preserve"> (See </w:t>
      </w:r>
      <w:r w:rsidR="00854EAB" w:rsidRPr="00B541A9">
        <w:rPr>
          <w:rFonts w:ascii="Times New Roman" w:hAnsi="Times New Roman" w:cs="Times New Roman"/>
          <w:b/>
          <w:u w:val="single"/>
        </w:rPr>
        <w:t>Class diagram.png</w:t>
      </w:r>
      <w:r w:rsidR="00854EAB">
        <w:rPr>
          <w:rFonts w:ascii="Times New Roman" w:hAnsi="Times New Roman" w:cs="Times New Roman"/>
          <w:b/>
        </w:rPr>
        <w:t xml:space="preserve"> file if it is too small)</w:t>
      </w:r>
    </w:p>
    <w:p w14:paraId="2C5086E2" w14:textId="77777777" w:rsidR="000B2015" w:rsidRPr="00DB4D00" w:rsidRDefault="000B2015" w:rsidP="00FF2C17">
      <w:pPr>
        <w:spacing w:line="360" w:lineRule="auto"/>
        <w:ind w:left="360"/>
        <w:jc w:val="center"/>
        <w:rPr>
          <w:rFonts w:ascii="Times New Roman" w:hAnsi="Times New Roman" w:cs="Times New Roman"/>
        </w:rPr>
        <w:sectPr w:rsidR="000B2015" w:rsidRPr="00DB4D00" w:rsidSect="00D903E8">
          <w:pgSz w:w="17010" w:h="17010" w:code="1"/>
          <w:pgMar w:top="720" w:right="720" w:bottom="720" w:left="720" w:header="709" w:footer="709" w:gutter="0"/>
          <w:paperSrc w:first="15" w:other="15"/>
          <w:cols w:space="708"/>
          <w:docGrid w:linePitch="360"/>
        </w:sectPr>
      </w:pPr>
    </w:p>
    <w:p w14:paraId="08BC1017" w14:textId="295794AE" w:rsidR="00F57160" w:rsidRPr="00DB4D00" w:rsidRDefault="00F57160" w:rsidP="00FF2C17">
      <w:pPr>
        <w:pStyle w:val="Heading1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5" w:name="_Toc52229673"/>
      <w:r w:rsidRPr="00DB4D00">
        <w:rPr>
          <w:rFonts w:ascii="Times New Roman" w:hAnsi="Times New Roman" w:cs="Times New Roman"/>
          <w:b/>
          <w:color w:val="auto"/>
          <w:sz w:val="28"/>
          <w:szCs w:val="28"/>
        </w:rPr>
        <w:lastRenderedPageBreak/>
        <w:t xml:space="preserve">Typical </w:t>
      </w:r>
      <w:r w:rsidR="006D5E94" w:rsidRPr="00DB4D00">
        <w:rPr>
          <w:rFonts w:ascii="Times New Roman" w:hAnsi="Times New Roman" w:cs="Times New Roman"/>
          <w:b/>
          <w:color w:val="auto"/>
          <w:sz w:val="28"/>
          <w:szCs w:val="28"/>
        </w:rPr>
        <w:t>Workflow.</w:t>
      </w:r>
      <w:bookmarkEnd w:id="5"/>
    </w:p>
    <w:p w14:paraId="1FEF93D5" w14:textId="33D33AB4" w:rsidR="00A903BD" w:rsidRPr="00DB4D00" w:rsidRDefault="00A903BD" w:rsidP="00FF2C17">
      <w:pPr>
        <w:spacing w:line="360" w:lineRule="auto"/>
        <w:ind w:left="360"/>
        <w:rPr>
          <w:rFonts w:ascii="Times New Roman" w:hAnsi="Times New Roman" w:cs="Times New Roman"/>
        </w:rPr>
      </w:pPr>
    </w:p>
    <w:p w14:paraId="497FCA2E" w14:textId="5206EAD9" w:rsidR="00416B32" w:rsidRPr="00DB4D00" w:rsidRDefault="00E90F98" w:rsidP="00FF2C17">
      <w:pPr>
        <w:spacing w:line="360" w:lineRule="auto"/>
        <w:ind w:left="360"/>
        <w:rPr>
          <w:rFonts w:ascii="Times New Roman" w:hAnsi="Times New Roman" w:cs="Times New Roman"/>
        </w:rPr>
      </w:pPr>
      <w:r w:rsidRPr="00DB4D00">
        <w:rPr>
          <w:rFonts w:ascii="Times New Roman" w:hAnsi="Times New Roman" w:cs="Times New Roman"/>
        </w:rPr>
        <w:t xml:space="preserve">In a lecture, COIT20259 Enterprise computing architecture, presented at CQUniversity, </w:t>
      </w:r>
      <w:r w:rsidR="001C0126" w:rsidRPr="00DB4D00">
        <w:rPr>
          <w:rFonts w:ascii="Times New Roman" w:hAnsi="Times New Roman" w:cs="Times New Roman"/>
        </w:rPr>
        <w:t>Brisbane Campus</w:t>
      </w:r>
      <w:r w:rsidRPr="00DB4D00">
        <w:rPr>
          <w:rFonts w:ascii="Times New Roman" w:hAnsi="Times New Roman" w:cs="Times New Roman"/>
        </w:rPr>
        <w:t>, on 25 September 2020, Mahesh suggested diagram as workflow below:</w:t>
      </w:r>
    </w:p>
    <w:p w14:paraId="45F68C63" w14:textId="467C28CB" w:rsidR="00990855" w:rsidRPr="00DB4D00" w:rsidRDefault="00416B32" w:rsidP="00FF2C17">
      <w:pPr>
        <w:spacing w:line="360" w:lineRule="auto"/>
        <w:ind w:left="360"/>
        <w:rPr>
          <w:rFonts w:ascii="Times New Roman" w:hAnsi="Times New Roman" w:cs="Times New Roman"/>
        </w:rPr>
      </w:pPr>
      <w:r w:rsidRPr="00DB4D00">
        <w:rPr>
          <w:rFonts w:ascii="Times New Roman" w:hAnsi="Times New Roman" w:cs="Times New Roman"/>
          <w:noProof/>
          <w:lang w:eastAsia="en-AU"/>
        </w:rPr>
        <w:drawing>
          <wp:inline distT="0" distB="0" distL="0" distR="0" wp14:anchorId="5B8ECED3" wp14:editId="236D5143">
            <wp:extent cx="6645910" cy="3646805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646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35C4AC" w14:textId="28014385" w:rsidR="00416B32" w:rsidRPr="00DB4D00" w:rsidRDefault="00416B32" w:rsidP="00FF2C17">
      <w:pPr>
        <w:spacing w:line="360" w:lineRule="auto"/>
        <w:ind w:left="360"/>
        <w:jc w:val="center"/>
        <w:rPr>
          <w:rFonts w:ascii="Times New Roman" w:hAnsi="Times New Roman" w:cs="Times New Roman"/>
          <w:b/>
        </w:rPr>
      </w:pPr>
      <w:r w:rsidRPr="00DB4D00">
        <w:rPr>
          <w:rFonts w:ascii="Times New Roman" w:hAnsi="Times New Roman" w:cs="Times New Roman"/>
          <w:b/>
        </w:rPr>
        <w:t xml:space="preserve">Picture 9: </w:t>
      </w:r>
      <w:r w:rsidR="00E90F98" w:rsidRPr="00DB4D00">
        <w:rPr>
          <w:rFonts w:ascii="Times New Roman" w:hAnsi="Times New Roman" w:cs="Times New Roman"/>
          <w:b/>
        </w:rPr>
        <w:t>Workflow</w:t>
      </w:r>
      <w:r w:rsidR="00DB39E0" w:rsidRPr="00DB4D00">
        <w:rPr>
          <w:rFonts w:ascii="Times New Roman" w:hAnsi="Times New Roman" w:cs="Times New Roman"/>
          <w:b/>
        </w:rPr>
        <w:t xml:space="preserve"> architecture</w:t>
      </w:r>
      <w:r w:rsidR="00E90F98" w:rsidRPr="00DB4D00">
        <w:rPr>
          <w:rFonts w:ascii="Times New Roman" w:hAnsi="Times New Roman" w:cs="Times New Roman"/>
          <w:b/>
        </w:rPr>
        <w:t>.</w:t>
      </w:r>
    </w:p>
    <w:p w14:paraId="383099B8" w14:textId="77777777" w:rsidR="00873AD3" w:rsidRPr="00DB4D00" w:rsidRDefault="00873AD3" w:rsidP="00FF2C17">
      <w:pPr>
        <w:spacing w:line="360" w:lineRule="auto"/>
        <w:ind w:left="360"/>
        <w:rPr>
          <w:rFonts w:ascii="Times New Roman" w:hAnsi="Times New Roman" w:cs="Times New Roman"/>
        </w:rPr>
      </w:pPr>
      <w:r w:rsidRPr="00DB4D00">
        <w:rPr>
          <w:rFonts w:ascii="Times New Roman" w:hAnsi="Times New Roman" w:cs="Times New Roman"/>
        </w:rPr>
        <w:t>In general</w:t>
      </w:r>
    </w:p>
    <w:p w14:paraId="0BA9FD99" w14:textId="13700696" w:rsidR="00873AD3" w:rsidRPr="00DB4D00" w:rsidRDefault="00873AD3" w:rsidP="00FF2C17">
      <w:pPr>
        <w:pStyle w:val="ListParagraph"/>
        <w:numPr>
          <w:ilvl w:val="0"/>
          <w:numId w:val="11"/>
        </w:numPr>
        <w:spacing w:line="360" w:lineRule="auto"/>
        <w:rPr>
          <w:rFonts w:ascii="Times New Roman" w:hAnsi="Times New Roman" w:cs="Times New Roman"/>
        </w:rPr>
      </w:pPr>
      <w:r w:rsidRPr="00DB4D00">
        <w:rPr>
          <w:rFonts w:ascii="Times New Roman" w:hAnsi="Times New Roman" w:cs="Times New Roman"/>
        </w:rPr>
        <w:t>In client</w:t>
      </w:r>
      <w:r w:rsidR="00EB26DB" w:rsidRPr="00DB4D00">
        <w:rPr>
          <w:rFonts w:ascii="Times New Roman" w:hAnsi="Times New Roman" w:cs="Times New Roman"/>
        </w:rPr>
        <w:t>-</w:t>
      </w:r>
      <w:r w:rsidRPr="00DB4D00">
        <w:rPr>
          <w:rFonts w:ascii="Times New Roman" w:hAnsi="Times New Roman" w:cs="Times New Roman"/>
        </w:rPr>
        <w:t xml:space="preserve">side, </w:t>
      </w:r>
      <w:r w:rsidR="00EB26DB" w:rsidRPr="00DB4D00">
        <w:rPr>
          <w:rFonts w:ascii="Times New Roman" w:hAnsi="Times New Roman" w:cs="Times New Roman"/>
        </w:rPr>
        <w:t xml:space="preserve">the </w:t>
      </w:r>
      <w:r w:rsidRPr="00DB4D00">
        <w:rPr>
          <w:rFonts w:ascii="Times New Roman" w:hAnsi="Times New Roman" w:cs="Times New Roman"/>
        </w:rPr>
        <w:t xml:space="preserve">user using </w:t>
      </w:r>
      <w:r w:rsidR="00EB26DB" w:rsidRPr="00DB4D00">
        <w:rPr>
          <w:rFonts w:ascii="Times New Roman" w:hAnsi="Times New Roman" w:cs="Times New Roman"/>
        </w:rPr>
        <w:t xml:space="preserve">the </w:t>
      </w:r>
      <w:r w:rsidRPr="00DB4D00">
        <w:rPr>
          <w:rFonts w:ascii="Times New Roman" w:hAnsi="Times New Roman" w:cs="Times New Roman"/>
        </w:rPr>
        <w:t>web browser to communicate with server</w:t>
      </w:r>
      <w:r w:rsidR="00EB26DB" w:rsidRPr="00DB4D00">
        <w:rPr>
          <w:rFonts w:ascii="Times New Roman" w:hAnsi="Times New Roman" w:cs="Times New Roman"/>
        </w:rPr>
        <w:t>-</w:t>
      </w:r>
      <w:r w:rsidRPr="00DB4D00">
        <w:rPr>
          <w:rFonts w:ascii="Times New Roman" w:hAnsi="Times New Roman" w:cs="Times New Roman"/>
        </w:rPr>
        <w:t xml:space="preserve">side by sending </w:t>
      </w:r>
      <w:r w:rsidR="00EB26DB" w:rsidRPr="00DB4D00">
        <w:rPr>
          <w:rFonts w:ascii="Times New Roman" w:hAnsi="Times New Roman" w:cs="Times New Roman"/>
        </w:rPr>
        <w:t xml:space="preserve">an </w:t>
      </w:r>
      <w:r w:rsidRPr="00DB4D00">
        <w:rPr>
          <w:rFonts w:ascii="Times New Roman" w:hAnsi="Times New Roman" w:cs="Times New Roman"/>
        </w:rPr>
        <w:t xml:space="preserve">HTTP request and the server response back the request as </w:t>
      </w:r>
      <w:r w:rsidR="00EB26DB" w:rsidRPr="00DB4D00">
        <w:rPr>
          <w:rFonts w:ascii="Times New Roman" w:hAnsi="Times New Roman" w:cs="Times New Roman"/>
        </w:rPr>
        <w:t xml:space="preserve">an </w:t>
      </w:r>
      <w:r w:rsidRPr="00DB4D00">
        <w:rPr>
          <w:rFonts w:ascii="Times New Roman" w:hAnsi="Times New Roman" w:cs="Times New Roman"/>
        </w:rPr>
        <w:t>HTTP response.</w:t>
      </w:r>
    </w:p>
    <w:p w14:paraId="1ABBF3D9" w14:textId="21D7A8AA" w:rsidR="00873AD3" w:rsidRPr="00DB4D00" w:rsidRDefault="00873AD3" w:rsidP="00FF2C17">
      <w:pPr>
        <w:pStyle w:val="ListParagraph"/>
        <w:numPr>
          <w:ilvl w:val="0"/>
          <w:numId w:val="11"/>
        </w:numPr>
        <w:spacing w:line="360" w:lineRule="auto"/>
        <w:rPr>
          <w:rFonts w:ascii="Times New Roman" w:hAnsi="Times New Roman" w:cs="Times New Roman"/>
        </w:rPr>
      </w:pPr>
      <w:r w:rsidRPr="00DB4D00">
        <w:rPr>
          <w:rFonts w:ascii="Times New Roman" w:hAnsi="Times New Roman" w:cs="Times New Roman"/>
        </w:rPr>
        <w:t xml:space="preserve">In </w:t>
      </w:r>
      <w:r w:rsidR="00EB26DB" w:rsidRPr="00DB4D00">
        <w:rPr>
          <w:rFonts w:ascii="Times New Roman" w:hAnsi="Times New Roman" w:cs="Times New Roman"/>
        </w:rPr>
        <w:t xml:space="preserve">the </w:t>
      </w:r>
      <w:r w:rsidRPr="00DB4D00">
        <w:rPr>
          <w:rFonts w:ascii="Times New Roman" w:hAnsi="Times New Roman" w:cs="Times New Roman"/>
        </w:rPr>
        <w:t>server side, when the request is received, the controller process the request and talk to model</w:t>
      </w:r>
      <w:r w:rsidR="00BD7D27" w:rsidRPr="00DB4D00">
        <w:rPr>
          <w:rFonts w:ascii="Times New Roman" w:hAnsi="Times New Roman" w:cs="Times New Roman"/>
        </w:rPr>
        <w:t xml:space="preserve"> or redirect to </w:t>
      </w:r>
      <w:r w:rsidR="00EB26DB" w:rsidRPr="00DB4D00">
        <w:rPr>
          <w:rFonts w:ascii="Times New Roman" w:hAnsi="Times New Roman" w:cs="Times New Roman"/>
        </w:rPr>
        <w:t>an</w:t>
      </w:r>
      <w:r w:rsidR="00BD7D27" w:rsidRPr="00DB4D00">
        <w:rPr>
          <w:rFonts w:ascii="Times New Roman" w:hAnsi="Times New Roman" w:cs="Times New Roman"/>
        </w:rPr>
        <w:t>other view. T</w:t>
      </w:r>
      <w:r w:rsidRPr="00DB4D00">
        <w:rPr>
          <w:rFonts w:ascii="Times New Roman" w:hAnsi="Times New Roman" w:cs="Times New Roman"/>
        </w:rPr>
        <w:t xml:space="preserve">he model </w:t>
      </w:r>
      <w:r w:rsidR="00BD7D27" w:rsidRPr="00DB4D00">
        <w:rPr>
          <w:rFonts w:ascii="Times New Roman" w:hAnsi="Times New Roman" w:cs="Times New Roman"/>
        </w:rPr>
        <w:t>talks</w:t>
      </w:r>
      <w:r w:rsidRPr="00DB4D00">
        <w:rPr>
          <w:rFonts w:ascii="Times New Roman" w:hAnsi="Times New Roman" w:cs="Times New Roman"/>
        </w:rPr>
        <w:t xml:space="preserve"> to </w:t>
      </w:r>
      <w:r w:rsidR="00EB26DB" w:rsidRPr="00DB4D00">
        <w:rPr>
          <w:rFonts w:ascii="Times New Roman" w:hAnsi="Times New Roman" w:cs="Times New Roman"/>
        </w:rPr>
        <w:t xml:space="preserve">the </w:t>
      </w:r>
      <w:r w:rsidRPr="00DB4D00">
        <w:rPr>
          <w:rFonts w:ascii="Times New Roman" w:hAnsi="Times New Roman" w:cs="Times New Roman"/>
        </w:rPr>
        <w:t xml:space="preserve">database managed system </w:t>
      </w:r>
      <w:r w:rsidR="00BD7D27" w:rsidRPr="00DB4D00">
        <w:rPr>
          <w:rFonts w:ascii="Times New Roman" w:hAnsi="Times New Roman" w:cs="Times New Roman"/>
        </w:rPr>
        <w:t xml:space="preserve">to retrieve data or it can access to the view to capture input from </w:t>
      </w:r>
      <w:r w:rsidR="00EB26DB" w:rsidRPr="00DB4D00">
        <w:rPr>
          <w:rFonts w:ascii="Times New Roman" w:hAnsi="Times New Roman" w:cs="Times New Roman"/>
        </w:rPr>
        <w:t xml:space="preserve">the </w:t>
      </w:r>
      <w:r w:rsidR="00BD7D27" w:rsidRPr="00DB4D00">
        <w:rPr>
          <w:rFonts w:ascii="Times New Roman" w:hAnsi="Times New Roman" w:cs="Times New Roman"/>
        </w:rPr>
        <w:t>user.</w:t>
      </w:r>
    </w:p>
    <w:p w14:paraId="617CA6C3" w14:textId="77777777" w:rsidR="00873AD3" w:rsidRPr="00DB4D00" w:rsidRDefault="00873AD3" w:rsidP="00FF2C17">
      <w:pPr>
        <w:spacing w:line="360" w:lineRule="auto"/>
        <w:ind w:left="360"/>
        <w:rPr>
          <w:rFonts w:ascii="Times New Roman" w:hAnsi="Times New Roman" w:cs="Times New Roman"/>
        </w:rPr>
      </w:pPr>
    </w:p>
    <w:p w14:paraId="7D519FDB" w14:textId="696E3861" w:rsidR="00E90F98" w:rsidRPr="00DB4D00" w:rsidRDefault="00873AD3" w:rsidP="00FF2C17">
      <w:pPr>
        <w:spacing w:line="360" w:lineRule="auto"/>
        <w:ind w:left="360"/>
        <w:rPr>
          <w:rFonts w:ascii="Times New Roman" w:hAnsi="Times New Roman" w:cs="Times New Roman"/>
        </w:rPr>
      </w:pPr>
      <w:r w:rsidRPr="00DB4D00">
        <w:rPr>
          <w:rFonts w:ascii="Times New Roman" w:hAnsi="Times New Roman" w:cs="Times New Roman"/>
        </w:rPr>
        <w:t xml:space="preserve">Base on the diagram, the workflow of </w:t>
      </w:r>
      <w:r w:rsidR="00BD7D27" w:rsidRPr="00DB4D00">
        <w:rPr>
          <w:rFonts w:ascii="Times New Roman" w:hAnsi="Times New Roman" w:cs="Times New Roman"/>
        </w:rPr>
        <w:t>add new rent</w:t>
      </w:r>
      <w:r w:rsidR="00EB26DB" w:rsidRPr="00DB4D00">
        <w:rPr>
          <w:rFonts w:ascii="Times New Roman" w:hAnsi="Times New Roman" w:cs="Times New Roman"/>
        </w:rPr>
        <w:t>al</w:t>
      </w:r>
      <w:r w:rsidR="00BD7D27" w:rsidRPr="00DB4D00">
        <w:rPr>
          <w:rFonts w:ascii="Times New Roman" w:hAnsi="Times New Roman" w:cs="Times New Roman"/>
        </w:rPr>
        <w:t xml:space="preserve"> property will be listed below:</w:t>
      </w:r>
    </w:p>
    <w:p w14:paraId="6AE20306" w14:textId="77777777" w:rsidR="00720F8C" w:rsidRPr="00DB4D00" w:rsidRDefault="00BD7D27" w:rsidP="00FF2C17">
      <w:pPr>
        <w:pStyle w:val="ListParagraph"/>
        <w:numPr>
          <w:ilvl w:val="0"/>
          <w:numId w:val="12"/>
        </w:numPr>
        <w:spacing w:line="360" w:lineRule="auto"/>
        <w:rPr>
          <w:rFonts w:ascii="Times New Roman" w:hAnsi="Times New Roman" w:cs="Times New Roman"/>
        </w:rPr>
      </w:pPr>
      <w:r w:rsidRPr="00DB4D00">
        <w:rPr>
          <w:rFonts w:ascii="Times New Roman" w:hAnsi="Times New Roman" w:cs="Times New Roman"/>
        </w:rPr>
        <w:t>In client</w:t>
      </w:r>
      <w:r w:rsidR="00EB26DB" w:rsidRPr="00DB4D00">
        <w:rPr>
          <w:rFonts w:ascii="Times New Roman" w:hAnsi="Times New Roman" w:cs="Times New Roman"/>
        </w:rPr>
        <w:t>-</w:t>
      </w:r>
      <w:r w:rsidR="00720F8C" w:rsidRPr="00DB4D00">
        <w:rPr>
          <w:rFonts w:ascii="Times New Roman" w:hAnsi="Times New Roman" w:cs="Times New Roman"/>
        </w:rPr>
        <w:t>side:</w:t>
      </w:r>
    </w:p>
    <w:p w14:paraId="4B9666D6" w14:textId="10EA414E" w:rsidR="00BD7D27" w:rsidRPr="00DB4D00" w:rsidRDefault="00720F8C" w:rsidP="00FF2C17">
      <w:pPr>
        <w:pStyle w:val="ListParagraph"/>
        <w:numPr>
          <w:ilvl w:val="1"/>
          <w:numId w:val="12"/>
        </w:numPr>
        <w:spacing w:line="360" w:lineRule="auto"/>
        <w:rPr>
          <w:rFonts w:ascii="Times New Roman" w:hAnsi="Times New Roman" w:cs="Times New Roman"/>
        </w:rPr>
      </w:pPr>
      <w:r w:rsidRPr="00DB4D00">
        <w:rPr>
          <w:rFonts w:ascii="Times New Roman" w:hAnsi="Times New Roman" w:cs="Times New Roman"/>
        </w:rPr>
        <w:t xml:space="preserve">The </w:t>
      </w:r>
      <w:proofErr w:type="spellStart"/>
      <w:r w:rsidRPr="00DB4D00">
        <w:rPr>
          <w:rFonts w:ascii="Times New Roman" w:hAnsi="Times New Roman" w:cs="Times New Roman"/>
        </w:rPr>
        <w:t>addNewRent.xhtml</w:t>
      </w:r>
      <w:proofErr w:type="spellEnd"/>
      <w:r w:rsidRPr="00DB4D00">
        <w:rPr>
          <w:rFonts w:ascii="Times New Roman" w:hAnsi="Times New Roman" w:cs="Times New Roman"/>
        </w:rPr>
        <w:t xml:space="preserve"> is shown, </w:t>
      </w:r>
      <w:r w:rsidR="00EB26DB" w:rsidRPr="00DB4D00">
        <w:rPr>
          <w:rFonts w:ascii="Times New Roman" w:hAnsi="Times New Roman" w:cs="Times New Roman"/>
        </w:rPr>
        <w:t xml:space="preserve">the </w:t>
      </w:r>
      <w:r w:rsidR="00BD7D27" w:rsidRPr="00DB4D00">
        <w:rPr>
          <w:rFonts w:ascii="Times New Roman" w:hAnsi="Times New Roman" w:cs="Times New Roman"/>
        </w:rPr>
        <w:t>user entering property details then data will be sent to server</w:t>
      </w:r>
      <w:r w:rsidR="00EB26DB" w:rsidRPr="00DB4D00">
        <w:rPr>
          <w:rFonts w:ascii="Times New Roman" w:hAnsi="Times New Roman" w:cs="Times New Roman"/>
        </w:rPr>
        <w:t>-</w:t>
      </w:r>
      <w:r w:rsidR="00BD7D27" w:rsidRPr="00DB4D00">
        <w:rPr>
          <w:rFonts w:ascii="Times New Roman" w:hAnsi="Times New Roman" w:cs="Times New Roman"/>
        </w:rPr>
        <w:t>side under HTTP request</w:t>
      </w:r>
    </w:p>
    <w:p w14:paraId="3C7586C0" w14:textId="020121C5" w:rsidR="00BD7D27" w:rsidRPr="00DB4D00" w:rsidRDefault="00BD7D27" w:rsidP="00FF2C17">
      <w:pPr>
        <w:pStyle w:val="ListParagraph"/>
        <w:numPr>
          <w:ilvl w:val="0"/>
          <w:numId w:val="12"/>
        </w:numPr>
        <w:spacing w:line="360" w:lineRule="auto"/>
        <w:rPr>
          <w:rFonts w:ascii="Times New Roman" w:hAnsi="Times New Roman" w:cs="Times New Roman"/>
        </w:rPr>
      </w:pPr>
      <w:r w:rsidRPr="00DB4D00">
        <w:rPr>
          <w:rFonts w:ascii="Times New Roman" w:hAnsi="Times New Roman" w:cs="Times New Roman"/>
        </w:rPr>
        <w:t>In the server</w:t>
      </w:r>
      <w:r w:rsidR="00EB26DB" w:rsidRPr="00DB4D00">
        <w:rPr>
          <w:rFonts w:ascii="Times New Roman" w:hAnsi="Times New Roman" w:cs="Times New Roman"/>
        </w:rPr>
        <w:t>-</w:t>
      </w:r>
      <w:r w:rsidRPr="00DB4D00">
        <w:rPr>
          <w:rFonts w:ascii="Times New Roman" w:hAnsi="Times New Roman" w:cs="Times New Roman"/>
        </w:rPr>
        <w:t xml:space="preserve">side, </w:t>
      </w:r>
      <w:r w:rsidR="00EB26DB" w:rsidRPr="00DB4D00">
        <w:rPr>
          <w:rFonts w:ascii="Times New Roman" w:hAnsi="Times New Roman" w:cs="Times New Roman"/>
        </w:rPr>
        <w:t xml:space="preserve">the </w:t>
      </w:r>
      <w:r w:rsidRPr="00DB4D00">
        <w:rPr>
          <w:rFonts w:ascii="Times New Roman" w:hAnsi="Times New Roman" w:cs="Times New Roman"/>
        </w:rPr>
        <w:t>controller</w:t>
      </w:r>
      <w:r w:rsidR="00720F8C" w:rsidRPr="00DB4D00">
        <w:rPr>
          <w:rFonts w:ascii="Times New Roman" w:hAnsi="Times New Roman" w:cs="Times New Roman"/>
        </w:rPr>
        <w:t xml:space="preserve"> (AddNewRentPropertyRequest.java)</w:t>
      </w:r>
      <w:r w:rsidRPr="00DB4D00">
        <w:rPr>
          <w:rFonts w:ascii="Times New Roman" w:hAnsi="Times New Roman" w:cs="Times New Roman"/>
        </w:rPr>
        <w:t xml:space="preserve"> receive</w:t>
      </w:r>
      <w:r w:rsidR="00EB26DB" w:rsidRPr="00DB4D00">
        <w:rPr>
          <w:rFonts w:ascii="Times New Roman" w:hAnsi="Times New Roman" w:cs="Times New Roman"/>
        </w:rPr>
        <w:t>s</w:t>
      </w:r>
      <w:r w:rsidRPr="00DB4D00">
        <w:rPr>
          <w:rFonts w:ascii="Times New Roman" w:hAnsi="Times New Roman" w:cs="Times New Roman"/>
        </w:rPr>
        <w:t xml:space="preserve"> the request, then process and talk to model</w:t>
      </w:r>
      <w:r w:rsidR="00720F8C" w:rsidRPr="00DB4D00">
        <w:rPr>
          <w:rFonts w:ascii="Times New Roman" w:hAnsi="Times New Roman" w:cs="Times New Roman"/>
        </w:rPr>
        <w:t xml:space="preserve"> (ForRentEJB.java, ForRent.java and Property.java)</w:t>
      </w:r>
      <w:r w:rsidRPr="00DB4D00">
        <w:rPr>
          <w:rFonts w:ascii="Times New Roman" w:hAnsi="Times New Roman" w:cs="Times New Roman"/>
        </w:rPr>
        <w:t xml:space="preserve"> to open </w:t>
      </w:r>
      <w:r w:rsidR="00EB26DB" w:rsidRPr="00DB4D00">
        <w:rPr>
          <w:rFonts w:ascii="Times New Roman" w:hAnsi="Times New Roman" w:cs="Times New Roman"/>
        </w:rPr>
        <w:t xml:space="preserve">a </w:t>
      </w:r>
      <w:r w:rsidRPr="00DB4D00">
        <w:rPr>
          <w:rFonts w:ascii="Times New Roman" w:hAnsi="Times New Roman" w:cs="Times New Roman"/>
        </w:rPr>
        <w:t xml:space="preserve">connection to </w:t>
      </w:r>
      <w:r w:rsidR="00EB26DB" w:rsidRPr="00DB4D00">
        <w:rPr>
          <w:rFonts w:ascii="Times New Roman" w:hAnsi="Times New Roman" w:cs="Times New Roman"/>
        </w:rPr>
        <w:t xml:space="preserve">the </w:t>
      </w:r>
      <w:r w:rsidRPr="00DB4D00">
        <w:rPr>
          <w:rFonts w:ascii="Times New Roman" w:hAnsi="Times New Roman" w:cs="Times New Roman"/>
        </w:rPr>
        <w:t>database managed system to insert new rent</w:t>
      </w:r>
      <w:r w:rsidR="00EB26DB" w:rsidRPr="00DB4D00">
        <w:rPr>
          <w:rFonts w:ascii="Times New Roman" w:hAnsi="Times New Roman" w:cs="Times New Roman"/>
        </w:rPr>
        <w:t>al</w:t>
      </w:r>
      <w:r w:rsidRPr="00DB4D00">
        <w:rPr>
          <w:rFonts w:ascii="Times New Roman" w:hAnsi="Times New Roman" w:cs="Times New Roman"/>
        </w:rPr>
        <w:t xml:space="preserve"> property. Next, the controller will redirect</w:t>
      </w:r>
      <w:r w:rsidR="00720F8C" w:rsidRPr="00DB4D00">
        <w:rPr>
          <w:rFonts w:ascii="Times New Roman" w:hAnsi="Times New Roman" w:cs="Times New Roman"/>
        </w:rPr>
        <w:t xml:space="preserve"> another page </w:t>
      </w:r>
      <w:r w:rsidR="00720F8C" w:rsidRPr="00DB4D00">
        <w:rPr>
          <w:rFonts w:ascii="Times New Roman" w:hAnsi="Times New Roman" w:cs="Times New Roman"/>
        </w:rPr>
        <w:lastRenderedPageBreak/>
        <w:t>(</w:t>
      </w:r>
      <w:proofErr w:type="spellStart"/>
      <w:r w:rsidR="00720F8C" w:rsidRPr="00DB4D00">
        <w:rPr>
          <w:rFonts w:ascii="Times New Roman" w:hAnsi="Times New Roman" w:cs="Times New Roman"/>
        </w:rPr>
        <w:t>viewRentPropertyDetails.xhtml</w:t>
      </w:r>
      <w:proofErr w:type="spellEnd"/>
      <w:r w:rsidR="00720F8C" w:rsidRPr="00DB4D00">
        <w:rPr>
          <w:rFonts w:ascii="Times New Roman" w:hAnsi="Times New Roman" w:cs="Times New Roman"/>
        </w:rPr>
        <w:t>)</w:t>
      </w:r>
      <w:r w:rsidRPr="00DB4D00">
        <w:rPr>
          <w:rFonts w:ascii="Times New Roman" w:hAnsi="Times New Roman" w:cs="Times New Roman"/>
        </w:rPr>
        <w:t xml:space="preserve"> to</w:t>
      </w:r>
      <w:r w:rsidR="003C6B55" w:rsidRPr="00DB4D00">
        <w:rPr>
          <w:rFonts w:ascii="Times New Roman" w:hAnsi="Times New Roman" w:cs="Times New Roman"/>
        </w:rPr>
        <w:t xml:space="preserve"> the view details </w:t>
      </w:r>
      <w:r w:rsidR="00EB26DB" w:rsidRPr="00DB4D00">
        <w:rPr>
          <w:rFonts w:ascii="Times New Roman" w:hAnsi="Times New Roman" w:cs="Times New Roman"/>
        </w:rPr>
        <w:t xml:space="preserve">of the rental </w:t>
      </w:r>
      <w:r w:rsidR="003C6B55" w:rsidRPr="00DB4D00">
        <w:rPr>
          <w:rFonts w:ascii="Times New Roman" w:hAnsi="Times New Roman" w:cs="Times New Roman"/>
        </w:rPr>
        <w:t xml:space="preserve">property by sending the HTTP response to </w:t>
      </w:r>
      <w:r w:rsidR="00EB26DB" w:rsidRPr="00DB4D00">
        <w:rPr>
          <w:rFonts w:ascii="Times New Roman" w:hAnsi="Times New Roman" w:cs="Times New Roman"/>
        </w:rPr>
        <w:t xml:space="preserve">the </w:t>
      </w:r>
      <w:r w:rsidR="003C6B55" w:rsidRPr="00DB4D00">
        <w:rPr>
          <w:rFonts w:ascii="Times New Roman" w:hAnsi="Times New Roman" w:cs="Times New Roman"/>
        </w:rPr>
        <w:t>client side.</w:t>
      </w:r>
    </w:p>
    <w:p w14:paraId="69628053" w14:textId="02E1EDE3" w:rsidR="00F57160" w:rsidRPr="00DB4D00" w:rsidRDefault="00F57160" w:rsidP="00FF2C17">
      <w:pPr>
        <w:spacing w:line="360" w:lineRule="auto"/>
        <w:rPr>
          <w:rFonts w:ascii="Times New Roman" w:hAnsi="Times New Roman" w:cs="Times New Roman"/>
          <w:b/>
        </w:rPr>
      </w:pPr>
    </w:p>
    <w:p w14:paraId="5B68F8CB" w14:textId="651D61C7" w:rsidR="00C344AF" w:rsidRPr="00DB4D00" w:rsidRDefault="00F57160" w:rsidP="00FF2C17">
      <w:pPr>
        <w:pStyle w:val="Heading1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6" w:name="_Toc52229674"/>
      <w:r w:rsidRPr="00DB4D00">
        <w:rPr>
          <w:rFonts w:ascii="Times New Roman" w:hAnsi="Times New Roman" w:cs="Times New Roman"/>
          <w:b/>
          <w:color w:val="auto"/>
          <w:sz w:val="28"/>
          <w:szCs w:val="28"/>
        </w:rPr>
        <w:t>End</w:t>
      </w:r>
      <w:r w:rsidR="00B61366" w:rsidRPr="00DB4D00">
        <w:rPr>
          <w:rFonts w:ascii="Times New Roman" w:hAnsi="Times New Roman" w:cs="Times New Roman"/>
          <w:b/>
          <w:color w:val="auto"/>
          <w:sz w:val="28"/>
          <w:szCs w:val="28"/>
        </w:rPr>
        <w:t>-</w:t>
      </w:r>
      <w:r w:rsidR="006D5E94" w:rsidRPr="00DB4D00">
        <w:rPr>
          <w:rFonts w:ascii="Times New Roman" w:hAnsi="Times New Roman" w:cs="Times New Roman"/>
          <w:b/>
          <w:color w:val="auto"/>
          <w:sz w:val="28"/>
          <w:szCs w:val="28"/>
        </w:rPr>
        <w:t>User Manual</w:t>
      </w:r>
      <w:r w:rsidR="00C344AF" w:rsidRPr="00DB4D00">
        <w:rPr>
          <w:rFonts w:ascii="Times New Roman" w:hAnsi="Times New Roman" w:cs="Times New Roman"/>
          <w:b/>
          <w:color w:val="auto"/>
          <w:sz w:val="28"/>
          <w:szCs w:val="28"/>
        </w:rPr>
        <w:t>.</w:t>
      </w:r>
      <w:bookmarkEnd w:id="6"/>
    </w:p>
    <w:p w14:paraId="306FC900" w14:textId="27238A1C" w:rsidR="00F57160" w:rsidRPr="00DB4D00" w:rsidRDefault="009633A6" w:rsidP="00FF2C17">
      <w:pPr>
        <w:pStyle w:val="Heading2"/>
        <w:numPr>
          <w:ilvl w:val="1"/>
          <w:numId w:val="6"/>
        </w:numPr>
        <w:spacing w:line="360" w:lineRule="auto"/>
        <w:rPr>
          <w:rFonts w:ascii="Times New Roman" w:hAnsi="Times New Roman" w:cs="Times New Roman"/>
          <w:b/>
          <w:color w:val="auto"/>
        </w:rPr>
      </w:pPr>
      <w:bookmarkStart w:id="7" w:name="_Toc52229675"/>
      <w:r w:rsidRPr="00DB4D00">
        <w:rPr>
          <w:rFonts w:ascii="Times New Roman" w:hAnsi="Times New Roman" w:cs="Times New Roman"/>
          <w:b/>
          <w:color w:val="auto"/>
        </w:rPr>
        <w:t xml:space="preserve">Download </w:t>
      </w:r>
      <w:r w:rsidR="002103FD" w:rsidRPr="00DB4D00">
        <w:rPr>
          <w:rFonts w:ascii="Times New Roman" w:hAnsi="Times New Roman" w:cs="Times New Roman"/>
          <w:b/>
          <w:color w:val="auto"/>
        </w:rPr>
        <w:t xml:space="preserve">and install </w:t>
      </w:r>
      <w:r w:rsidRPr="00DB4D00">
        <w:rPr>
          <w:rFonts w:ascii="Times New Roman" w:hAnsi="Times New Roman" w:cs="Times New Roman"/>
          <w:b/>
          <w:color w:val="auto"/>
        </w:rPr>
        <w:t>JDK</w:t>
      </w:r>
      <w:r w:rsidR="00C344AF" w:rsidRPr="00DB4D00">
        <w:rPr>
          <w:rFonts w:ascii="Times New Roman" w:hAnsi="Times New Roman" w:cs="Times New Roman"/>
          <w:b/>
          <w:color w:val="auto"/>
        </w:rPr>
        <w:t>.</w:t>
      </w:r>
      <w:bookmarkEnd w:id="7"/>
    </w:p>
    <w:p w14:paraId="65B98BC2" w14:textId="5D14EECA" w:rsidR="00C344AF" w:rsidRPr="00DB4D00" w:rsidRDefault="009D60DD" w:rsidP="00FF2C17">
      <w:pPr>
        <w:spacing w:line="360" w:lineRule="auto"/>
        <w:ind w:left="360"/>
        <w:rPr>
          <w:rFonts w:ascii="Times New Roman" w:hAnsi="Times New Roman" w:cs="Times New Roman"/>
        </w:rPr>
      </w:pPr>
      <w:r w:rsidRPr="00DB4D00">
        <w:rPr>
          <w:rFonts w:ascii="Times New Roman" w:hAnsi="Times New Roman" w:cs="Times New Roman"/>
        </w:rPr>
        <w:t xml:space="preserve">Download JDK by access this link: </w:t>
      </w:r>
      <w:hyperlink r:id="rId17" w:history="1">
        <w:r w:rsidRPr="00DB4D00">
          <w:rPr>
            <w:rStyle w:val="Hyperlink"/>
            <w:rFonts w:ascii="Times New Roman" w:hAnsi="Times New Roman" w:cs="Times New Roman"/>
          </w:rPr>
          <w:t>https://www.oracle.com/au/java/technologies/javase/javase-jdk8-downloads.html</w:t>
        </w:r>
      </w:hyperlink>
      <w:r w:rsidR="009633A6" w:rsidRPr="00DB4D00">
        <w:rPr>
          <w:rFonts w:ascii="Times New Roman" w:hAnsi="Times New Roman" w:cs="Times New Roman"/>
        </w:rPr>
        <w:t xml:space="preserve"> (this application was developed on Window platform)</w:t>
      </w:r>
    </w:p>
    <w:p w14:paraId="6A092786" w14:textId="77777777" w:rsidR="009633A6" w:rsidRPr="00DB4D00" w:rsidRDefault="009633A6" w:rsidP="00FF2C17">
      <w:pPr>
        <w:spacing w:line="360" w:lineRule="auto"/>
        <w:ind w:left="360"/>
        <w:rPr>
          <w:rFonts w:ascii="Times New Roman" w:hAnsi="Times New Roman" w:cs="Times New Roman"/>
        </w:rPr>
      </w:pPr>
      <w:r w:rsidRPr="00DB4D00">
        <w:rPr>
          <w:rFonts w:ascii="Times New Roman" w:hAnsi="Times New Roman" w:cs="Times New Roman"/>
        </w:rPr>
        <w:t>Follow the instruction of installation then check the JDK is installed successfully follow steps below:</w:t>
      </w:r>
    </w:p>
    <w:p w14:paraId="760A3078" w14:textId="30EE9C68" w:rsidR="009633A6" w:rsidRPr="00DB4D00" w:rsidRDefault="009633A6" w:rsidP="00FF2C17">
      <w:pPr>
        <w:pStyle w:val="ListParagraph"/>
        <w:numPr>
          <w:ilvl w:val="0"/>
          <w:numId w:val="14"/>
        </w:numPr>
        <w:spacing w:line="360" w:lineRule="auto"/>
        <w:rPr>
          <w:rFonts w:ascii="Times New Roman" w:hAnsi="Times New Roman" w:cs="Times New Roman"/>
        </w:rPr>
      </w:pPr>
      <w:r w:rsidRPr="00DB4D00">
        <w:rPr>
          <w:rFonts w:ascii="Times New Roman" w:hAnsi="Times New Roman" w:cs="Times New Roman"/>
        </w:rPr>
        <w:t>Open command prompt</w:t>
      </w:r>
    </w:p>
    <w:p w14:paraId="4CF3176C" w14:textId="3D80FB13" w:rsidR="009633A6" w:rsidRPr="00DB4D00" w:rsidRDefault="009633A6" w:rsidP="00FF2C17">
      <w:pPr>
        <w:pStyle w:val="ListParagraph"/>
        <w:numPr>
          <w:ilvl w:val="0"/>
          <w:numId w:val="14"/>
        </w:numPr>
        <w:spacing w:line="360" w:lineRule="auto"/>
        <w:rPr>
          <w:rFonts w:ascii="Times New Roman" w:hAnsi="Times New Roman" w:cs="Times New Roman"/>
        </w:rPr>
      </w:pPr>
      <w:r w:rsidRPr="00DB4D00">
        <w:rPr>
          <w:rFonts w:ascii="Times New Roman" w:hAnsi="Times New Roman" w:cs="Times New Roman"/>
        </w:rPr>
        <w:t xml:space="preserve">Typing: Java –version </w:t>
      </w:r>
    </w:p>
    <w:p w14:paraId="182CE0D8" w14:textId="466D78BD" w:rsidR="009633A6" w:rsidRPr="00DB4D00" w:rsidRDefault="009633A6" w:rsidP="00FF2C17">
      <w:pPr>
        <w:pStyle w:val="ListParagraph"/>
        <w:numPr>
          <w:ilvl w:val="0"/>
          <w:numId w:val="14"/>
        </w:numPr>
        <w:spacing w:line="360" w:lineRule="auto"/>
        <w:rPr>
          <w:rFonts w:ascii="Times New Roman" w:hAnsi="Times New Roman" w:cs="Times New Roman"/>
        </w:rPr>
      </w:pPr>
      <w:r w:rsidRPr="00DB4D00">
        <w:rPr>
          <w:rFonts w:ascii="Times New Roman" w:hAnsi="Times New Roman" w:cs="Times New Roman"/>
        </w:rPr>
        <w:t xml:space="preserve">Hit enter </w:t>
      </w:r>
    </w:p>
    <w:p w14:paraId="70BDCA57" w14:textId="2CC00246" w:rsidR="009633A6" w:rsidRPr="00DB4D00" w:rsidRDefault="009633A6" w:rsidP="00FF2C17">
      <w:pPr>
        <w:pStyle w:val="ListParagraph"/>
        <w:numPr>
          <w:ilvl w:val="0"/>
          <w:numId w:val="14"/>
        </w:numPr>
        <w:spacing w:line="360" w:lineRule="auto"/>
        <w:rPr>
          <w:rFonts w:ascii="Times New Roman" w:hAnsi="Times New Roman" w:cs="Times New Roman"/>
        </w:rPr>
      </w:pPr>
      <w:proofErr w:type="spellStart"/>
      <w:r w:rsidRPr="00DB4D00">
        <w:rPr>
          <w:rFonts w:ascii="Times New Roman" w:hAnsi="Times New Roman" w:cs="Times New Roman"/>
        </w:rPr>
        <w:t>Typeing</w:t>
      </w:r>
      <w:proofErr w:type="spellEnd"/>
      <w:r w:rsidRPr="00DB4D00">
        <w:rPr>
          <w:rFonts w:ascii="Times New Roman" w:hAnsi="Times New Roman" w:cs="Times New Roman"/>
        </w:rPr>
        <w:t>: Javac –version</w:t>
      </w:r>
    </w:p>
    <w:p w14:paraId="2A6EFF7E" w14:textId="663A4654" w:rsidR="009633A6" w:rsidRPr="00DB4D00" w:rsidRDefault="009633A6" w:rsidP="00FF2C17">
      <w:pPr>
        <w:pStyle w:val="ListParagraph"/>
        <w:numPr>
          <w:ilvl w:val="0"/>
          <w:numId w:val="14"/>
        </w:numPr>
        <w:spacing w:line="360" w:lineRule="auto"/>
        <w:rPr>
          <w:rFonts w:ascii="Times New Roman" w:hAnsi="Times New Roman" w:cs="Times New Roman"/>
        </w:rPr>
      </w:pPr>
      <w:r w:rsidRPr="00DB4D00">
        <w:rPr>
          <w:rFonts w:ascii="Times New Roman" w:hAnsi="Times New Roman" w:cs="Times New Roman"/>
        </w:rPr>
        <w:t>Hit enter</w:t>
      </w:r>
    </w:p>
    <w:p w14:paraId="64A8EA6B" w14:textId="571DAA39" w:rsidR="009E334C" w:rsidRPr="00DB4D00" w:rsidRDefault="009E334C" w:rsidP="00FF2C17">
      <w:pPr>
        <w:spacing w:line="360" w:lineRule="auto"/>
        <w:ind w:left="360"/>
        <w:rPr>
          <w:rFonts w:ascii="Times New Roman" w:hAnsi="Times New Roman" w:cs="Times New Roman"/>
        </w:rPr>
      </w:pPr>
      <w:r w:rsidRPr="00DB4D00">
        <w:rPr>
          <w:rFonts w:ascii="Times New Roman" w:hAnsi="Times New Roman" w:cs="Times New Roman"/>
          <w:b/>
        </w:rPr>
        <w:t xml:space="preserve">Setting up system by accessing the link </w:t>
      </w:r>
      <w:hyperlink r:id="rId18" w:history="1">
        <w:r w:rsidRPr="00DB4D00">
          <w:rPr>
            <w:rStyle w:val="Hyperlink"/>
            <w:rFonts w:ascii="Times New Roman" w:hAnsi="Times New Roman" w:cs="Times New Roman"/>
          </w:rPr>
          <w:t>https://docs.oracle.com/cd/E19182-01/821-0917/inst_jdk_javahome_t/index.html</w:t>
        </w:r>
      </w:hyperlink>
    </w:p>
    <w:p w14:paraId="7008F6E9" w14:textId="5591EB15" w:rsidR="009633A6" w:rsidRPr="00DB4D00" w:rsidRDefault="009633A6" w:rsidP="00FF2C17">
      <w:pPr>
        <w:spacing w:line="360" w:lineRule="auto"/>
        <w:ind w:left="360"/>
        <w:rPr>
          <w:rFonts w:ascii="Times New Roman" w:hAnsi="Times New Roman" w:cs="Times New Roman"/>
        </w:rPr>
      </w:pPr>
      <w:r w:rsidRPr="00DB4D00">
        <w:rPr>
          <w:rFonts w:ascii="Times New Roman" w:hAnsi="Times New Roman" w:cs="Times New Roman"/>
        </w:rPr>
        <w:t>The result is shown below</w:t>
      </w:r>
      <w:r w:rsidR="00881F36" w:rsidRPr="00DB4D00">
        <w:rPr>
          <w:rFonts w:ascii="Times New Roman" w:hAnsi="Times New Roman" w:cs="Times New Roman"/>
        </w:rPr>
        <w:t xml:space="preserve"> if the installation is correct</w:t>
      </w:r>
      <w:r w:rsidR="003D5B02" w:rsidRPr="00DB4D00">
        <w:rPr>
          <w:rFonts w:ascii="Times New Roman" w:hAnsi="Times New Roman" w:cs="Times New Roman"/>
        </w:rPr>
        <w:t>. Java and Javac version have to be the same.</w:t>
      </w:r>
      <w:r w:rsidR="00443382" w:rsidRPr="00DB4D00">
        <w:rPr>
          <w:rFonts w:ascii="Times New Roman" w:hAnsi="Times New Roman" w:cs="Times New Roman"/>
        </w:rPr>
        <w:t xml:space="preserve"> This project is using JDK 8.</w:t>
      </w:r>
    </w:p>
    <w:p w14:paraId="1A3D50A3" w14:textId="0230A2D3" w:rsidR="00F57160" w:rsidRPr="00DB4D00" w:rsidRDefault="00881F36" w:rsidP="00FF2C17">
      <w:pPr>
        <w:spacing w:line="360" w:lineRule="auto"/>
        <w:ind w:left="360"/>
        <w:rPr>
          <w:rFonts w:ascii="Times New Roman" w:hAnsi="Times New Roman" w:cs="Times New Roman"/>
          <w:b/>
        </w:rPr>
      </w:pPr>
      <w:r w:rsidRPr="00DB4D00">
        <w:rPr>
          <w:rFonts w:ascii="Times New Roman" w:hAnsi="Times New Roman" w:cs="Times New Roman"/>
          <w:noProof/>
          <w:lang w:eastAsia="en-AU"/>
        </w:rPr>
        <w:drawing>
          <wp:inline distT="0" distB="0" distL="0" distR="0" wp14:anchorId="1EE32C6E" wp14:editId="4420F68D">
            <wp:extent cx="6645910" cy="1632585"/>
            <wp:effectExtent l="0" t="0" r="2540" b="571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632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37FA2E" w14:textId="79336A02" w:rsidR="003D5B02" w:rsidRPr="00DB4D00" w:rsidRDefault="002103FD" w:rsidP="00FF2C17">
      <w:pPr>
        <w:pStyle w:val="Heading2"/>
        <w:numPr>
          <w:ilvl w:val="1"/>
          <w:numId w:val="6"/>
        </w:numPr>
        <w:spacing w:line="360" w:lineRule="auto"/>
        <w:rPr>
          <w:rFonts w:ascii="Times New Roman" w:hAnsi="Times New Roman" w:cs="Times New Roman"/>
          <w:b/>
          <w:color w:val="auto"/>
        </w:rPr>
      </w:pPr>
      <w:bookmarkStart w:id="8" w:name="_Toc52229676"/>
      <w:r w:rsidRPr="00DB4D00">
        <w:rPr>
          <w:rFonts w:ascii="Times New Roman" w:hAnsi="Times New Roman" w:cs="Times New Roman"/>
          <w:b/>
          <w:color w:val="auto"/>
        </w:rPr>
        <w:t xml:space="preserve">Download and Install </w:t>
      </w:r>
      <w:proofErr w:type="spellStart"/>
      <w:r w:rsidRPr="00DB4D00">
        <w:rPr>
          <w:rFonts w:ascii="Times New Roman" w:hAnsi="Times New Roman" w:cs="Times New Roman"/>
          <w:b/>
          <w:color w:val="auto"/>
        </w:rPr>
        <w:t>Netbeans</w:t>
      </w:r>
      <w:proofErr w:type="spellEnd"/>
      <w:r w:rsidRPr="00DB4D00">
        <w:rPr>
          <w:rFonts w:ascii="Times New Roman" w:hAnsi="Times New Roman" w:cs="Times New Roman"/>
          <w:b/>
          <w:color w:val="auto"/>
        </w:rPr>
        <w:t xml:space="preserve"> IDE 8.2 RC.</w:t>
      </w:r>
      <w:bookmarkEnd w:id="8"/>
    </w:p>
    <w:p w14:paraId="4476BCCC" w14:textId="704302DE" w:rsidR="002103FD" w:rsidRPr="00DB4D00" w:rsidRDefault="00BA75DA" w:rsidP="00FF2C17">
      <w:pPr>
        <w:spacing w:line="360" w:lineRule="auto"/>
        <w:ind w:left="360"/>
        <w:rPr>
          <w:rFonts w:ascii="Times New Roman" w:hAnsi="Times New Roman" w:cs="Times New Roman"/>
        </w:rPr>
      </w:pPr>
      <w:r w:rsidRPr="00DB4D00">
        <w:rPr>
          <w:rFonts w:ascii="Times New Roman" w:hAnsi="Times New Roman" w:cs="Times New Roman"/>
        </w:rPr>
        <w:t xml:space="preserve">Download </w:t>
      </w:r>
      <w:proofErr w:type="spellStart"/>
      <w:r w:rsidRPr="00DB4D00">
        <w:rPr>
          <w:rFonts w:ascii="Times New Roman" w:hAnsi="Times New Roman" w:cs="Times New Roman"/>
          <w:b/>
        </w:rPr>
        <w:t>Netbeans</w:t>
      </w:r>
      <w:proofErr w:type="spellEnd"/>
      <w:r w:rsidRPr="00DB4D00">
        <w:rPr>
          <w:rFonts w:ascii="Times New Roman" w:hAnsi="Times New Roman" w:cs="Times New Roman"/>
          <w:b/>
        </w:rPr>
        <w:t xml:space="preserve"> IDE 8.2 RC </w:t>
      </w:r>
      <w:r w:rsidRPr="00DB4D00">
        <w:rPr>
          <w:rFonts w:ascii="Times New Roman" w:hAnsi="Times New Roman" w:cs="Times New Roman"/>
        </w:rPr>
        <w:t xml:space="preserve">by access this link: </w:t>
      </w:r>
      <w:hyperlink r:id="rId20" w:history="1">
        <w:r w:rsidR="00E2013A" w:rsidRPr="00DB4D00">
          <w:rPr>
            <w:rStyle w:val="Hyperlink"/>
            <w:rFonts w:ascii="Times New Roman" w:hAnsi="Times New Roman" w:cs="Times New Roman"/>
          </w:rPr>
          <w:t>https://netbeans.org/downloads/8.2/rc/</w:t>
        </w:r>
      </w:hyperlink>
    </w:p>
    <w:p w14:paraId="55D1EF6A" w14:textId="60712392" w:rsidR="00E70454" w:rsidRPr="00DB4D00" w:rsidRDefault="00E70454" w:rsidP="00FF2C17">
      <w:pPr>
        <w:spacing w:line="360" w:lineRule="auto"/>
        <w:ind w:left="360"/>
        <w:rPr>
          <w:rFonts w:ascii="Times New Roman" w:hAnsi="Times New Roman" w:cs="Times New Roman"/>
        </w:rPr>
      </w:pPr>
      <w:r w:rsidRPr="00DB4D00">
        <w:rPr>
          <w:rFonts w:ascii="Times New Roman" w:hAnsi="Times New Roman" w:cs="Times New Roman"/>
        </w:rPr>
        <w:t>Download the version as shown below:</w:t>
      </w:r>
    </w:p>
    <w:p w14:paraId="6F6E8FB2" w14:textId="31A2C15F" w:rsidR="00E70454" w:rsidRPr="00DB4D00" w:rsidRDefault="00E70454" w:rsidP="00FF2C17">
      <w:pPr>
        <w:spacing w:line="360" w:lineRule="auto"/>
        <w:ind w:left="360"/>
        <w:rPr>
          <w:rFonts w:ascii="Times New Roman" w:hAnsi="Times New Roman" w:cs="Times New Roman"/>
        </w:rPr>
      </w:pPr>
      <w:r w:rsidRPr="00DB4D00">
        <w:rPr>
          <w:rFonts w:ascii="Times New Roman" w:hAnsi="Times New Roman" w:cs="Times New Roman"/>
          <w:noProof/>
          <w:lang w:eastAsia="en-AU"/>
        </w:rPr>
        <w:lastRenderedPageBreak/>
        <w:drawing>
          <wp:inline distT="0" distB="0" distL="0" distR="0" wp14:anchorId="4BE12CE8" wp14:editId="6A7B0F93">
            <wp:extent cx="6645910" cy="3211195"/>
            <wp:effectExtent l="19050" t="19050" r="21590" b="273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21119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61102BF" w14:textId="66EF4FEA" w:rsidR="00E70454" w:rsidRPr="00DB4D00" w:rsidRDefault="00E70454" w:rsidP="00FF2C17">
      <w:pPr>
        <w:spacing w:line="360" w:lineRule="auto"/>
        <w:ind w:left="360"/>
        <w:rPr>
          <w:rFonts w:ascii="Times New Roman" w:hAnsi="Times New Roman" w:cs="Times New Roman"/>
        </w:rPr>
      </w:pPr>
      <w:r w:rsidRPr="00DB4D00">
        <w:rPr>
          <w:rFonts w:ascii="Times New Roman" w:hAnsi="Times New Roman" w:cs="Times New Roman"/>
        </w:rPr>
        <w:t>Follow instruction of installation</w:t>
      </w:r>
      <w:r w:rsidR="000235C8" w:rsidRPr="00DB4D00">
        <w:rPr>
          <w:rFonts w:ascii="Times New Roman" w:hAnsi="Times New Roman" w:cs="Times New Roman"/>
        </w:rPr>
        <w:t xml:space="preserve"> then fire up </w:t>
      </w:r>
      <w:proofErr w:type="spellStart"/>
      <w:r w:rsidR="000235C8" w:rsidRPr="00DB4D00">
        <w:rPr>
          <w:rFonts w:ascii="Times New Roman" w:hAnsi="Times New Roman" w:cs="Times New Roman"/>
          <w:b/>
        </w:rPr>
        <w:t>Netbeans</w:t>
      </w:r>
      <w:proofErr w:type="spellEnd"/>
      <w:r w:rsidR="000235C8" w:rsidRPr="00DB4D00">
        <w:rPr>
          <w:rFonts w:ascii="Times New Roman" w:hAnsi="Times New Roman" w:cs="Times New Roman"/>
          <w:b/>
        </w:rPr>
        <w:t xml:space="preserve"> IDE 8.2 RC</w:t>
      </w:r>
      <w:r w:rsidR="000235C8" w:rsidRPr="00DB4D00">
        <w:rPr>
          <w:rFonts w:ascii="Times New Roman" w:hAnsi="Times New Roman" w:cs="Times New Roman"/>
        </w:rPr>
        <w:t xml:space="preserve"> with successful screen shot below:</w:t>
      </w:r>
    </w:p>
    <w:p w14:paraId="05D9B574" w14:textId="58FF4778" w:rsidR="000235C8" w:rsidRPr="00DB4D00" w:rsidRDefault="000235C8" w:rsidP="00FF2C17">
      <w:pPr>
        <w:spacing w:line="360" w:lineRule="auto"/>
        <w:ind w:left="360"/>
        <w:rPr>
          <w:rFonts w:ascii="Times New Roman" w:hAnsi="Times New Roman" w:cs="Times New Roman"/>
        </w:rPr>
      </w:pPr>
      <w:r w:rsidRPr="00DB4D00">
        <w:rPr>
          <w:rFonts w:ascii="Times New Roman" w:hAnsi="Times New Roman" w:cs="Times New Roman"/>
          <w:noProof/>
          <w:lang w:eastAsia="en-AU"/>
        </w:rPr>
        <w:drawing>
          <wp:inline distT="0" distB="0" distL="0" distR="0" wp14:anchorId="74360E58" wp14:editId="5F37677A">
            <wp:extent cx="6645910" cy="2931160"/>
            <wp:effectExtent l="0" t="0" r="254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931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65B9D5" w14:textId="77777777" w:rsidR="00455655" w:rsidRPr="00DB4D00" w:rsidRDefault="00455655" w:rsidP="00FF2C17">
      <w:pPr>
        <w:spacing w:line="360" w:lineRule="auto"/>
        <w:ind w:left="360"/>
        <w:rPr>
          <w:rFonts w:ascii="Times New Roman" w:hAnsi="Times New Roman" w:cs="Times New Roman"/>
        </w:rPr>
      </w:pPr>
    </w:p>
    <w:p w14:paraId="1B539EC1" w14:textId="67AED0BA" w:rsidR="00E70454" w:rsidRPr="00DB4D00" w:rsidRDefault="00DD1433" w:rsidP="00FF2C17">
      <w:pPr>
        <w:pStyle w:val="Heading2"/>
        <w:numPr>
          <w:ilvl w:val="1"/>
          <w:numId w:val="16"/>
        </w:numPr>
        <w:spacing w:line="360" w:lineRule="auto"/>
        <w:rPr>
          <w:rFonts w:ascii="Times New Roman" w:hAnsi="Times New Roman" w:cs="Times New Roman"/>
          <w:b/>
          <w:color w:val="auto"/>
        </w:rPr>
      </w:pPr>
      <w:bookmarkStart w:id="9" w:name="_Toc52229677"/>
      <w:r w:rsidRPr="00DB4D00">
        <w:rPr>
          <w:rFonts w:ascii="Times New Roman" w:hAnsi="Times New Roman" w:cs="Times New Roman"/>
          <w:b/>
          <w:color w:val="auto"/>
        </w:rPr>
        <w:t>Install Apache Derby.</w:t>
      </w:r>
      <w:bookmarkEnd w:id="9"/>
    </w:p>
    <w:p w14:paraId="388A67E8" w14:textId="09983C35" w:rsidR="007941B7" w:rsidRPr="00DB4D00" w:rsidRDefault="009E334C" w:rsidP="00FF2C17">
      <w:pPr>
        <w:spacing w:line="360" w:lineRule="auto"/>
        <w:ind w:left="283"/>
        <w:rPr>
          <w:rFonts w:ascii="Times New Roman" w:hAnsi="Times New Roman" w:cs="Times New Roman"/>
        </w:rPr>
      </w:pPr>
      <w:r w:rsidRPr="00DB4D00">
        <w:rPr>
          <w:rFonts w:ascii="Times New Roman" w:hAnsi="Times New Roman" w:cs="Times New Roman"/>
        </w:rPr>
        <w:t xml:space="preserve">Download Apache Derby by access this link: </w:t>
      </w:r>
      <w:hyperlink r:id="rId23" w:history="1">
        <w:r w:rsidRPr="00DB4D00">
          <w:rPr>
            <w:rStyle w:val="Hyperlink"/>
            <w:rFonts w:ascii="Times New Roman" w:hAnsi="Times New Roman" w:cs="Times New Roman"/>
          </w:rPr>
          <w:t>https://db.apache.org/derby/derby_downloads.html</w:t>
        </w:r>
      </w:hyperlink>
      <w:r w:rsidRPr="00DB4D00">
        <w:rPr>
          <w:rFonts w:ascii="Times New Roman" w:hAnsi="Times New Roman" w:cs="Times New Roman"/>
        </w:rPr>
        <w:t xml:space="preserve"> (download version 10.14.2.0 ) and unzip the file in a folder as shown below:</w:t>
      </w:r>
    </w:p>
    <w:p w14:paraId="304A7779" w14:textId="37861BBB" w:rsidR="009E334C" w:rsidRPr="00DB4D00" w:rsidRDefault="009E334C" w:rsidP="00FF2C17">
      <w:pPr>
        <w:spacing w:line="360" w:lineRule="auto"/>
        <w:ind w:left="283"/>
        <w:rPr>
          <w:rFonts w:ascii="Times New Roman" w:hAnsi="Times New Roman" w:cs="Times New Roman"/>
        </w:rPr>
      </w:pPr>
      <w:r w:rsidRPr="00DB4D00">
        <w:rPr>
          <w:rFonts w:ascii="Times New Roman" w:hAnsi="Times New Roman" w:cs="Times New Roman"/>
          <w:noProof/>
          <w:lang w:eastAsia="en-AU"/>
        </w:rPr>
        <w:drawing>
          <wp:inline distT="0" distB="0" distL="0" distR="0" wp14:anchorId="17F54AD9" wp14:editId="384532F6">
            <wp:extent cx="5743575" cy="981075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43575" cy="981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E29D17" w14:textId="1905BEB3" w:rsidR="008A7396" w:rsidRPr="00DB4D00" w:rsidRDefault="008A7396" w:rsidP="00FF2C17">
      <w:pPr>
        <w:spacing w:line="360" w:lineRule="auto"/>
        <w:ind w:left="283"/>
        <w:rPr>
          <w:rFonts w:ascii="Times New Roman" w:hAnsi="Times New Roman" w:cs="Times New Roman"/>
        </w:rPr>
      </w:pPr>
      <w:r w:rsidRPr="00DB4D00">
        <w:rPr>
          <w:rFonts w:ascii="Times New Roman" w:hAnsi="Times New Roman" w:cs="Times New Roman"/>
        </w:rPr>
        <w:t>Follow</w:t>
      </w:r>
      <w:r w:rsidR="00872771" w:rsidRPr="00DB4D00">
        <w:rPr>
          <w:rFonts w:ascii="Times New Roman" w:hAnsi="Times New Roman" w:cs="Times New Roman"/>
        </w:rPr>
        <w:t xml:space="preserve"> installation</w:t>
      </w:r>
      <w:r w:rsidRPr="00DB4D00">
        <w:rPr>
          <w:rFonts w:ascii="Times New Roman" w:hAnsi="Times New Roman" w:cs="Times New Roman"/>
        </w:rPr>
        <w:t xml:space="preserve"> instruction of this link: </w:t>
      </w:r>
      <w:hyperlink r:id="rId25" w:history="1">
        <w:r w:rsidRPr="00DB4D00">
          <w:rPr>
            <w:rStyle w:val="Hyperlink"/>
            <w:rFonts w:ascii="Times New Roman" w:hAnsi="Times New Roman" w:cs="Times New Roman"/>
          </w:rPr>
          <w:t>https://db.apache.org/derby/papers/DerbyTut/install_software.html</w:t>
        </w:r>
      </w:hyperlink>
    </w:p>
    <w:p w14:paraId="1AB64A1E" w14:textId="6E5E9CDE" w:rsidR="009B2C56" w:rsidRPr="00DB4D00" w:rsidRDefault="009B2C56" w:rsidP="00FF2C17">
      <w:pPr>
        <w:spacing w:line="360" w:lineRule="auto"/>
        <w:ind w:left="283"/>
        <w:rPr>
          <w:rFonts w:ascii="Times New Roman" w:hAnsi="Times New Roman" w:cs="Times New Roman"/>
        </w:rPr>
      </w:pPr>
      <w:r w:rsidRPr="00DB4D00">
        <w:rPr>
          <w:rFonts w:ascii="Times New Roman" w:hAnsi="Times New Roman" w:cs="Times New Roman"/>
        </w:rPr>
        <w:lastRenderedPageBreak/>
        <w:t xml:space="preserve">If anything setup correct, open command prompt and type </w:t>
      </w:r>
      <w:proofErr w:type="spellStart"/>
      <w:r w:rsidRPr="00DB4D00">
        <w:rPr>
          <w:rFonts w:ascii="Times New Roman" w:hAnsi="Times New Roman" w:cs="Times New Roman"/>
          <w:b/>
        </w:rPr>
        <w:t>startnetworkserver</w:t>
      </w:r>
      <w:proofErr w:type="spellEnd"/>
      <w:r w:rsidRPr="00DB4D00">
        <w:rPr>
          <w:rFonts w:ascii="Times New Roman" w:hAnsi="Times New Roman" w:cs="Times New Roman"/>
          <w:b/>
        </w:rPr>
        <w:t xml:space="preserve"> </w:t>
      </w:r>
      <w:r w:rsidRPr="00DB4D00">
        <w:rPr>
          <w:rFonts w:ascii="Times New Roman" w:hAnsi="Times New Roman" w:cs="Times New Roman"/>
        </w:rPr>
        <w:t>the result will be shown below:</w:t>
      </w:r>
    </w:p>
    <w:p w14:paraId="3EB4D56D" w14:textId="5EDC31D3" w:rsidR="009B2C56" w:rsidRPr="00DB4D00" w:rsidRDefault="009B2C56" w:rsidP="00FF2C17">
      <w:pPr>
        <w:spacing w:line="360" w:lineRule="auto"/>
        <w:ind w:left="283"/>
        <w:rPr>
          <w:rFonts w:ascii="Times New Roman" w:hAnsi="Times New Roman" w:cs="Times New Roman"/>
        </w:rPr>
      </w:pPr>
      <w:r w:rsidRPr="00DB4D00">
        <w:rPr>
          <w:rFonts w:ascii="Times New Roman" w:hAnsi="Times New Roman" w:cs="Times New Roman"/>
          <w:noProof/>
          <w:lang w:eastAsia="en-AU"/>
        </w:rPr>
        <w:drawing>
          <wp:inline distT="0" distB="0" distL="0" distR="0" wp14:anchorId="40704EA2" wp14:editId="4F595F95">
            <wp:extent cx="6645910" cy="1423035"/>
            <wp:effectExtent l="0" t="0" r="2540" b="571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423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7CC4D6" w14:textId="77987FDD" w:rsidR="009E334C" w:rsidRPr="00DB4D00" w:rsidRDefault="009E334C" w:rsidP="00FF2C17">
      <w:pPr>
        <w:spacing w:line="360" w:lineRule="auto"/>
        <w:ind w:left="283"/>
        <w:rPr>
          <w:rFonts w:ascii="Times New Roman" w:hAnsi="Times New Roman" w:cs="Times New Roman"/>
        </w:rPr>
      </w:pPr>
    </w:p>
    <w:p w14:paraId="1933A395" w14:textId="6C404600" w:rsidR="00DD1433" w:rsidRPr="00DB4D00" w:rsidRDefault="00443382" w:rsidP="00FF2C17">
      <w:pPr>
        <w:pStyle w:val="Heading2"/>
        <w:numPr>
          <w:ilvl w:val="1"/>
          <w:numId w:val="16"/>
        </w:numPr>
        <w:spacing w:line="360" w:lineRule="auto"/>
        <w:rPr>
          <w:rFonts w:ascii="Times New Roman" w:hAnsi="Times New Roman" w:cs="Times New Roman"/>
          <w:b/>
          <w:color w:val="auto"/>
        </w:rPr>
      </w:pPr>
      <w:bookmarkStart w:id="10" w:name="_Toc52229678"/>
      <w:r w:rsidRPr="00DB4D00">
        <w:rPr>
          <w:rFonts w:ascii="Times New Roman" w:hAnsi="Times New Roman" w:cs="Times New Roman"/>
          <w:b/>
          <w:color w:val="auto"/>
        </w:rPr>
        <w:t>Install Glassfish Server</w:t>
      </w:r>
      <w:r w:rsidR="00554DFC" w:rsidRPr="00DB4D00">
        <w:rPr>
          <w:rFonts w:ascii="Times New Roman" w:hAnsi="Times New Roman" w:cs="Times New Roman"/>
          <w:b/>
          <w:color w:val="auto"/>
        </w:rPr>
        <w:t>.</w:t>
      </w:r>
      <w:bookmarkEnd w:id="10"/>
    </w:p>
    <w:p w14:paraId="78CA6C40" w14:textId="39AB7178" w:rsidR="00183019" w:rsidRPr="00DB4D00" w:rsidRDefault="009B2C56" w:rsidP="00FF2C17">
      <w:pPr>
        <w:spacing w:line="360" w:lineRule="auto"/>
        <w:ind w:left="283"/>
        <w:rPr>
          <w:rFonts w:ascii="Times New Roman" w:hAnsi="Times New Roman" w:cs="Times New Roman"/>
        </w:rPr>
      </w:pPr>
      <w:r w:rsidRPr="00DB4D00">
        <w:rPr>
          <w:rFonts w:ascii="Times New Roman" w:hAnsi="Times New Roman" w:cs="Times New Roman"/>
        </w:rPr>
        <w:t xml:space="preserve">Download </w:t>
      </w:r>
      <w:r w:rsidR="008500B8" w:rsidRPr="00DB4D00">
        <w:rPr>
          <w:rFonts w:ascii="Times New Roman" w:hAnsi="Times New Roman" w:cs="Times New Roman"/>
        </w:rPr>
        <w:t>Glassfish</w:t>
      </w:r>
      <w:r w:rsidRPr="00DB4D00">
        <w:rPr>
          <w:rFonts w:ascii="Times New Roman" w:hAnsi="Times New Roman" w:cs="Times New Roman"/>
        </w:rPr>
        <w:t xml:space="preserve"> sever by access this link: </w:t>
      </w:r>
      <w:hyperlink r:id="rId27" w:history="1">
        <w:r w:rsidRPr="00DB4D00">
          <w:rPr>
            <w:rStyle w:val="Hyperlink"/>
            <w:rFonts w:ascii="Times New Roman" w:hAnsi="Times New Roman" w:cs="Times New Roman"/>
          </w:rPr>
          <w:t>https://javaee.github.io/glassfish/download</w:t>
        </w:r>
      </w:hyperlink>
      <w:r w:rsidR="00B0485B" w:rsidRPr="00DB4D00">
        <w:rPr>
          <w:rFonts w:ascii="Times New Roman" w:hAnsi="Times New Roman" w:cs="Times New Roman"/>
        </w:rPr>
        <w:t xml:space="preserve"> (recommend to download version 4.1.2 full platform )</w:t>
      </w:r>
      <w:r w:rsidR="008500B8" w:rsidRPr="00DB4D00">
        <w:rPr>
          <w:rFonts w:ascii="Times New Roman" w:hAnsi="Times New Roman" w:cs="Times New Roman"/>
        </w:rPr>
        <w:t xml:space="preserve"> unzip the file as shown below:</w:t>
      </w:r>
    </w:p>
    <w:p w14:paraId="012CC849" w14:textId="5E91A6B7" w:rsidR="008500B8" w:rsidRPr="00DB4D00" w:rsidRDefault="00872771" w:rsidP="00FF2C17">
      <w:pPr>
        <w:spacing w:line="360" w:lineRule="auto"/>
        <w:ind w:left="283"/>
        <w:rPr>
          <w:rFonts w:ascii="Times New Roman" w:hAnsi="Times New Roman" w:cs="Times New Roman"/>
        </w:rPr>
      </w:pPr>
      <w:r w:rsidRPr="00DB4D00">
        <w:rPr>
          <w:rFonts w:ascii="Times New Roman" w:hAnsi="Times New Roman" w:cs="Times New Roman"/>
          <w:noProof/>
          <w:lang w:eastAsia="en-AU"/>
        </w:rPr>
        <w:drawing>
          <wp:inline distT="0" distB="0" distL="0" distR="0" wp14:anchorId="14B5AC73" wp14:editId="50CE4876">
            <wp:extent cx="6645910" cy="728345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728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F453D1" w14:textId="73517965" w:rsidR="00872771" w:rsidRPr="00DB4D00" w:rsidRDefault="00872771" w:rsidP="00FF2C17">
      <w:pPr>
        <w:spacing w:line="360" w:lineRule="auto"/>
        <w:ind w:left="283"/>
        <w:rPr>
          <w:rFonts w:ascii="Times New Roman" w:hAnsi="Times New Roman" w:cs="Times New Roman"/>
        </w:rPr>
      </w:pPr>
      <w:r w:rsidRPr="00DB4D00">
        <w:rPr>
          <w:rFonts w:ascii="Times New Roman" w:hAnsi="Times New Roman" w:cs="Times New Roman"/>
        </w:rPr>
        <w:t>Click on window icon bottom left, type “this pc” and right click on this pc then select properties as shown below:</w:t>
      </w:r>
    </w:p>
    <w:p w14:paraId="6CF5BE5C" w14:textId="2E4FAF72" w:rsidR="00872771" w:rsidRPr="00DB4D00" w:rsidRDefault="00872771" w:rsidP="00FF2C17">
      <w:pPr>
        <w:spacing w:line="360" w:lineRule="auto"/>
        <w:ind w:left="283"/>
        <w:rPr>
          <w:rFonts w:ascii="Times New Roman" w:hAnsi="Times New Roman" w:cs="Times New Roman"/>
        </w:rPr>
      </w:pPr>
      <w:r w:rsidRPr="00DB4D00">
        <w:rPr>
          <w:rFonts w:ascii="Times New Roman" w:hAnsi="Times New Roman" w:cs="Times New Roman"/>
          <w:noProof/>
          <w:lang w:eastAsia="en-AU"/>
        </w:rPr>
        <w:drawing>
          <wp:inline distT="0" distB="0" distL="0" distR="0" wp14:anchorId="60F74B19" wp14:editId="0E79CA06">
            <wp:extent cx="3542030" cy="4610100"/>
            <wp:effectExtent l="0" t="0" r="127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030" cy="461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0A6DCC" w14:textId="305DDB2C" w:rsidR="00D718B9" w:rsidRPr="00DB4D00" w:rsidRDefault="00D718B9" w:rsidP="00FF2C17">
      <w:pPr>
        <w:spacing w:line="360" w:lineRule="auto"/>
        <w:ind w:left="283"/>
        <w:rPr>
          <w:rFonts w:ascii="Times New Roman" w:hAnsi="Times New Roman" w:cs="Times New Roman"/>
        </w:rPr>
      </w:pPr>
      <w:r w:rsidRPr="00DB4D00">
        <w:rPr>
          <w:rFonts w:ascii="Times New Roman" w:hAnsi="Times New Roman" w:cs="Times New Roman"/>
        </w:rPr>
        <w:t>Keep going with the picture below:</w:t>
      </w:r>
    </w:p>
    <w:p w14:paraId="1BADF463" w14:textId="26033B9A" w:rsidR="00D718B9" w:rsidRPr="00DB4D00" w:rsidRDefault="00D718B9" w:rsidP="00FF2C17">
      <w:pPr>
        <w:spacing w:line="360" w:lineRule="auto"/>
        <w:ind w:left="283"/>
        <w:rPr>
          <w:rFonts w:ascii="Times New Roman" w:hAnsi="Times New Roman" w:cs="Times New Roman"/>
        </w:rPr>
      </w:pPr>
      <w:r w:rsidRPr="00DB4D00">
        <w:rPr>
          <w:rFonts w:ascii="Times New Roman" w:hAnsi="Times New Roman" w:cs="Times New Roman"/>
          <w:noProof/>
          <w:lang w:eastAsia="en-AU"/>
        </w:rPr>
        <w:lastRenderedPageBreak/>
        <w:drawing>
          <wp:inline distT="0" distB="0" distL="0" distR="0" wp14:anchorId="7F406A28" wp14:editId="07CEE468">
            <wp:extent cx="6675120" cy="54864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7512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125810" w14:textId="2F647357" w:rsidR="00D718B9" w:rsidRPr="00DB4D00" w:rsidRDefault="00D718B9" w:rsidP="00FF2C17">
      <w:pPr>
        <w:spacing w:line="360" w:lineRule="auto"/>
        <w:ind w:left="283"/>
        <w:rPr>
          <w:rFonts w:ascii="Times New Roman" w:hAnsi="Times New Roman" w:cs="Times New Roman"/>
        </w:rPr>
      </w:pPr>
      <w:r w:rsidRPr="00DB4D00">
        <w:rPr>
          <w:rFonts w:ascii="Times New Roman" w:hAnsi="Times New Roman" w:cs="Times New Roman"/>
        </w:rPr>
        <w:t>Then add two line with your path to Glassfish4 folder:</w:t>
      </w:r>
    </w:p>
    <w:p w14:paraId="3BA99FE1" w14:textId="383A4DA1" w:rsidR="00D718B9" w:rsidRPr="00DB4D00" w:rsidRDefault="00D718B9" w:rsidP="00FF2C17">
      <w:pPr>
        <w:pStyle w:val="ListParagraph"/>
        <w:numPr>
          <w:ilvl w:val="0"/>
          <w:numId w:val="17"/>
        </w:numPr>
        <w:spacing w:line="360" w:lineRule="auto"/>
        <w:rPr>
          <w:rFonts w:ascii="Times New Roman" w:hAnsi="Times New Roman" w:cs="Times New Roman"/>
        </w:rPr>
      </w:pPr>
      <w:r w:rsidRPr="00DB4D00">
        <w:rPr>
          <w:rFonts w:ascii="Times New Roman" w:hAnsi="Times New Roman" w:cs="Times New Roman"/>
        </w:rPr>
        <w:t>&lt;your path&gt;/glassfish4\bin</w:t>
      </w:r>
    </w:p>
    <w:p w14:paraId="3C40951A" w14:textId="7BC6073E" w:rsidR="00D718B9" w:rsidRPr="00DB4D00" w:rsidRDefault="00D718B9" w:rsidP="00FF2C17">
      <w:pPr>
        <w:pStyle w:val="ListParagraph"/>
        <w:numPr>
          <w:ilvl w:val="0"/>
          <w:numId w:val="17"/>
        </w:numPr>
        <w:spacing w:line="360" w:lineRule="auto"/>
        <w:rPr>
          <w:rFonts w:ascii="Times New Roman" w:hAnsi="Times New Roman" w:cs="Times New Roman"/>
        </w:rPr>
      </w:pPr>
      <w:r w:rsidRPr="00DB4D00">
        <w:rPr>
          <w:rFonts w:ascii="Times New Roman" w:hAnsi="Times New Roman" w:cs="Times New Roman"/>
        </w:rPr>
        <w:t>&lt;your path&gt;/glassfish4\glassfish\bin</w:t>
      </w:r>
    </w:p>
    <w:p w14:paraId="7710D0B4" w14:textId="18418E7F" w:rsidR="00D718B9" w:rsidRPr="00DB4D00" w:rsidRDefault="00A52E10" w:rsidP="00FF2C17">
      <w:pPr>
        <w:spacing w:line="360" w:lineRule="auto"/>
        <w:ind w:left="283"/>
        <w:rPr>
          <w:rFonts w:ascii="Times New Roman" w:hAnsi="Times New Roman" w:cs="Times New Roman"/>
        </w:rPr>
      </w:pPr>
      <w:r w:rsidRPr="00DB4D00">
        <w:rPr>
          <w:rFonts w:ascii="Times New Roman" w:hAnsi="Times New Roman" w:cs="Times New Roman"/>
        </w:rPr>
        <w:t xml:space="preserve">Check server is running correctly by typing: </w:t>
      </w:r>
      <w:proofErr w:type="spellStart"/>
      <w:r w:rsidRPr="00DB4D00">
        <w:rPr>
          <w:rFonts w:ascii="Times New Roman" w:hAnsi="Times New Roman" w:cs="Times New Roman"/>
          <w:b/>
        </w:rPr>
        <w:t>asadmin</w:t>
      </w:r>
      <w:proofErr w:type="spellEnd"/>
      <w:r w:rsidRPr="00DB4D00">
        <w:rPr>
          <w:rFonts w:ascii="Times New Roman" w:hAnsi="Times New Roman" w:cs="Times New Roman"/>
          <w:b/>
        </w:rPr>
        <w:t xml:space="preserve"> </w:t>
      </w:r>
      <w:proofErr w:type="spellStart"/>
      <w:r w:rsidRPr="00DB4D00">
        <w:rPr>
          <w:rFonts w:ascii="Times New Roman" w:hAnsi="Times New Roman" w:cs="Times New Roman"/>
          <w:b/>
        </w:rPr>
        <w:t>startdomain</w:t>
      </w:r>
      <w:proofErr w:type="spellEnd"/>
      <w:r w:rsidRPr="00DB4D00">
        <w:rPr>
          <w:rFonts w:ascii="Times New Roman" w:hAnsi="Times New Roman" w:cs="Times New Roman"/>
        </w:rPr>
        <w:t xml:space="preserve"> in command prompt</w:t>
      </w:r>
      <w:r w:rsidR="008068D2" w:rsidRPr="00DB4D00">
        <w:rPr>
          <w:rFonts w:ascii="Times New Roman" w:hAnsi="Times New Roman" w:cs="Times New Roman"/>
        </w:rPr>
        <w:t xml:space="preserve"> and access </w:t>
      </w:r>
      <w:hyperlink r:id="rId31" w:history="1">
        <w:r w:rsidR="008068D2" w:rsidRPr="00DB4D00">
          <w:rPr>
            <w:rStyle w:val="Hyperlink"/>
            <w:rFonts w:ascii="Times New Roman" w:hAnsi="Times New Roman" w:cs="Times New Roman"/>
          </w:rPr>
          <w:t>http://localhost:4848/</w:t>
        </w:r>
      </w:hyperlink>
    </w:p>
    <w:p w14:paraId="1A7875AA" w14:textId="7AF890EA" w:rsidR="00872771" w:rsidRPr="00DB4D00" w:rsidRDefault="00A52E10" w:rsidP="00FF2C17">
      <w:pPr>
        <w:spacing w:line="360" w:lineRule="auto"/>
        <w:ind w:left="283"/>
        <w:rPr>
          <w:rFonts w:ascii="Times New Roman" w:hAnsi="Times New Roman" w:cs="Times New Roman"/>
        </w:rPr>
      </w:pPr>
      <w:r w:rsidRPr="00DB4D00">
        <w:rPr>
          <w:rFonts w:ascii="Times New Roman" w:hAnsi="Times New Roman" w:cs="Times New Roman"/>
        </w:rPr>
        <w:t>The result as shown below:</w:t>
      </w:r>
    </w:p>
    <w:p w14:paraId="2CDC554C" w14:textId="71F5210D" w:rsidR="00A52E10" w:rsidRPr="00DB4D00" w:rsidRDefault="008068D2" w:rsidP="00FF2C17">
      <w:pPr>
        <w:spacing w:line="360" w:lineRule="auto"/>
        <w:ind w:left="283"/>
        <w:rPr>
          <w:rFonts w:ascii="Times New Roman" w:hAnsi="Times New Roman" w:cs="Times New Roman"/>
        </w:rPr>
      </w:pPr>
      <w:r w:rsidRPr="00DB4D00">
        <w:rPr>
          <w:rFonts w:ascii="Times New Roman" w:hAnsi="Times New Roman" w:cs="Times New Roman"/>
          <w:noProof/>
          <w:lang w:eastAsia="en-AU"/>
        </w:rPr>
        <w:lastRenderedPageBreak/>
        <w:drawing>
          <wp:inline distT="0" distB="0" distL="0" distR="0" wp14:anchorId="6401ECED" wp14:editId="33BC33A1">
            <wp:extent cx="6645910" cy="3387725"/>
            <wp:effectExtent l="0" t="0" r="2540" b="317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38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4BF3FE" w14:textId="08A7D601" w:rsidR="00443382" w:rsidRPr="00DB4D00" w:rsidRDefault="00443382" w:rsidP="00FF2C17">
      <w:pPr>
        <w:pStyle w:val="Heading2"/>
        <w:numPr>
          <w:ilvl w:val="1"/>
          <w:numId w:val="16"/>
        </w:numPr>
        <w:spacing w:line="360" w:lineRule="auto"/>
        <w:rPr>
          <w:rFonts w:ascii="Times New Roman" w:hAnsi="Times New Roman" w:cs="Times New Roman"/>
          <w:b/>
          <w:color w:val="auto"/>
        </w:rPr>
      </w:pPr>
      <w:bookmarkStart w:id="11" w:name="_Toc52229679"/>
      <w:r w:rsidRPr="00DB4D00">
        <w:rPr>
          <w:rFonts w:ascii="Times New Roman" w:hAnsi="Times New Roman" w:cs="Times New Roman"/>
          <w:b/>
          <w:color w:val="auto"/>
        </w:rPr>
        <w:t>Compiling project.</w:t>
      </w:r>
      <w:bookmarkEnd w:id="11"/>
    </w:p>
    <w:p w14:paraId="29C9967E" w14:textId="7075FDD3" w:rsidR="00183019" w:rsidRPr="00DB4D00" w:rsidRDefault="003C6F9E" w:rsidP="00FF2C17">
      <w:pPr>
        <w:spacing w:line="360" w:lineRule="auto"/>
        <w:ind w:left="283"/>
        <w:rPr>
          <w:rFonts w:ascii="Times New Roman" w:hAnsi="Times New Roman" w:cs="Times New Roman"/>
        </w:rPr>
      </w:pPr>
      <w:r w:rsidRPr="00DB4D00">
        <w:rPr>
          <w:rFonts w:ascii="Times New Roman" w:hAnsi="Times New Roman" w:cs="Times New Roman"/>
        </w:rPr>
        <w:t xml:space="preserve">Unzip file </w:t>
      </w:r>
      <w:r w:rsidRPr="00DB4D00">
        <w:rPr>
          <w:rFonts w:ascii="Times New Roman" w:hAnsi="Times New Roman" w:cs="Times New Roman"/>
          <w:b/>
        </w:rPr>
        <w:t>Real_Estate_e-Business_System.zip</w:t>
      </w:r>
      <w:r w:rsidRPr="00DB4D00">
        <w:rPr>
          <w:rFonts w:ascii="Times New Roman" w:hAnsi="Times New Roman" w:cs="Times New Roman"/>
        </w:rPr>
        <w:t xml:space="preserve"> as show below:</w:t>
      </w:r>
    </w:p>
    <w:p w14:paraId="79978DFF" w14:textId="13721971" w:rsidR="003C6F9E" w:rsidRPr="00DB4D00" w:rsidRDefault="003C6F9E" w:rsidP="00FF2C17">
      <w:pPr>
        <w:spacing w:line="360" w:lineRule="auto"/>
        <w:ind w:left="283"/>
        <w:rPr>
          <w:rFonts w:ascii="Times New Roman" w:hAnsi="Times New Roman" w:cs="Times New Roman"/>
        </w:rPr>
      </w:pPr>
      <w:r w:rsidRPr="00DB4D00">
        <w:rPr>
          <w:rFonts w:ascii="Times New Roman" w:hAnsi="Times New Roman" w:cs="Times New Roman"/>
          <w:noProof/>
          <w:lang w:eastAsia="en-AU"/>
        </w:rPr>
        <w:drawing>
          <wp:inline distT="0" distB="0" distL="0" distR="0" wp14:anchorId="150105A8" wp14:editId="6342C450">
            <wp:extent cx="6038850" cy="154305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038850" cy="1543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582390" w14:textId="5104988E" w:rsidR="00440EA3" w:rsidRPr="00DB4D00" w:rsidRDefault="003C6F9E" w:rsidP="00FF2C17">
      <w:pPr>
        <w:spacing w:line="360" w:lineRule="auto"/>
        <w:ind w:left="283"/>
        <w:rPr>
          <w:rFonts w:ascii="Times New Roman" w:hAnsi="Times New Roman" w:cs="Times New Roman"/>
        </w:rPr>
      </w:pPr>
      <w:r w:rsidRPr="00DB4D00">
        <w:rPr>
          <w:rFonts w:ascii="Times New Roman" w:hAnsi="Times New Roman" w:cs="Times New Roman"/>
        </w:rPr>
        <w:t xml:space="preserve">Open </w:t>
      </w:r>
      <w:proofErr w:type="spellStart"/>
      <w:r w:rsidRPr="00DB4D00">
        <w:rPr>
          <w:rFonts w:ascii="Times New Roman" w:hAnsi="Times New Roman" w:cs="Times New Roman"/>
          <w:b/>
        </w:rPr>
        <w:t>Netbeans</w:t>
      </w:r>
      <w:proofErr w:type="spellEnd"/>
      <w:r w:rsidRPr="00DB4D00">
        <w:rPr>
          <w:rFonts w:ascii="Times New Roman" w:hAnsi="Times New Roman" w:cs="Times New Roman"/>
          <w:b/>
        </w:rPr>
        <w:t xml:space="preserve"> IDE 8.2 RC</w:t>
      </w:r>
      <w:r w:rsidR="00246CF2" w:rsidRPr="00DB4D00">
        <w:rPr>
          <w:rFonts w:ascii="Times New Roman" w:hAnsi="Times New Roman" w:cs="Times New Roman"/>
        </w:rPr>
        <w:t xml:space="preserve"> and flow picture as show below:</w:t>
      </w:r>
    </w:p>
    <w:p w14:paraId="385D4E90" w14:textId="2255BFB7" w:rsidR="00246CF2" w:rsidRPr="00DB4D00" w:rsidRDefault="00246CF2" w:rsidP="00FF2C17">
      <w:pPr>
        <w:spacing w:line="360" w:lineRule="auto"/>
        <w:ind w:left="283"/>
        <w:rPr>
          <w:rFonts w:ascii="Times New Roman" w:hAnsi="Times New Roman" w:cs="Times New Roman"/>
        </w:rPr>
      </w:pPr>
      <w:r w:rsidRPr="00DB4D00">
        <w:rPr>
          <w:rFonts w:ascii="Times New Roman" w:hAnsi="Times New Roman" w:cs="Times New Roman"/>
          <w:noProof/>
          <w:lang w:eastAsia="en-AU"/>
        </w:rPr>
        <w:lastRenderedPageBreak/>
        <w:drawing>
          <wp:inline distT="0" distB="0" distL="0" distR="0" wp14:anchorId="681C1678" wp14:editId="7A70AA75">
            <wp:extent cx="6642100" cy="4108450"/>
            <wp:effectExtent l="0" t="0" r="6350" b="635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2100" cy="410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A88A60" w14:textId="6C195391" w:rsidR="00246CF2" w:rsidRPr="00DB4D00" w:rsidRDefault="00246CF2" w:rsidP="00FF2C17">
      <w:pPr>
        <w:spacing w:line="360" w:lineRule="auto"/>
        <w:ind w:left="283"/>
        <w:rPr>
          <w:rFonts w:ascii="Times New Roman" w:hAnsi="Times New Roman" w:cs="Times New Roman"/>
        </w:rPr>
      </w:pPr>
      <w:r w:rsidRPr="00DB4D00">
        <w:rPr>
          <w:rFonts w:ascii="Times New Roman" w:hAnsi="Times New Roman" w:cs="Times New Roman"/>
        </w:rPr>
        <w:t>Right click on project and click clean and build as shown below:</w:t>
      </w:r>
    </w:p>
    <w:p w14:paraId="22A7DBE3" w14:textId="3B78DB00" w:rsidR="00246CF2" w:rsidRPr="00DB4D00" w:rsidRDefault="00246CF2" w:rsidP="00FF2C17">
      <w:pPr>
        <w:spacing w:line="360" w:lineRule="auto"/>
        <w:ind w:left="283"/>
        <w:rPr>
          <w:rFonts w:ascii="Times New Roman" w:hAnsi="Times New Roman" w:cs="Times New Roman"/>
        </w:rPr>
      </w:pPr>
      <w:r w:rsidRPr="00DB4D00">
        <w:rPr>
          <w:rFonts w:ascii="Times New Roman" w:hAnsi="Times New Roman" w:cs="Times New Roman"/>
          <w:noProof/>
          <w:lang w:eastAsia="en-AU"/>
        </w:rPr>
        <w:drawing>
          <wp:inline distT="0" distB="0" distL="0" distR="0" wp14:anchorId="7A3EBADB" wp14:editId="79ABA605">
            <wp:extent cx="4206240" cy="2377440"/>
            <wp:effectExtent l="0" t="0" r="3810" b="381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6240" cy="2377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765596" w14:textId="0BB04085" w:rsidR="00246CF2" w:rsidRPr="00DB4D00" w:rsidRDefault="00246CF2" w:rsidP="00FF2C17">
      <w:pPr>
        <w:spacing w:line="360" w:lineRule="auto"/>
        <w:ind w:left="283"/>
        <w:rPr>
          <w:rFonts w:ascii="Times New Roman" w:hAnsi="Times New Roman" w:cs="Times New Roman"/>
        </w:rPr>
      </w:pPr>
      <w:r w:rsidRPr="00DB4D00">
        <w:rPr>
          <w:rFonts w:ascii="Times New Roman" w:hAnsi="Times New Roman" w:cs="Times New Roman"/>
        </w:rPr>
        <w:t>Result:</w:t>
      </w:r>
    </w:p>
    <w:p w14:paraId="03A7E52B" w14:textId="44AB495D" w:rsidR="00246CF2" w:rsidRPr="00DB4D00" w:rsidRDefault="00246CF2" w:rsidP="00FF2C17">
      <w:pPr>
        <w:spacing w:line="360" w:lineRule="auto"/>
        <w:ind w:left="283"/>
        <w:rPr>
          <w:rFonts w:ascii="Times New Roman" w:hAnsi="Times New Roman" w:cs="Times New Roman"/>
        </w:rPr>
      </w:pPr>
      <w:r w:rsidRPr="00DB4D00">
        <w:rPr>
          <w:rFonts w:ascii="Times New Roman" w:hAnsi="Times New Roman" w:cs="Times New Roman"/>
          <w:noProof/>
          <w:lang w:eastAsia="en-AU"/>
        </w:rPr>
        <w:lastRenderedPageBreak/>
        <w:drawing>
          <wp:inline distT="0" distB="0" distL="0" distR="0" wp14:anchorId="7A2A5118" wp14:editId="4475FD87">
            <wp:extent cx="6067425" cy="2009775"/>
            <wp:effectExtent l="0" t="0" r="9525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067425" cy="2009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260D62" w14:textId="359F271B" w:rsidR="00443382" w:rsidRPr="00DB4D00" w:rsidRDefault="00443382" w:rsidP="00FF2C17">
      <w:pPr>
        <w:pStyle w:val="Heading2"/>
        <w:numPr>
          <w:ilvl w:val="1"/>
          <w:numId w:val="16"/>
        </w:numPr>
        <w:spacing w:line="360" w:lineRule="auto"/>
        <w:rPr>
          <w:rFonts w:ascii="Times New Roman" w:hAnsi="Times New Roman" w:cs="Times New Roman"/>
          <w:b/>
          <w:color w:val="auto"/>
        </w:rPr>
      </w:pPr>
      <w:bookmarkStart w:id="12" w:name="_Toc52229680"/>
      <w:r w:rsidRPr="00DB4D00">
        <w:rPr>
          <w:rFonts w:ascii="Times New Roman" w:hAnsi="Times New Roman" w:cs="Times New Roman"/>
          <w:b/>
          <w:color w:val="auto"/>
        </w:rPr>
        <w:t>Deploy project.</w:t>
      </w:r>
      <w:bookmarkEnd w:id="12"/>
    </w:p>
    <w:p w14:paraId="35AC0DA7" w14:textId="00546A16" w:rsidR="00183019" w:rsidRPr="00DB4D00" w:rsidRDefault="00246CF2" w:rsidP="00FF2C17">
      <w:pPr>
        <w:spacing w:line="360" w:lineRule="auto"/>
        <w:ind w:left="283"/>
        <w:rPr>
          <w:rFonts w:ascii="Times New Roman" w:hAnsi="Times New Roman" w:cs="Times New Roman"/>
        </w:rPr>
      </w:pPr>
      <w:r w:rsidRPr="00DB4D00">
        <w:rPr>
          <w:rFonts w:ascii="Times New Roman" w:hAnsi="Times New Roman" w:cs="Times New Roman"/>
        </w:rPr>
        <w:t>Make sure Apache derby and Glassfish are running first.</w:t>
      </w:r>
    </w:p>
    <w:p w14:paraId="41767508" w14:textId="2A6A9788" w:rsidR="00246CF2" w:rsidRPr="00DB4D00" w:rsidRDefault="00246CF2" w:rsidP="00FF2C17">
      <w:pPr>
        <w:spacing w:line="360" w:lineRule="auto"/>
        <w:ind w:left="283"/>
        <w:rPr>
          <w:rFonts w:ascii="Times New Roman" w:hAnsi="Times New Roman" w:cs="Times New Roman"/>
        </w:rPr>
      </w:pPr>
      <w:r w:rsidRPr="00DB4D00">
        <w:rPr>
          <w:rFonts w:ascii="Times New Roman" w:hAnsi="Times New Roman" w:cs="Times New Roman"/>
        </w:rPr>
        <w:t>Run 3 files:</w:t>
      </w:r>
    </w:p>
    <w:p w14:paraId="56440097" w14:textId="3EDF9E7E" w:rsidR="00246CF2" w:rsidRPr="00DB4D00" w:rsidRDefault="00246CF2" w:rsidP="00FF2C17">
      <w:pPr>
        <w:pStyle w:val="ListParagraph"/>
        <w:numPr>
          <w:ilvl w:val="0"/>
          <w:numId w:val="18"/>
        </w:numPr>
        <w:spacing w:line="360" w:lineRule="auto"/>
        <w:rPr>
          <w:rFonts w:ascii="Times New Roman" w:hAnsi="Times New Roman" w:cs="Times New Roman"/>
        </w:rPr>
      </w:pPr>
      <w:r w:rsidRPr="00DB4D00">
        <w:rPr>
          <w:rFonts w:ascii="Times New Roman" w:hAnsi="Times New Roman" w:cs="Times New Roman"/>
        </w:rPr>
        <w:t>createPool.bat</w:t>
      </w:r>
    </w:p>
    <w:p w14:paraId="23D01720" w14:textId="7CAB73AA" w:rsidR="00246CF2" w:rsidRPr="00DB4D00" w:rsidRDefault="00246CF2" w:rsidP="00FF2C17">
      <w:pPr>
        <w:pStyle w:val="ListParagraph"/>
        <w:numPr>
          <w:ilvl w:val="0"/>
          <w:numId w:val="18"/>
        </w:numPr>
        <w:spacing w:line="360" w:lineRule="auto"/>
        <w:rPr>
          <w:rFonts w:ascii="Times New Roman" w:hAnsi="Times New Roman" w:cs="Times New Roman"/>
        </w:rPr>
      </w:pPr>
      <w:r w:rsidRPr="00DB4D00">
        <w:rPr>
          <w:rFonts w:ascii="Times New Roman" w:hAnsi="Times New Roman" w:cs="Times New Roman"/>
        </w:rPr>
        <w:t>jdbc.bat</w:t>
      </w:r>
    </w:p>
    <w:p w14:paraId="58814AC6" w14:textId="074D5177" w:rsidR="00246CF2" w:rsidRPr="00DB4D00" w:rsidRDefault="00246CF2" w:rsidP="00FF2C17">
      <w:pPr>
        <w:pStyle w:val="ListParagraph"/>
        <w:numPr>
          <w:ilvl w:val="0"/>
          <w:numId w:val="18"/>
        </w:numPr>
        <w:spacing w:line="360" w:lineRule="auto"/>
        <w:rPr>
          <w:rFonts w:ascii="Times New Roman" w:hAnsi="Times New Roman" w:cs="Times New Roman"/>
        </w:rPr>
      </w:pPr>
      <w:r w:rsidRPr="00DB4D00">
        <w:rPr>
          <w:rFonts w:ascii="Times New Roman" w:hAnsi="Times New Roman" w:cs="Times New Roman"/>
        </w:rPr>
        <w:t>ping.bat</w:t>
      </w:r>
    </w:p>
    <w:p w14:paraId="7EEFEC4D" w14:textId="7E3F70EF" w:rsidR="00246CF2" w:rsidRPr="00DB4D00" w:rsidRDefault="00246CF2" w:rsidP="00FF2C17">
      <w:pPr>
        <w:spacing w:line="360" w:lineRule="auto"/>
        <w:ind w:left="283"/>
        <w:rPr>
          <w:rFonts w:ascii="Times New Roman" w:hAnsi="Times New Roman" w:cs="Times New Roman"/>
        </w:rPr>
      </w:pPr>
      <w:r w:rsidRPr="00DB4D00">
        <w:rPr>
          <w:rFonts w:ascii="Times New Roman" w:hAnsi="Times New Roman" w:cs="Times New Roman"/>
          <w:noProof/>
          <w:lang w:eastAsia="en-AU"/>
        </w:rPr>
        <w:drawing>
          <wp:inline distT="0" distB="0" distL="0" distR="0" wp14:anchorId="78CD2FA1" wp14:editId="72A93317">
            <wp:extent cx="6191250" cy="184785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191250" cy="1847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DC79D5" w14:textId="2B4E6AD8" w:rsidR="00554CF4" w:rsidRPr="00DB4D00" w:rsidRDefault="00554CF4" w:rsidP="00FF2C17">
      <w:pPr>
        <w:spacing w:line="360" w:lineRule="auto"/>
        <w:ind w:left="283"/>
        <w:rPr>
          <w:rFonts w:ascii="Times New Roman" w:hAnsi="Times New Roman" w:cs="Times New Roman"/>
        </w:rPr>
      </w:pPr>
      <w:r w:rsidRPr="00DB4D00">
        <w:rPr>
          <w:rFonts w:ascii="Times New Roman" w:hAnsi="Times New Roman" w:cs="Times New Roman"/>
        </w:rPr>
        <w:t xml:space="preserve">Access to server by access link: </w:t>
      </w:r>
      <w:hyperlink r:id="rId38" w:history="1">
        <w:r w:rsidRPr="00DB4D00">
          <w:rPr>
            <w:rStyle w:val="Hyperlink"/>
            <w:rFonts w:ascii="Times New Roman" w:hAnsi="Times New Roman" w:cs="Times New Roman"/>
          </w:rPr>
          <w:t>http://localhost:4848/</w:t>
        </w:r>
      </w:hyperlink>
    </w:p>
    <w:p w14:paraId="7A65A493" w14:textId="71544551" w:rsidR="007B2EE2" w:rsidRPr="00DB4D00" w:rsidRDefault="007B2EE2" w:rsidP="00FF2C17">
      <w:pPr>
        <w:spacing w:line="360" w:lineRule="auto"/>
        <w:ind w:left="283"/>
        <w:rPr>
          <w:rFonts w:ascii="Times New Roman" w:hAnsi="Times New Roman" w:cs="Times New Roman"/>
        </w:rPr>
      </w:pPr>
      <w:r w:rsidRPr="00DB4D00">
        <w:rPr>
          <w:rFonts w:ascii="Times New Roman" w:hAnsi="Times New Roman" w:cs="Times New Roman"/>
        </w:rPr>
        <w:t xml:space="preserve">Check connection pool and </w:t>
      </w:r>
      <w:proofErr w:type="spellStart"/>
      <w:r w:rsidRPr="00DB4D00">
        <w:rPr>
          <w:rFonts w:ascii="Times New Roman" w:hAnsi="Times New Roman" w:cs="Times New Roman"/>
        </w:rPr>
        <w:t>jdbc</w:t>
      </w:r>
      <w:proofErr w:type="spellEnd"/>
      <w:r w:rsidRPr="00DB4D00">
        <w:rPr>
          <w:rFonts w:ascii="Times New Roman" w:hAnsi="Times New Roman" w:cs="Times New Roman"/>
        </w:rPr>
        <w:t xml:space="preserve"> are created as show below:</w:t>
      </w:r>
    </w:p>
    <w:p w14:paraId="48F4263E" w14:textId="329859FA" w:rsidR="007B2EE2" w:rsidRPr="00DB4D00" w:rsidRDefault="00565D08" w:rsidP="00FF2C17">
      <w:pPr>
        <w:spacing w:line="360" w:lineRule="auto"/>
        <w:ind w:left="283"/>
        <w:rPr>
          <w:rFonts w:ascii="Times New Roman" w:hAnsi="Times New Roman" w:cs="Times New Roman"/>
        </w:rPr>
      </w:pPr>
      <w:r w:rsidRPr="00DB4D00">
        <w:rPr>
          <w:rFonts w:ascii="Times New Roman" w:hAnsi="Times New Roman" w:cs="Times New Roman"/>
          <w:noProof/>
          <w:lang w:eastAsia="en-AU"/>
        </w:rPr>
        <w:lastRenderedPageBreak/>
        <w:drawing>
          <wp:inline distT="0" distB="0" distL="0" distR="0" wp14:anchorId="5C6106E8" wp14:editId="1152DA96">
            <wp:extent cx="3086100" cy="4010025"/>
            <wp:effectExtent l="0" t="0" r="0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086100" cy="401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C0891D" w14:textId="7B15F58C" w:rsidR="00565D08" w:rsidRPr="00DB4D00" w:rsidRDefault="00565D08" w:rsidP="00FF2C17">
      <w:pPr>
        <w:spacing w:line="360" w:lineRule="auto"/>
        <w:ind w:left="283"/>
        <w:rPr>
          <w:rFonts w:ascii="Times New Roman" w:hAnsi="Times New Roman" w:cs="Times New Roman"/>
          <w:b/>
        </w:rPr>
      </w:pPr>
      <w:r w:rsidRPr="00DB4D00">
        <w:rPr>
          <w:rFonts w:ascii="Times New Roman" w:hAnsi="Times New Roman" w:cs="Times New Roman"/>
          <w:b/>
        </w:rPr>
        <w:t>Deploy project by flowing the picture below:</w:t>
      </w:r>
    </w:p>
    <w:p w14:paraId="4CED1E7A" w14:textId="1479F938" w:rsidR="00565D08" w:rsidRPr="00DB4D00" w:rsidRDefault="00565D08" w:rsidP="00FF2C17">
      <w:pPr>
        <w:spacing w:line="360" w:lineRule="auto"/>
        <w:ind w:left="283"/>
        <w:rPr>
          <w:rFonts w:ascii="Times New Roman" w:hAnsi="Times New Roman" w:cs="Times New Roman"/>
        </w:rPr>
      </w:pPr>
      <w:r w:rsidRPr="00DB4D00">
        <w:rPr>
          <w:rFonts w:ascii="Times New Roman" w:hAnsi="Times New Roman" w:cs="Times New Roman"/>
          <w:noProof/>
          <w:lang w:eastAsia="en-AU"/>
        </w:rPr>
        <w:drawing>
          <wp:inline distT="0" distB="0" distL="0" distR="0" wp14:anchorId="37D26120" wp14:editId="4D544D4E">
            <wp:extent cx="5670550" cy="3435350"/>
            <wp:effectExtent l="0" t="0" r="635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3435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5A887A" w14:textId="4B9E44F2" w:rsidR="00565D08" w:rsidRPr="00DB4D00" w:rsidRDefault="00565D08" w:rsidP="00FF2C17">
      <w:pPr>
        <w:spacing w:line="360" w:lineRule="auto"/>
        <w:ind w:left="283"/>
        <w:rPr>
          <w:rFonts w:ascii="Times New Roman" w:hAnsi="Times New Roman" w:cs="Times New Roman"/>
          <w:b/>
        </w:rPr>
      </w:pPr>
      <w:r w:rsidRPr="00DB4D00">
        <w:rPr>
          <w:rFonts w:ascii="Times New Roman" w:hAnsi="Times New Roman" w:cs="Times New Roman"/>
        </w:rPr>
        <w:t xml:space="preserve">Navigate to the project folder </w:t>
      </w:r>
      <w:r w:rsidRPr="00DB4D00">
        <w:rPr>
          <w:rFonts w:ascii="Times New Roman" w:hAnsi="Times New Roman" w:cs="Times New Roman"/>
          <w:b/>
        </w:rPr>
        <w:t xml:space="preserve">…\ </w:t>
      </w:r>
      <w:proofErr w:type="spellStart"/>
      <w:r w:rsidRPr="00DB4D00">
        <w:rPr>
          <w:rFonts w:ascii="Times New Roman" w:hAnsi="Times New Roman" w:cs="Times New Roman"/>
          <w:b/>
        </w:rPr>
        <w:t>Submittion</w:t>
      </w:r>
      <w:proofErr w:type="spellEnd"/>
      <w:r w:rsidRPr="00DB4D00">
        <w:rPr>
          <w:rFonts w:ascii="Times New Roman" w:hAnsi="Times New Roman" w:cs="Times New Roman"/>
          <w:b/>
        </w:rPr>
        <w:t>\</w:t>
      </w:r>
      <w:proofErr w:type="spellStart"/>
      <w:r w:rsidRPr="00DB4D00">
        <w:rPr>
          <w:rFonts w:ascii="Times New Roman" w:hAnsi="Times New Roman" w:cs="Times New Roman"/>
          <w:b/>
        </w:rPr>
        <w:t>Real_Estate_e-Business_System</w:t>
      </w:r>
      <w:proofErr w:type="spellEnd"/>
      <w:r w:rsidRPr="00DB4D00">
        <w:rPr>
          <w:rFonts w:ascii="Times New Roman" w:hAnsi="Times New Roman" w:cs="Times New Roman"/>
          <w:b/>
        </w:rPr>
        <w:t>\</w:t>
      </w:r>
      <w:proofErr w:type="spellStart"/>
      <w:r w:rsidRPr="00DB4D00">
        <w:rPr>
          <w:rFonts w:ascii="Times New Roman" w:hAnsi="Times New Roman" w:cs="Times New Roman"/>
          <w:b/>
        </w:rPr>
        <w:t>dist</w:t>
      </w:r>
      <w:proofErr w:type="spellEnd"/>
      <w:r w:rsidRPr="00DB4D00">
        <w:rPr>
          <w:rFonts w:ascii="Times New Roman" w:hAnsi="Times New Roman" w:cs="Times New Roman"/>
        </w:rPr>
        <w:t xml:space="preserve"> to select the </w:t>
      </w:r>
      <w:r w:rsidRPr="00DB4D00">
        <w:rPr>
          <w:rFonts w:ascii="Times New Roman" w:hAnsi="Times New Roman" w:cs="Times New Roman"/>
          <w:b/>
        </w:rPr>
        <w:t xml:space="preserve">file </w:t>
      </w:r>
      <w:proofErr w:type="spellStart"/>
      <w:r w:rsidRPr="00DB4D00">
        <w:rPr>
          <w:rFonts w:ascii="Times New Roman" w:hAnsi="Times New Roman" w:cs="Times New Roman"/>
          <w:b/>
        </w:rPr>
        <w:t>Real_Estate_e-Business_System.war</w:t>
      </w:r>
      <w:proofErr w:type="spellEnd"/>
    </w:p>
    <w:p w14:paraId="5D2EA3DC" w14:textId="11C7DA13" w:rsidR="00565D08" w:rsidRPr="00DB4D00" w:rsidRDefault="00565D08" w:rsidP="00FF2C17">
      <w:pPr>
        <w:spacing w:line="360" w:lineRule="auto"/>
        <w:ind w:left="283"/>
        <w:rPr>
          <w:rFonts w:ascii="Times New Roman" w:hAnsi="Times New Roman" w:cs="Times New Roman"/>
        </w:rPr>
      </w:pPr>
      <w:r w:rsidRPr="00DB4D00">
        <w:rPr>
          <w:rFonts w:ascii="Times New Roman" w:hAnsi="Times New Roman" w:cs="Times New Roman"/>
          <w:noProof/>
          <w:lang w:eastAsia="en-AU"/>
        </w:rPr>
        <w:lastRenderedPageBreak/>
        <w:drawing>
          <wp:inline distT="0" distB="0" distL="0" distR="0" wp14:anchorId="45D369E0" wp14:editId="7DA81F0F">
            <wp:extent cx="6635750" cy="135255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5750" cy="135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05BC6E" w14:textId="21EB9272" w:rsidR="00565D08" w:rsidRPr="00DB4D00" w:rsidRDefault="00565D08" w:rsidP="00FF2C17">
      <w:pPr>
        <w:spacing w:line="360" w:lineRule="auto"/>
        <w:ind w:left="283"/>
        <w:rPr>
          <w:rFonts w:ascii="Times New Roman" w:hAnsi="Times New Roman" w:cs="Times New Roman"/>
        </w:rPr>
      </w:pPr>
      <w:r w:rsidRPr="00DB4D00">
        <w:rPr>
          <w:rFonts w:ascii="Times New Roman" w:hAnsi="Times New Roman" w:cs="Times New Roman"/>
        </w:rPr>
        <w:t>The result successfully deploys:</w:t>
      </w:r>
    </w:p>
    <w:p w14:paraId="7582A456" w14:textId="72C3D233" w:rsidR="00565D08" w:rsidRPr="00DB4D00" w:rsidRDefault="00245140" w:rsidP="00FF2C17">
      <w:pPr>
        <w:spacing w:line="360" w:lineRule="auto"/>
        <w:ind w:left="283"/>
        <w:rPr>
          <w:rFonts w:ascii="Times New Roman" w:hAnsi="Times New Roman" w:cs="Times New Roman"/>
        </w:rPr>
      </w:pPr>
      <w:r w:rsidRPr="00DB4D00">
        <w:rPr>
          <w:rFonts w:ascii="Times New Roman" w:hAnsi="Times New Roman" w:cs="Times New Roman"/>
          <w:noProof/>
          <w:lang w:eastAsia="en-AU"/>
        </w:rPr>
        <w:drawing>
          <wp:inline distT="0" distB="0" distL="0" distR="0" wp14:anchorId="5D63D481" wp14:editId="59DC3AF1">
            <wp:extent cx="6553200" cy="222885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6553200" cy="2228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723E26" w14:textId="577CD20E" w:rsidR="00F57160" w:rsidRPr="00DB4D00" w:rsidRDefault="00F57160" w:rsidP="00FF2C17">
      <w:pPr>
        <w:pStyle w:val="Heading1"/>
        <w:numPr>
          <w:ilvl w:val="0"/>
          <w:numId w:val="16"/>
        </w:numPr>
        <w:spacing w:line="360" w:lineRule="auto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13" w:name="_Toc52229681"/>
      <w:r w:rsidRPr="00DB4D00">
        <w:rPr>
          <w:rFonts w:ascii="Times New Roman" w:hAnsi="Times New Roman" w:cs="Times New Roman"/>
          <w:b/>
          <w:color w:val="auto"/>
          <w:sz w:val="28"/>
          <w:szCs w:val="28"/>
        </w:rPr>
        <w:t xml:space="preserve">Test </w:t>
      </w:r>
      <w:r w:rsidR="006D5E94" w:rsidRPr="00DB4D00">
        <w:rPr>
          <w:rFonts w:ascii="Times New Roman" w:hAnsi="Times New Roman" w:cs="Times New Roman"/>
          <w:b/>
          <w:color w:val="auto"/>
          <w:sz w:val="28"/>
          <w:szCs w:val="28"/>
        </w:rPr>
        <w:t>Instruction.</w:t>
      </w:r>
      <w:bookmarkEnd w:id="13"/>
    </w:p>
    <w:p w14:paraId="6A934D1B" w14:textId="6DC87363" w:rsidR="003C7F1E" w:rsidRPr="00DB4D00" w:rsidRDefault="003C7F1E" w:rsidP="00FF2C17">
      <w:pPr>
        <w:spacing w:line="360" w:lineRule="auto"/>
        <w:ind w:left="390"/>
        <w:rPr>
          <w:rFonts w:ascii="Times New Roman" w:hAnsi="Times New Roman" w:cs="Times New Roman"/>
          <w:b/>
        </w:rPr>
      </w:pPr>
      <w:r w:rsidRPr="00DB4D00">
        <w:rPr>
          <w:rFonts w:ascii="Times New Roman" w:hAnsi="Times New Roman" w:cs="Times New Roman"/>
          <w:b/>
        </w:rPr>
        <w:t>Home page:</w:t>
      </w:r>
    </w:p>
    <w:p w14:paraId="3DFF88A3" w14:textId="389EEB85" w:rsidR="003C7F1E" w:rsidRPr="00DB4D00" w:rsidRDefault="00793202" w:rsidP="00FF2C17">
      <w:pPr>
        <w:spacing w:line="360" w:lineRule="auto"/>
        <w:ind w:left="390"/>
        <w:rPr>
          <w:rFonts w:ascii="Times New Roman" w:hAnsi="Times New Roman" w:cs="Times New Roman"/>
        </w:rPr>
      </w:pPr>
      <w:r w:rsidRPr="00DB4D00">
        <w:rPr>
          <w:rFonts w:ascii="Times New Roman" w:hAnsi="Times New Roman" w:cs="Times New Roman"/>
          <w:noProof/>
          <w:lang w:eastAsia="en-AU"/>
        </w:rPr>
        <w:lastRenderedPageBreak/>
        <w:drawing>
          <wp:inline distT="0" distB="0" distL="0" distR="0" wp14:anchorId="640D7E09" wp14:editId="0DDED505">
            <wp:extent cx="6645910" cy="5723255"/>
            <wp:effectExtent l="0" t="0" r="254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5723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BE2AD4" w14:textId="0D445D92" w:rsidR="00793202" w:rsidRPr="00DB4D00" w:rsidRDefault="00793202" w:rsidP="00FF2C17">
      <w:pPr>
        <w:spacing w:line="360" w:lineRule="auto"/>
        <w:ind w:left="390"/>
        <w:rPr>
          <w:rFonts w:ascii="Times New Roman" w:hAnsi="Times New Roman" w:cs="Times New Roman"/>
          <w:b/>
        </w:rPr>
      </w:pPr>
      <w:r w:rsidRPr="00DB4D00">
        <w:rPr>
          <w:rFonts w:ascii="Times New Roman" w:hAnsi="Times New Roman" w:cs="Times New Roman"/>
          <w:b/>
        </w:rPr>
        <w:t>Save rent property:</w:t>
      </w:r>
    </w:p>
    <w:p w14:paraId="105E6279" w14:textId="2DBE0017" w:rsidR="00584077" w:rsidRPr="00DB4D00" w:rsidRDefault="00793202" w:rsidP="00FF2C17">
      <w:pPr>
        <w:spacing w:line="360" w:lineRule="auto"/>
        <w:rPr>
          <w:rFonts w:ascii="Times New Roman" w:hAnsi="Times New Roman" w:cs="Times New Roman"/>
          <w:i/>
          <w:u w:val="single"/>
        </w:rPr>
      </w:pPr>
      <w:r w:rsidRPr="00DB4D00">
        <w:rPr>
          <w:rFonts w:ascii="Times New Roman" w:hAnsi="Times New Roman" w:cs="Times New Roman"/>
          <w:b/>
        </w:rPr>
        <w:tab/>
      </w:r>
      <w:r w:rsidRPr="00DB4D00">
        <w:rPr>
          <w:rFonts w:ascii="Times New Roman" w:hAnsi="Times New Roman" w:cs="Times New Roman"/>
          <w:i/>
        </w:rPr>
        <w:t>Incorrect information format:</w:t>
      </w:r>
    </w:p>
    <w:p w14:paraId="0157BA9B" w14:textId="5EBAF6AB" w:rsidR="00793202" w:rsidRPr="00DB4D00" w:rsidRDefault="00793202" w:rsidP="00FF2C17">
      <w:pPr>
        <w:spacing w:line="360" w:lineRule="auto"/>
        <w:rPr>
          <w:rFonts w:ascii="Times New Roman" w:hAnsi="Times New Roman" w:cs="Times New Roman"/>
          <w:i/>
        </w:rPr>
      </w:pPr>
      <w:r w:rsidRPr="00DB4D00">
        <w:rPr>
          <w:rFonts w:ascii="Times New Roman" w:hAnsi="Times New Roman" w:cs="Times New Roman"/>
          <w:i/>
        </w:rPr>
        <w:lastRenderedPageBreak/>
        <w:tab/>
      </w:r>
      <w:r w:rsidRPr="00DB4D00">
        <w:rPr>
          <w:rFonts w:ascii="Times New Roman" w:hAnsi="Times New Roman" w:cs="Times New Roman"/>
          <w:noProof/>
          <w:lang w:eastAsia="en-AU"/>
        </w:rPr>
        <w:drawing>
          <wp:inline distT="0" distB="0" distL="0" distR="0" wp14:anchorId="42A48BDD" wp14:editId="3FCAB628">
            <wp:extent cx="6645910" cy="6343650"/>
            <wp:effectExtent l="0" t="0" r="254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6343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95EBAB" w14:textId="04F46D69" w:rsidR="00793202" w:rsidRPr="00DB4D00" w:rsidRDefault="00793202" w:rsidP="00FF2C17">
      <w:pPr>
        <w:spacing w:line="360" w:lineRule="auto"/>
        <w:rPr>
          <w:rFonts w:ascii="Times New Roman" w:hAnsi="Times New Roman" w:cs="Times New Roman"/>
          <w:i/>
        </w:rPr>
      </w:pPr>
      <w:r w:rsidRPr="00DB4D00">
        <w:rPr>
          <w:rFonts w:ascii="Times New Roman" w:hAnsi="Times New Roman" w:cs="Times New Roman"/>
          <w:i/>
        </w:rPr>
        <w:tab/>
        <w:t>Correct information</w:t>
      </w:r>
      <w:r w:rsidR="001826AE" w:rsidRPr="00DB4D00">
        <w:rPr>
          <w:rFonts w:ascii="Times New Roman" w:hAnsi="Times New Roman" w:cs="Times New Roman"/>
          <w:i/>
        </w:rPr>
        <w:t xml:space="preserve"> format</w:t>
      </w:r>
      <w:r w:rsidRPr="00DB4D00">
        <w:rPr>
          <w:rFonts w:ascii="Times New Roman" w:hAnsi="Times New Roman" w:cs="Times New Roman"/>
          <w:i/>
        </w:rPr>
        <w:t>:</w:t>
      </w:r>
    </w:p>
    <w:p w14:paraId="244EFAB3" w14:textId="122F6CA1" w:rsidR="001826AE" w:rsidRPr="00DB4D00" w:rsidRDefault="001826AE" w:rsidP="00FF2C17">
      <w:pPr>
        <w:spacing w:line="360" w:lineRule="auto"/>
        <w:rPr>
          <w:rFonts w:ascii="Times New Roman" w:hAnsi="Times New Roman" w:cs="Times New Roman"/>
          <w:i/>
        </w:rPr>
      </w:pPr>
      <w:r w:rsidRPr="00DB4D00">
        <w:rPr>
          <w:rFonts w:ascii="Times New Roman" w:hAnsi="Times New Roman" w:cs="Times New Roman"/>
          <w:i/>
        </w:rPr>
        <w:lastRenderedPageBreak/>
        <w:tab/>
      </w:r>
      <w:r w:rsidRPr="00DB4D00">
        <w:rPr>
          <w:rFonts w:ascii="Times New Roman" w:hAnsi="Times New Roman" w:cs="Times New Roman"/>
          <w:noProof/>
          <w:lang w:eastAsia="en-AU"/>
        </w:rPr>
        <w:drawing>
          <wp:inline distT="0" distB="0" distL="0" distR="0" wp14:anchorId="39008084" wp14:editId="2D2C290C">
            <wp:extent cx="6645910" cy="3458210"/>
            <wp:effectExtent l="0" t="0" r="2540" b="889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458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6729F7" w14:textId="20449761" w:rsidR="001826AE" w:rsidRPr="00DB4D00" w:rsidRDefault="001826AE" w:rsidP="00FF2C17">
      <w:pPr>
        <w:spacing w:line="360" w:lineRule="auto"/>
        <w:rPr>
          <w:rFonts w:ascii="Times New Roman" w:hAnsi="Times New Roman" w:cs="Times New Roman"/>
          <w:i/>
        </w:rPr>
      </w:pPr>
      <w:r w:rsidRPr="00DB4D00">
        <w:rPr>
          <w:rFonts w:ascii="Times New Roman" w:hAnsi="Times New Roman" w:cs="Times New Roman"/>
          <w:i/>
        </w:rPr>
        <w:t>Result:</w:t>
      </w:r>
    </w:p>
    <w:p w14:paraId="02702462" w14:textId="1AEF1EB6" w:rsidR="001826AE" w:rsidRPr="00DB4D00" w:rsidRDefault="001826AE" w:rsidP="00FF2C17">
      <w:pPr>
        <w:spacing w:line="360" w:lineRule="auto"/>
        <w:rPr>
          <w:rFonts w:ascii="Times New Roman" w:hAnsi="Times New Roman" w:cs="Times New Roman"/>
          <w:i/>
        </w:rPr>
      </w:pPr>
      <w:r w:rsidRPr="00DB4D00">
        <w:rPr>
          <w:rFonts w:ascii="Times New Roman" w:hAnsi="Times New Roman" w:cs="Times New Roman"/>
          <w:noProof/>
          <w:lang w:eastAsia="en-AU"/>
        </w:rPr>
        <w:drawing>
          <wp:inline distT="0" distB="0" distL="0" distR="0" wp14:anchorId="0D79DB54" wp14:editId="0F892222">
            <wp:extent cx="6645910" cy="3500120"/>
            <wp:effectExtent l="0" t="0" r="2540" b="508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500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79F3F9" w14:textId="02CC2278" w:rsidR="001826AE" w:rsidRPr="00DB4D00" w:rsidRDefault="001826AE" w:rsidP="00FF2C17">
      <w:pPr>
        <w:spacing w:line="360" w:lineRule="auto"/>
        <w:rPr>
          <w:rFonts w:ascii="Times New Roman" w:hAnsi="Times New Roman" w:cs="Times New Roman"/>
          <w:i/>
        </w:rPr>
      </w:pPr>
      <w:r w:rsidRPr="00DB4D00">
        <w:rPr>
          <w:rFonts w:ascii="Times New Roman" w:hAnsi="Times New Roman" w:cs="Times New Roman"/>
          <w:i/>
        </w:rPr>
        <w:t>Click on see more details:</w:t>
      </w:r>
    </w:p>
    <w:p w14:paraId="6C530579" w14:textId="21F4F13C" w:rsidR="001826AE" w:rsidRPr="00DB4D00" w:rsidRDefault="001826AE" w:rsidP="00FF2C17">
      <w:pPr>
        <w:spacing w:line="360" w:lineRule="auto"/>
        <w:rPr>
          <w:rFonts w:ascii="Times New Roman" w:hAnsi="Times New Roman" w:cs="Times New Roman"/>
          <w:i/>
        </w:rPr>
      </w:pPr>
      <w:r w:rsidRPr="00DB4D00">
        <w:rPr>
          <w:rFonts w:ascii="Times New Roman" w:hAnsi="Times New Roman" w:cs="Times New Roman"/>
          <w:noProof/>
          <w:lang w:eastAsia="en-AU"/>
        </w:rPr>
        <w:lastRenderedPageBreak/>
        <w:drawing>
          <wp:inline distT="0" distB="0" distL="0" distR="0" wp14:anchorId="30CC48AA" wp14:editId="448E4B8B">
            <wp:extent cx="6645910" cy="4043680"/>
            <wp:effectExtent l="0" t="0" r="254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043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D74730" w14:textId="1FB3A4AB" w:rsidR="001826AE" w:rsidRPr="00DB4D00" w:rsidRDefault="001826AE" w:rsidP="00FF2C17">
      <w:pPr>
        <w:spacing w:line="360" w:lineRule="auto"/>
        <w:rPr>
          <w:rFonts w:ascii="Times New Roman" w:hAnsi="Times New Roman" w:cs="Times New Roman"/>
          <w:i/>
        </w:rPr>
      </w:pPr>
      <w:r w:rsidRPr="00DB4D00">
        <w:rPr>
          <w:rFonts w:ascii="Times New Roman" w:hAnsi="Times New Roman" w:cs="Times New Roman"/>
          <w:i/>
        </w:rPr>
        <w:t>Save another rent property:</w:t>
      </w:r>
    </w:p>
    <w:p w14:paraId="49C0F143" w14:textId="44D9C0E9" w:rsidR="001826AE" w:rsidRPr="00DB4D00" w:rsidRDefault="001826AE" w:rsidP="00FF2C17">
      <w:pPr>
        <w:spacing w:line="360" w:lineRule="auto"/>
        <w:rPr>
          <w:rFonts w:ascii="Times New Roman" w:hAnsi="Times New Roman" w:cs="Times New Roman"/>
          <w:i/>
        </w:rPr>
      </w:pPr>
      <w:r w:rsidRPr="00DB4D00">
        <w:rPr>
          <w:rFonts w:ascii="Times New Roman" w:hAnsi="Times New Roman" w:cs="Times New Roman"/>
          <w:noProof/>
          <w:lang w:eastAsia="en-AU"/>
        </w:rPr>
        <w:drawing>
          <wp:inline distT="0" distB="0" distL="0" distR="0" wp14:anchorId="2DF299A9" wp14:editId="4CF74332">
            <wp:extent cx="6645910" cy="3961765"/>
            <wp:effectExtent l="0" t="0" r="2540" b="63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961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CA8C20" w14:textId="280ADB93" w:rsidR="001826AE" w:rsidRPr="00DB4D00" w:rsidRDefault="001826AE" w:rsidP="00FF2C17">
      <w:pPr>
        <w:spacing w:line="360" w:lineRule="auto"/>
        <w:rPr>
          <w:rFonts w:ascii="Times New Roman" w:hAnsi="Times New Roman" w:cs="Times New Roman"/>
          <w:i/>
        </w:rPr>
      </w:pPr>
      <w:r w:rsidRPr="00DB4D00">
        <w:rPr>
          <w:rFonts w:ascii="Times New Roman" w:hAnsi="Times New Roman" w:cs="Times New Roman"/>
          <w:i/>
        </w:rPr>
        <w:t>Successfully saving:</w:t>
      </w:r>
    </w:p>
    <w:p w14:paraId="439659B0" w14:textId="56950217" w:rsidR="001826AE" w:rsidRPr="00DB4D00" w:rsidRDefault="0079764F" w:rsidP="00FF2C17">
      <w:pPr>
        <w:spacing w:line="360" w:lineRule="auto"/>
        <w:rPr>
          <w:rFonts w:ascii="Times New Roman" w:hAnsi="Times New Roman" w:cs="Times New Roman"/>
          <w:i/>
        </w:rPr>
      </w:pPr>
      <w:r w:rsidRPr="00DB4D00">
        <w:rPr>
          <w:rFonts w:ascii="Times New Roman" w:hAnsi="Times New Roman" w:cs="Times New Roman"/>
          <w:noProof/>
          <w:lang w:eastAsia="en-AU"/>
        </w:rPr>
        <w:lastRenderedPageBreak/>
        <w:drawing>
          <wp:inline distT="0" distB="0" distL="0" distR="0" wp14:anchorId="526DD160" wp14:editId="200E1053">
            <wp:extent cx="6645910" cy="3521710"/>
            <wp:effectExtent l="0" t="0" r="2540" b="254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521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7E0034" w14:textId="596A2464" w:rsidR="0079764F" w:rsidRPr="00DB4D00" w:rsidRDefault="0079764F" w:rsidP="00FF2C17">
      <w:pPr>
        <w:spacing w:line="360" w:lineRule="auto"/>
        <w:rPr>
          <w:rFonts w:ascii="Times New Roman" w:hAnsi="Times New Roman" w:cs="Times New Roman"/>
          <w:i/>
        </w:rPr>
      </w:pPr>
      <w:r w:rsidRPr="00DB4D00">
        <w:rPr>
          <w:rFonts w:ascii="Times New Roman" w:hAnsi="Times New Roman" w:cs="Times New Roman"/>
          <w:i/>
        </w:rPr>
        <w:t>Click on view more details:</w:t>
      </w:r>
    </w:p>
    <w:p w14:paraId="5802F987" w14:textId="01DA48EA" w:rsidR="0079764F" w:rsidRPr="00DB4D00" w:rsidRDefault="0079764F" w:rsidP="00FF2C17">
      <w:pPr>
        <w:spacing w:line="360" w:lineRule="auto"/>
        <w:rPr>
          <w:rFonts w:ascii="Times New Roman" w:hAnsi="Times New Roman" w:cs="Times New Roman"/>
          <w:i/>
        </w:rPr>
      </w:pPr>
      <w:r w:rsidRPr="00DB4D00">
        <w:rPr>
          <w:rFonts w:ascii="Times New Roman" w:hAnsi="Times New Roman" w:cs="Times New Roman"/>
          <w:noProof/>
          <w:lang w:eastAsia="en-AU"/>
        </w:rPr>
        <w:drawing>
          <wp:inline distT="0" distB="0" distL="0" distR="0" wp14:anchorId="28433089" wp14:editId="0E628319">
            <wp:extent cx="6645910" cy="4082415"/>
            <wp:effectExtent l="0" t="0" r="254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082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2BDF39" w14:textId="186D73FD" w:rsidR="0069592B" w:rsidRPr="00DB4D00" w:rsidRDefault="0069592B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b/>
          <w:i/>
        </w:rPr>
        <w:t>List all rent property:</w:t>
      </w:r>
    </w:p>
    <w:p w14:paraId="3A077C83" w14:textId="7BF5F96A" w:rsidR="0069592B" w:rsidRPr="00DB4D00" w:rsidRDefault="0069592B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noProof/>
          <w:lang w:eastAsia="en-AU"/>
        </w:rPr>
        <w:lastRenderedPageBreak/>
        <w:drawing>
          <wp:inline distT="0" distB="0" distL="0" distR="0" wp14:anchorId="5F9FB49F" wp14:editId="505585AC">
            <wp:extent cx="6645910" cy="3524250"/>
            <wp:effectExtent l="0" t="0" r="254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524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6E40DC" w14:textId="52505CB5" w:rsidR="0069592B" w:rsidRPr="00DB4D00" w:rsidRDefault="0069592B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b/>
          <w:i/>
        </w:rPr>
        <w:t>Click on view:</w:t>
      </w:r>
    </w:p>
    <w:p w14:paraId="70017121" w14:textId="033F5538" w:rsidR="0069592B" w:rsidRPr="00DB4D00" w:rsidRDefault="0069592B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noProof/>
          <w:lang w:eastAsia="en-AU"/>
        </w:rPr>
        <w:drawing>
          <wp:inline distT="0" distB="0" distL="0" distR="0" wp14:anchorId="37F1A270" wp14:editId="60402229">
            <wp:extent cx="6645910" cy="3844925"/>
            <wp:effectExtent l="0" t="0" r="2540" b="317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844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B4E45E" w14:textId="2A445C6A" w:rsidR="001B5552" w:rsidRPr="00DB4D00" w:rsidRDefault="001B5552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b/>
          <w:i/>
        </w:rPr>
        <w:t>Search rent property:</w:t>
      </w:r>
    </w:p>
    <w:p w14:paraId="1B9A268D" w14:textId="5A9B7401" w:rsidR="001B5552" w:rsidRPr="00DB4D00" w:rsidRDefault="001B5552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b/>
          <w:i/>
        </w:rPr>
        <w:tab/>
        <w:t>Empty ID:</w:t>
      </w:r>
    </w:p>
    <w:p w14:paraId="18BE3284" w14:textId="5972AD84" w:rsidR="001B5552" w:rsidRPr="00DB4D00" w:rsidRDefault="001B5552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b/>
          <w:i/>
        </w:rPr>
        <w:lastRenderedPageBreak/>
        <w:tab/>
      </w:r>
      <w:r w:rsidRPr="00DB4D00">
        <w:rPr>
          <w:rFonts w:ascii="Times New Roman" w:hAnsi="Times New Roman" w:cs="Times New Roman"/>
          <w:noProof/>
          <w:lang w:eastAsia="en-AU"/>
        </w:rPr>
        <w:drawing>
          <wp:inline distT="0" distB="0" distL="0" distR="0" wp14:anchorId="47A2E892" wp14:editId="21DDEA4F">
            <wp:extent cx="6645910" cy="982345"/>
            <wp:effectExtent l="0" t="0" r="2540" b="825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982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779279" w14:textId="2B33B583" w:rsidR="001B5552" w:rsidRPr="00DB4D00" w:rsidRDefault="001B5552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b/>
          <w:i/>
        </w:rPr>
        <w:t>Enter not existing property ID:</w:t>
      </w:r>
    </w:p>
    <w:p w14:paraId="75B53077" w14:textId="0A3FEADD" w:rsidR="00AD077A" w:rsidRPr="00DB4D00" w:rsidRDefault="001B5552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noProof/>
          <w:lang w:eastAsia="en-AU"/>
        </w:rPr>
        <w:drawing>
          <wp:inline distT="0" distB="0" distL="0" distR="0" wp14:anchorId="7BFA9949" wp14:editId="46650DE5">
            <wp:extent cx="6645910" cy="1110615"/>
            <wp:effectExtent l="0" t="0" r="254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110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D077A" w:rsidRPr="00DB4D00">
        <w:rPr>
          <w:rFonts w:ascii="Times New Roman" w:hAnsi="Times New Roman" w:cs="Times New Roman"/>
          <w:b/>
          <w:i/>
        </w:rPr>
        <w:t>Enter not digits:</w:t>
      </w:r>
    </w:p>
    <w:p w14:paraId="5121CF6A" w14:textId="70DB371F" w:rsidR="00AD077A" w:rsidRPr="00DB4D00" w:rsidRDefault="00AD077A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noProof/>
          <w:lang w:eastAsia="en-AU"/>
        </w:rPr>
        <w:drawing>
          <wp:inline distT="0" distB="0" distL="0" distR="0" wp14:anchorId="7EAB1475" wp14:editId="37C3E2A9">
            <wp:extent cx="6645910" cy="1179830"/>
            <wp:effectExtent l="0" t="0" r="2540" b="127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179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DE9647" w14:textId="0B027344" w:rsidR="00AD077A" w:rsidRPr="00DB4D00" w:rsidRDefault="00AD077A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b/>
          <w:i/>
        </w:rPr>
        <w:t>Enter existing ID:</w:t>
      </w:r>
    </w:p>
    <w:p w14:paraId="780CB79D" w14:textId="7DC83474" w:rsidR="00AD077A" w:rsidRPr="00DB4D00" w:rsidRDefault="00AD077A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noProof/>
          <w:lang w:eastAsia="en-AU"/>
        </w:rPr>
        <w:drawing>
          <wp:inline distT="0" distB="0" distL="0" distR="0" wp14:anchorId="595424A1" wp14:editId="0B34A5C5">
            <wp:extent cx="6645910" cy="3526155"/>
            <wp:effectExtent l="0" t="0" r="254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526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9147B2" w14:textId="25DE003D" w:rsidR="00AD077A" w:rsidRPr="00DB4D00" w:rsidRDefault="00AD077A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b/>
          <w:i/>
        </w:rPr>
        <w:t>Click on view:</w:t>
      </w:r>
    </w:p>
    <w:p w14:paraId="50BBEA71" w14:textId="2504C662" w:rsidR="00AD077A" w:rsidRPr="00DB4D00" w:rsidRDefault="00AD077A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noProof/>
          <w:lang w:eastAsia="en-AU"/>
        </w:rPr>
        <w:lastRenderedPageBreak/>
        <w:drawing>
          <wp:inline distT="0" distB="0" distL="0" distR="0" wp14:anchorId="448479FA" wp14:editId="225153B3">
            <wp:extent cx="6645910" cy="3864610"/>
            <wp:effectExtent l="0" t="0" r="2540" b="254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864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3B5499" w14:textId="1CBB153D" w:rsidR="00AD077A" w:rsidRPr="00DB4D00" w:rsidRDefault="00AD077A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b/>
          <w:i/>
        </w:rPr>
        <w:t>Save new sale property:</w:t>
      </w:r>
    </w:p>
    <w:p w14:paraId="502A897E" w14:textId="663FDE5A" w:rsidR="00AD077A" w:rsidRPr="00DB4D00" w:rsidRDefault="00AD077A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b/>
          <w:i/>
        </w:rPr>
        <w:t>Empty given information:</w:t>
      </w:r>
    </w:p>
    <w:p w14:paraId="7493B532" w14:textId="3F00178F" w:rsidR="00BE20E3" w:rsidRPr="00DB4D00" w:rsidRDefault="00AD077A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b/>
          <w:i/>
        </w:rPr>
        <w:lastRenderedPageBreak/>
        <w:tab/>
      </w:r>
      <w:r w:rsidR="00BE20E3" w:rsidRPr="00DB4D00">
        <w:rPr>
          <w:rFonts w:ascii="Times New Roman" w:hAnsi="Times New Roman" w:cs="Times New Roman"/>
          <w:noProof/>
          <w:lang w:eastAsia="en-AU"/>
        </w:rPr>
        <w:drawing>
          <wp:inline distT="0" distB="0" distL="0" distR="0" wp14:anchorId="30FDAFA6" wp14:editId="46E63B2A">
            <wp:extent cx="6645910" cy="4841240"/>
            <wp:effectExtent l="0" t="0" r="254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841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949528" w14:textId="1B366AC6" w:rsidR="00BE20E3" w:rsidRPr="00DB4D00" w:rsidRDefault="00BE20E3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b/>
          <w:i/>
        </w:rPr>
        <w:t>Correct input:</w:t>
      </w:r>
    </w:p>
    <w:p w14:paraId="11AAF424" w14:textId="59B2EEAA" w:rsidR="00BE20E3" w:rsidRPr="00DB4D00" w:rsidRDefault="00BE20E3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noProof/>
          <w:lang w:eastAsia="en-AU"/>
        </w:rPr>
        <w:drawing>
          <wp:inline distT="0" distB="0" distL="0" distR="0" wp14:anchorId="45946207" wp14:editId="63DE1405">
            <wp:extent cx="6645910" cy="3655695"/>
            <wp:effectExtent l="0" t="0" r="2540" b="190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655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7AE159" w14:textId="51E4DB4D" w:rsidR="00BE20E3" w:rsidRPr="00DB4D00" w:rsidRDefault="00BE20E3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b/>
          <w:i/>
        </w:rPr>
        <w:lastRenderedPageBreak/>
        <w:t>Result:</w:t>
      </w:r>
    </w:p>
    <w:p w14:paraId="53BE034C" w14:textId="51E85E7C" w:rsidR="00BE20E3" w:rsidRPr="00DB4D00" w:rsidRDefault="00BE20E3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noProof/>
          <w:lang w:eastAsia="en-AU"/>
        </w:rPr>
        <w:drawing>
          <wp:inline distT="0" distB="0" distL="0" distR="0" wp14:anchorId="11F41FB5" wp14:editId="576B7EB2">
            <wp:extent cx="6645910" cy="3525520"/>
            <wp:effectExtent l="0" t="0" r="254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525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7DA37F" w14:textId="7F070EEE" w:rsidR="00BE20E3" w:rsidRPr="00DB4D00" w:rsidRDefault="00BE20E3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b/>
          <w:i/>
        </w:rPr>
        <w:t>Click on see more:</w:t>
      </w:r>
    </w:p>
    <w:p w14:paraId="4CD4ADDB" w14:textId="3EBB69D3" w:rsidR="00BE20E3" w:rsidRPr="00DB4D00" w:rsidRDefault="00BE20E3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noProof/>
          <w:lang w:eastAsia="en-AU"/>
        </w:rPr>
        <w:drawing>
          <wp:inline distT="0" distB="0" distL="0" distR="0" wp14:anchorId="3CA5D3EA" wp14:editId="00FB2B5E">
            <wp:extent cx="6645910" cy="3834130"/>
            <wp:effectExtent l="0" t="0" r="254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834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D791BB" w14:textId="50CEC057" w:rsidR="00BE20E3" w:rsidRPr="00DB4D00" w:rsidRDefault="00BE20E3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b/>
          <w:i/>
        </w:rPr>
        <w:t>Add second sale property:</w:t>
      </w:r>
    </w:p>
    <w:p w14:paraId="26B5BCFF" w14:textId="1C254E65" w:rsidR="00BE20E3" w:rsidRPr="00DB4D00" w:rsidRDefault="00BE20E3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noProof/>
          <w:lang w:eastAsia="en-AU"/>
        </w:rPr>
        <w:lastRenderedPageBreak/>
        <w:drawing>
          <wp:inline distT="0" distB="0" distL="0" distR="0" wp14:anchorId="6EFEF10E" wp14:editId="0A9BF57C">
            <wp:extent cx="6645910" cy="3632835"/>
            <wp:effectExtent l="0" t="0" r="2540" b="571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632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3D42F2" w14:textId="1EC0DF03" w:rsidR="00BE20E3" w:rsidRPr="00DB4D00" w:rsidRDefault="00BE20E3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b/>
          <w:i/>
        </w:rPr>
        <w:t>Result:</w:t>
      </w:r>
    </w:p>
    <w:p w14:paraId="724E6750" w14:textId="3E576E9E" w:rsidR="00BE20E3" w:rsidRPr="00DB4D00" w:rsidRDefault="00BE20E3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noProof/>
          <w:lang w:eastAsia="en-AU"/>
        </w:rPr>
        <w:drawing>
          <wp:inline distT="0" distB="0" distL="0" distR="0" wp14:anchorId="0F2057CB" wp14:editId="5FB859BC">
            <wp:extent cx="6645910" cy="3399790"/>
            <wp:effectExtent l="0" t="0" r="254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399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3B7DC3" w14:textId="63DB97FD" w:rsidR="00BE20E3" w:rsidRPr="00DB4D00" w:rsidRDefault="00BE20E3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b/>
          <w:i/>
        </w:rPr>
        <w:t>Click on view more details:</w:t>
      </w:r>
    </w:p>
    <w:p w14:paraId="7A62B274" w14:textId="74EAD1AB" w:rsidR="00BE20E3" w:rsidRPr="00DB4D00" w:rsidRDefault="00BE20E3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noProof/>
          <w:lang w:eastAsia="en-AU"/>
        </w:rPr>
        <w:lastRenderedPageBreak/>
        <w:drawing>
          <wp:inline distT="0" distB="0" distL="0" distR="0" wp14:anchorId="7EC64447" wp14:editId="35A0D649">
            <wp:extent cx="6645910" cy="3765550"/>
            <wp:effectExtent l="0" t="0" r="2540" b="635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65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7A85FA" w14:textId="27DFE1B6" w:rsidR="00D40463" w:rsidRPr="00DB4D00" w:rsidRDefault="00D40463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b/>
          <w:i/>
        </w:rPr>
        <w:t>List all sale property:</w:t>
      </w:r>
    </w:p>
    <w:p w14:paraId="52E2B8FD" w14:textId="5E146E4B" w:rsidR="00D40463" w:rsidRPr="00DB4D00" w:rsidRDefault="00D40463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noProof/>
          <w:lang w:eastAsia="en-AU"/>
        </w:rPr>
        <w:drawing>
          <wp:inline distT="0" distB="0" distL="0" distR="0" wp14:anchorId="079D9761" wp14:editId="5108EA61">
            <wp:extent cx="6645910" cy="3464560"/>
            <wp:effectExtent l="0" t="0" r="2540" b="254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464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D81208" w14:textId="10A6E149" w:rsidR="00D40463" w:rsidRPr="00DB4D00" w:rsidRDefault="00D40463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b/>
          <w:i/>
        </w:rPr>
        <w:t>Click on view:</w:t>
      </w:r>
    </w:p>
    <w:p w14:paraId="6D1D63EA" w14:textId="299F71FA" w:rsidR="00D40463" w:rsidRPr="00DB4D00" w:rsidRDefault="00D40463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noProof/>
          <w:lang w:eastAsia="en-AU"/>
        </w:rPr>
        <w:lastRenderedPageBreak/>
        <w:drawing>
          <wp:inline distT="0" distB="0" distL="0" distR="0" wp14:anchorId="7F9E2425" wp14:editId="1B6A13F7">
            <wp:extent cx="6645910" cy="3543935"/>
            <wp:effectExtent l="0" t="0" r="2540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543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E44395" w14:textId="10B6CC5A" w:rsidR="00E974E8" w:rsidRPr="00DB4D00" w:rsidRDefault="00E974E8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b/>
          <w:i/>
        </w:rPr>
        <w:t>Search sale property:</w:t>
      </w:r>
    </w:p>
    <w:p w14:paraId="4FCA5E01" w14:textId="3EF34841" w:rsidR="00E974E8" w:rsidRPr="00DB4D00" w:rsidRDefault="00E974E8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b/>
          <w:i/>
        </w:rPr>
        <w:t>Empty ID:</w:t>
      </w:r>
    </w:p>
    <w:p w14:paraId="1627AA2D" w14:textId="7658D95F" w:rsidR="00E974E8" w:rsidRPr="00DB4D00" w:rsidRDefault="00E974E8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noProof/>
          <w:lang w:eastAsia="en-AU"/>
        </w:rPr>
        <w:drawing>
          <wp:inline distT="0" distB="0" distL="0" distR="0" wp14:anchorId="49980F9E" wp14:editId="68B027F8">
            <wp:extent cx="6645910" cy="978535"/>
            <wp:effectExtent l="0" t="0" r="254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978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B155A9" w14:textId="6835A5CE" w:rsidR="0069592B" w:rsidRPr="00DB4D00" w:rsidRDefault="00E974E8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b/>
          <w:i/>
        </w:rPr>
        <w:t>Not enter number:</w:t>
      </w:r>
    </w:p>
    <w:p w14:paraId="6D26BEA7" w14:textId="756E21BB" w:rsidR="00E974E8" w:rsidRPr="00DB4D00" w:rsidRDefault="00E974E8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noProof/>
          <w:lang w:eastAsia="en-AU"/>
        </w:rPr>
        <w:drawing>
          <wp:inline distT="0" distB="0" distL="0" distR="0" wp14:anchorId="690BAE86" wp14:editId="7E96ACBF">
            <wp:extent cx="6645910" cy="1226820"/>
            <wp:effectExtent l="0" t="0" r="254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226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10F700" w14:textId="371AEF24" w:rsidR="00E974E8" w:rsidRPr="00DB4D00" w:rsidRDefault="00E974E8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b/>
          <w:i/>
        </w:rPr>
        <w:t>Not existing ID:</w:t>
      </w:r>
    </w:p>
    <w:p w14:paraId="1F55051B" w14:textId="777A5F2D" w:rsidR="00E974E8" w:rsidRPr="00DB4D00" w:rsidRDefault="00E974E8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noProof/>
          <w:lang w:eastAsia="en-AU"/>
        </w:rPr>
        <w:drawing>
          <wp:inline distT="0" distB="0" distL="0" distR="0" wp14:anchorId="67C5412C" wp14:editId="674C5C36">
            <wp:extent cx="6645910" cy="1259205"/>
            <wp:effectExtent l="0" t="0" r="254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259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A24034" w14:textId="652F73F4" w:rsidR="00E974E8" w:rsidRPr="00DB4D00" w:rsidRDefault="00E974E8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b/>
          <w:i/>
        </w:rPr>
        <w:t>Existing ID:</w:t>
      </w:r>
    </w:p>
    <w:p w14:paraId="68803B11" w14:textId="30911FB0" w:rsidR="00E974E8" w:rsidRPr="00DB4D00" w:rsidRDefault="00E974E8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noProof/>
          <w:lang w:eastAsia="en-AU"/>
        </w:rPr>
        <w:lastRenderedPageBreak/>
        <w:drawing>
          <wp:inline distT="0" distB="0" distL="0" distR="0" wp14:anchorId="4FE6B7F1" wp14:editId="148795F9">
            <wp:extent cx="6645910" cy="3470275"/>
            <wp:effectExtent l="0" t="0" r="254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470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797F8C" w14:textId="79E5DCEF" w:rsidR="00E974E8" w:rsidRPr="00DB4D00" w:rsidRDefault="00E974E8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b/>
          <w:i/>
        </w:rPr>
        <w:t>Click on view:</w:t>
      </w:r>
    </w:p>
    <w:p w14:paraId="0259B0E4" w14:textId="2E0E41B0" w:rsidR="00E974E8" w:rsidRPr="00DB4D00" w:rsidRDefault="00E974E8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noProof/>
          <w:lang w:eastAsia="en-AU"/>
        </w:rPr>
        <w:drawing>
          <wp:inline distT="0" distB="0" distL="0" distR="0" wp14:anchorId="4EDDFD61" wp14:editId="00934D6F">
            <wp:extent cx="6645910" cy="3580130"/>
            <wp:effectExtent l="0" t="0" r="2540" b="127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580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FAD6C6" w14:textId="6C3F1661" w:rsidR="00E974E8" w:rsidRPr="00DB4D00" w:rsidRDefault="00E974E8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b/>
          <w:i/>
        </w:rPr>
        <w:t>Save new property manager:</w:t>
      </w:r>
    </w:p>
    <w:p w14:paraId="4B4A7528" w14:textId="5109FDB3" w:rsidR="00E974E8" w:rsidRPr="00DB4D00" w:rsidRDefault="00E974E8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b/>
          <w:i/>
        </w:rPr>
        <w:t>Empty input:</w:t>
      </w:r>
    </w:p>
    <w:p w14:paraId="0756AD8C" w14:textId="6855B60E" w:rsidR="00E974E8" w:rsidRPr="00DB4D00" w:rsidRDefault="00E974E8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noProof/>
          <w:lang w:eastAsia="en-AU"/>
        </w:rPr>
        <w:lastRenderedPageBreak/>
        <w:drawing>
          <wp:inline distT="0" distB="0" distL="0" distR="0" wp14:anchorId="209A5AD6" wp14:editId="666C1E46">
            <wp:extent cx="6645910" cy="4700905"/>
            <wp:effectExtent l="0" t="0" r="2540" b="444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700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D35B2F" w14:textId="2909F1A2" w:rsidR="0065730C" w:rsidRPr="00DB4D00" w:rsidRDefault="0065730C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b/>
          <w:i/>
        </w:rPr>
        <w:t>Incorrect format of input:</w:t>
      </w:r>
    </w:p>
    <w:p w14:paraId="7D879EED" w14:textId="4776D335" w:rsidR="0065730C" w:rsidRPr="00DB4D00" w:rsidRDefault="0065730C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noProof/>
          <w:lang w:eastAsia="en-AU"/>
        </w:rPr>
        <w:lastRenderedPageBreak/>
        <w:drawing>
          <wp:inline distT="0" distB="0" distL="0" distR="0" wp14:anchorId="3919F306" wp14:editId="495E7337">
            <wp:extent cx="6645910" cy="4692650"/>
            <wp:effectExtent l="0" t="0" r="254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692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916402" w14:textId="6A4B8A6C" w:rsidR="0065730C" w:rsidRPr="00DB4D00" w:rsidRDefault="0065730C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b/>
          <w:i/>
        </w:rPr>
        <w:t>Correct input:</w:t>
      </w:r>
    </w:p>
    <w:p w14:paraId="6F0A4C90" w14:textId="1A6E6B08" w:rsidR="0065730C" w:rsidRPr="00DB4D00" w:rsidRDefault="0065730C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noProof/>
          <w:lang w:eastAsia="en-AU"/>
        </w:rPr>
        <w:lastRenderedPageBreak/>
        <w:drawing>
          <wp:inline distT="0" distB="0" distL="0" distR="0" wp14:anchorId="0D0EFB2D" wp14:editId="4DCF07E3">
            <wp:extent cx="6645910" cy="4600575"/>
            <wp:effectExtent l="0" t="0" r="2540" b="9525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600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0CC409" w14:textId="7404321C" w:rsidR="0065730C" w:rsidRPr="00DB4D00" w:rsidRDefault="0065730C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b/>
          <w:i/>
        </w:rPr>
        <w:t>Result:</w:t>
      </w:r>
    </w:p>
    <w:p w14:paraId="60036357" w14:textId="07F367C3" w:rsidR="0065730C" w:rsidRPr="00DB4D00" w:rsidRDefault="0065730C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noProof/>
          <w:lang w:eastAsia="en-AU"/>
        </w:rPr>
        <w:lastRenderedPageBreak/>
        <w:drawing>
          <wp:inline distT="0" distB="0" distL="0" distR="0" wp14:anchorId="63077622" wp14:editId="4E2FBAA8">
            <wp:extent cx="6645910" cy="4846320"/>
            <wp:effectExtent l="0" t="0" r="254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846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E05140" w14:textId="015B6113" w:rsidR="0018064A" w:rsidRPr="00DB4D00" w:rsidRDefault="0018064A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b/>
          <w:i/>
        </w:rPr>
        <w:t>Upload photo with unsupported file:</w:t>
      </w:r>
    </w:p>
    <w:p w14:paraId="29A7BC0B" w14:textId="0178ACD3" w:rsidR="0018064A" w:rsidRPr="00DB4D00" w:rsidRDefault="0018064A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noProof/>
          <w:lang w:eastAsia="en-AU"/>
        </w:rPr>
        <w:lastRenderedPageBreak/>
        <w:drawing>
          <wp:inline distT="0" distB="0" distL="0" distR="0" wp14:anchorId="4C76033B" wp14:editId="140E3E4C">
            <wp:extent cx="6645910" cy="5253990"/>
            <wp:effectExtent l="0" t="0" r="2540" b="381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5253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8ACB82" w14:textId="770D9B01" w:rsidR="0018064A" w:rsidRPr="00DB4D00" w:rsidRDefault="0018064A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b/>
          <w:i/>
        </w:rPr>
        <w:t>Upload photo successfully:</w:t>
      </w:r>
    </w:p>
    <w:p w14:paraId="600059D7" w14:textId="4BF06494" w:rsidR="0018064A" w:rsidRPr="00DB4D00" w:rsidRDefault="0018064A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noProof/>
          <w:lang w:eastAsia="en-AU"/>
        </w:rPr>
        <w:lastRenderedPageBreak/>
        <w:drawing>
          <wp:inline distT="0" distB="0" distL="0" distR="0" wp14:anchorId="1C3C3E38" wp14:editId="57B16805">
            <wp:extent cx="6645910" cy="4791075"/>
            <wp:effectExtent l="0" t="0" r="2540" b="9525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791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4F56A8" w14:textId="67E6A352" w:rsidR="0018064A" w:rsidRPr="00DB4D00" w:rsidRDefault="0018064A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b/>
          <w:i/>
        </w:rPr>
        <w:t>Add second property manager:</w:t>
      </w:r>
    </w:p>
    <w:p w14:paraId="1614626C" w14:textId="5124C325" w:rsidR="0018064A" w:rsidRPr="00DB4D00" w:rsidRDefault="0018064A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noProof/>
          <w:lang w:eastAsia="en-AU"/>
        </w:rPr>
        <w:lastRenderedPageBreak/>
        <w:drawing>
          <wp:inline distT="0" distB="0" distL="0" distR="0" wp14:anchorId="10777283" wp14:editId="2E50143A">
            <wp:extent cx="6645910" cy="4559935"/>
            <wp:effectExtent l="0" t="0" r="2540" b="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559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5F46A0" w14:textId="27F976C3" w:rsidR="0018064A" w:rsidRPr="00DB4D00" w:rsidRDefault="0018064A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b/>
          <w:i/>
        </w:rPr>
        <w:t>Result:</w:t>
      </w:r>
    </w:p>
    <w:p w14:paraId="284DD6AE" w14:textId="3DC74260" w:rsidR="0018064A" w:rsidRPr="00DB4D00" w:rsidRDefault="0018064A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noProof/>
          <w:lang w:eastAsia="en-AU"/>
        </w:rPr>
        <w:lastRenderedPageBreak/>
        <w:drawing>
          <wp:inline distT="0" distB="0" distL="0" distR="0" wp14:anchorId="06C68714" wp14:editId="5523141B">
            <wp:extent cx="6645910" cy="4824095"/>
            <wp:effectExtent l="0" t="0" r="2540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824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4A2C4D" w14:textId="37741D43" w:rsidR="0018064A" w:rsidRPr="00DB4D00" w:rsidRDefault="0018064A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b/>
          <w:i/>
        </w:rPr>
        <w:t>Not uploading photo.</w:t>
      </w:r>
    </w:p>
    <w:p w14:paraId="7C9368E8" w14:textId="72198AE0" w:rsidR="0018064A" w:rsidRPr="00DB4D00" w:rsidRDefault="004826D4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b/>
          <w:i/>
        </w:rPr>
        <w:t>List all property managers:</w:t>
      </w:r>
    </w:p>
    <w:p w14:paraId="58F1B23A" w14:textId="1031B324" w:rsidR="004826D4" w:rsidRPr="00DB4D00" w:rsidRDefault="004826D4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noProof/>
          <w:lang w:eastAsia="en-AU"/>
        </w:rPr>
        <w:lastRenderedPageBreak/>
        <w:drawing>
          <wp:inline distT="0" distB="0" distL="0" distR="0" wp14:anchorId="1360B8A6" wp14:editId="61122566">
            <wp:extent cx="6645910" cy="4615180"/>
            <wp:effectExtent l="0" t="0" r="254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615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B233EF" w14:textId="34AA8928" w:rsidR="004826D4" w:rsidRPr="00DB4D00" w:rsidRDefault="004826D4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b/>
          <w:i/>
        </w:rPr>
        <w:t>Click on view:</w:t>
      </w:r>
    </w:p>
    <w:p w14:paraId="0D5C9C2D" w14:textId="7630B984" w:rsidR="004826D4" w:rsidRPr="00DB4D00" w:rsidRDefault="004826D4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noProof/>
          <w:lang w:eastAsia="en-AU"/>
        </w:rPr>
        <w:lastRenderedPageBreak/>
        <w:drawing>
          <wp:inline distT="0" distB="0" distL="0" distR="0" wp14:anchorId="273373B4" wp14:editId="62FF4617">
            <wp:extent cx="6645910" cy="4585970"/>
            <wp:effectExtent l="0" t="0" r="2540" b="508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585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4A0300" w14:textId="5D8A935E" w:rsidR="004826D4" w:rsidRPr="00DB4D00" w:rsidRDefault="004826D4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b/>
          <w:i/>
        </w:rPr>
        <w:t>Search property manager:</w:t>
      </w:r>
    </w:p>
    <w:p w14:paraId="2844702A" w14:textId="78BDCB37" w:rsidR="004826D4" w:rsidRPr="00DB4D00" w:rsidRDefault="004826D4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b/>
          <w:i/>
        </w:rPr>
        <w:t>Empty name:</w:t>
      </w:r>
    </w:p>
    <w:p w14:paraId="2429E429" w14:textId="1458D6A0" w:rsidR="004826D4" w:rsidRPr="00DB4D00" w:rsidRDefault="004826D4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noProof/>
          <w:lang w:eastAsia="en-AU"/>
        </w:rPr>
        <w:drawing>
          <wp:inline distT="0" distB="0" distL="0" distR="0" wp14:anchorId="7C6AC4B4" wp14:editId="7B7D6356">
            <wp:extent cx="6645910" cy="1605915"/>
            <wp:effectExtent l="0" t="0" r="2540" b="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605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E7FAF" w14:textId="448DF8A2" w:rsidR="004826D4" w:rsidRPr="00DB4D00" w:rsidRDefault="004826D4" w:rsidP="00FF2C17">
      <w:pPr>
        <w:spacing w:line="360" w:lineRule="auto"/>
        <w:rPr>
          <w:rFonts w:ascii="Times New Roman" w:hAnsi="Times New Roman" w:cs="Times New Roman"/>
        </w:rPr>
      </w:pPr>
      <w:r w:rsidRPr="00DB4D00">
        <w:rPr>
          <w:rFonts w:ascii="Times New Roman" w:hAnsi="Times New Roman" w:cs="Times New Roman"/>
        </w:rPr>
        <w:t xml:space="preserve">With one letter, this feature is to search all property </w:t>
      </w:r>
      <w:r w:rsidR="00D8507E" w:rsidRPr="00DB4D00">
        <w:rPr>
          <w:rFonts w:ascii="Times New Roman" w:hAnsi="Times New Roman" w:cs="Times New Roman"/>
        </w:rPr>
        <w:t>manager</w:t>
      </w:r>
      <w:r w:rsidRPr="00DB4D00">
        <w:rPr>
          <w:rFonts w:ascii="Times New Roman" w:hAnsi="Times New Roman" w:cs="Times New Roman"/>
        </w:rPr>
        <w:t xml:space="preserve"> who has name contain keyword:</w:t>
      </w:r>
    </w:p>
    <w:p w14:paraId="2CF05D35" w14:textId="3BCDFF3E" w:rsidR="004826D4" w:rsidRPr="00DB4D00" w:rsidRDefault="004826D4" w:rsidP="00FF2C17">
      <w:pPr>
        <w:spacing w:line="360" w:lineRule="auto"/>
        <w:rPr>
          <w:rFonts w:ascii="Times New Roman" w:hAnsi="Times New Roman" w:cs="Times New Roman"/>
        </w:rPr>
      </w:pPr>
      <w:r w:rsidRPr="00DB4D00">
        <w:rPr>
          <w:rFonts w:ascii="Times New Roman" w:hAnsi="Times New Roman" w:cs="Times New Roman"/>
        </w:rPr>
        <w:t>For example: keyword is “A” it will find all property manager who has name contain letter “A”</w:t>
      </w:r>
    </w:p>
    <w:p w14:paraId="68C5B035" w14:textId="3375440F" w:rsidR="004826D4" w:rsidRPr="00DB4D00" w:rsidRDefault="004826D4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b/>
          <w:i/>
        </w:rPr>
        <w:t>Not existing name:</w:t>
      </w:r>
    </w:p>
    <w:p w14:paraId="34C0D3F5" w14:textId="76B259A9" w:rsidR="004826D4" w:rsidRPr="00DB4D00" w:rsidRDefault="00D8507E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noProof/>
          <w:lang w:eastAsia="en-AU"/>
        </w:rPr>
        <w:lastRenderedPageBreak/>
        <w:drawing>
          <wp:inline distT="0" distB="0" distL="0" distR="0" wp14:anchorId="543B75F2" wp14:editId="5D253014">
            <wp:extent cx="6645910" cy="1621155"/>
            <wp:effectExtent l="0" t="0" r="2540" b="0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621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26A5E7" w14:textId="78CE58B2" w:rsidR="00D8507E" w:rsidRPr="00DB4D00" w:rsidRDefault="00D8507E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b/>
          <w:i/>
        </w:rPr>
        <w:t>Matching name:</w:t>
      </w:r>
    </w:p>
    <w:p w14:paraId="1F2D8A7E" w14:textId="23D91B7A" w:rsidR="00D8507E" w:rsidRPr="00DB4D00" w:rsidRDefault="00D8507E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noProof/>
          <w:lang w:eastAsia="en-AU"/>
        </w:rPr>
        <w:drawing>
          <wp:inline distT="0" distB="0" distL="0" distR="0" wp14:anchorId="4CEC0E34" wp14:editId="5724A50D">
            <wp:extent cx="6645910" cy="4631690"/>
            <wp:effectExtent l="0" t="0" r="2540" b="0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631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FFD429" w14:textId="743BC6EB" w:rsidR="00D8507E" w:rsidRPr="00DB4D00" w:rsidRDefault="00D8507E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b/>
          <w:i/>
        </w:rPr>
        <w:t>Click on view:</w:t>
      </w:r>
    </w:p>
    <w:p w14:paraId="344B1B02" w14:textId="62844A3A" w:rsidR="00D8507E" w:rsidRPr="00DB4D00" w:rsidRDefault="00D8507E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noProof/>
          <w:lang w:eastAsia="en-AU"/>
        </w:rPr>
        <w:lastRenderedPageBreak/>
        <w:drawing>
          <wp:inline distT="0" distB="0" distL="0" distR="0" wp14:anchorId="6DA73B38" wp14:editId="73536CDD">
            <wp:extent cx="6645910" cy="4588510"/>
            <wp:effectExtent l="0" t="0" r="2540" b="254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588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207B4D" w14:textId="563CCD35" w:rsidR="00D8507E" w:rsidRPr="00DB4D00" w:rsidRDefault="002B5801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b/>
          <w:i/>
        </w:rPr>
        <w:t>Save allocation</w:t>
      </w:r>
      <w:r w:rsidR="00D8507E" w:rsidRPr="00DB4D00">
        <w:rPr>
          <w:rFonts w:ascii="Times New Roman" w:hAnsi="Times New Roman" w:cs="Times New Roman"/>
          <w:b/>
          <w:i/>
        </w:rPr>
        <w:t>:</w:t>
      </w:r>
    </w:p>
    <w:p w14:paraId="75995F4A" w14:textId="239BC098" w:rsidR="002B5801" w:rsidRPr="00DB4D00" w:rsidRDefault="005E7031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b/>
          <w:i/>
        </w:rPr>
        <w:t>Not select property manager:</w:t>
      </w:r>
    </w:p>
    <w:p w14:paraId="5309374F" w14:textId="0961AB34" w:rsidR="005E7031" w:rsidRPr="00DB4D00" w:rsidRDefault="005E7031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noProof/>
          <w:lang w:eastAsia="en-AU"/>
        </w:rPr>
        <w:lastRenderedPageBreak/>
        <w:drawing>
          <wp:inline distT="0" distB="0" distL="0" distR="0" wp14:anchorId="3DB21752" wp14:editId="013FD882">
            <wp:extent cx="6645910" cy="4548505"/>
            <wp:effectExtent l="0" t="0" r="2540" b="4445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548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F1914F" w14:textId="0040DA4F" w:rsidR="005E7031" w:rsidRPr="00DB4D00" w:rsidRDefault="005E7031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b/>
          <w:i/>
        </w:rPr>
        <w:t>Not select sale property when allocate sale property:</w:t>
      </w:r>
    </w:p>
    <w:p w14:paraId="34CCE549" w14:textId="71BCD30B" w:rsidR="005E7031" w:rsidRPr="00DB4D00" w:rsidRDefault="005E7031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noProof/>
          <w:lang w:eastAsia="en-AU"/>
        </w:rPr>
        <w:lastRenderedPageBreak/>
        <w:drawing>
          <wp:inline distT="0" distB="0" distL="0" distR="0" wp14:anchorId="540F851D" wp14:editId="72CB0647">
            <wp:extent cx="6645910" cy="4645660"/>
            <wp:effectExtent l="0" t="0" r="2540" b="254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645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F93392" w14:textId="29D7D92B" w:rsidR="005E7031" w:rsidRPr="00DB4D00" w:rsidRDefault="005E7031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b/>
          <w:i/>
        </w:rPr>
        <w:t>Successful allocate sale property:</w:t>
      </w:r>
    </w:p>
    <w:p w14:paraId="58B31778" w14:textId="7148552D" w:rsidR="005E7031" w:rsidRPr="00DB4D00" w:rsidRDefault="005E7031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noProof/>
          <w:lang w:eastAsia="en-AU"/>
        </w:rPr>
        <w:lastRenderedPageBreak/>
        <w:drawing>
          <wp:inline distT="0" distB="0" distL="0" distR="0" wp14:anchorId="05E9E481" wp14:editId="10644218">
            <wp:extent cx="6645910" cy="4634865"/>
            <wp:effectExtent l="0" t="0" r="2540" b="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634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F8A3F8" w14:textId="30749079" w:rsidR="005E7031" w:rsidRPr="00DB4D00" w:rsidRDefault="005E7031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b/>
          <w:i/>
        </w:rPr>
        <w:t>Click on manager name:</w:t>
      </w:r>
    </w:p>
    <w:p w14:paraId="02D744FB" w14:textId="02A000DF" w:rsidR="005E7031" w:rsidRPr="00DB4D00" w:rsidRDefault="005E7031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noProof/>
          <w:lang w:eastAsia="en-AU"/>
        </w:rPr>
        <w:lastRenderedPageBreak/>
        <w:drawing>
          <wp:inline distT="0" distB="0" distL="0" distR="0" wp14:anchorId="1C8EA4A8" wp14:editId="71A2839D">
            <wp:extent cx="6645910" cy="4913630"/>
            <wp:effectExtent l="0" t="0" r="2540" b="1270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913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4E0E9A" w14:textId="44792CA5" w:rsidR="005E7031" w:rsidRPr="00DB4D00" w:rsidRDefault="005E7031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b/>
          <w:i/>
        </w:rPr>
        <w:t>Click on property address:</w:t>
      </w:r>
    </w:p>
    <w:p w14:paraId="77B29386" w14:textId="57A8EE50" w:rsidR="005E7031" w:rsidRPr="00DB4D00" w:rsidRDefault="005E7031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noProof/>
          <w:lang w:eastAsia="en-AU"/>
        </w:rPr>
        <w:lastRenderedPageBreak/>
        <w:drawing>
          <wp:inline distT="0" distB="0" distL="0" distR="0" wp14:anchorId="756ECE60" wp14:editId="5523C0D1">
            <wp:extent cx="6645910" cy="4752975"/>
            <wp:effectExtent l="0" t="0" r="2540" b="9525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752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CB4B7B" w14:textId="66949586" w:rsidR="005E7031" w:rsidRPr="00DB4D00" w:rsidRDefault="005E7031" w:rsidP="00FF2C17">
      <w:pPr>
        <w:spacing w:line="360" w:lineRule="auto"/>
        <w:rPr>
          <w:rFonts w:ascii="Times New Roman" w:hAnsi="Times New Roman" w:cs="Times New Roman"/>
          <w:i/>
        </w:rPr>
      </w:pPr>
      <w:r w:rsidRPr="00DB4D00">
        <w:rPr>
          <w:rFonts w:ascii="Times New Roman" w:hAnsi="Times New Roman" w:cs="Times New Roman"/>
          <w:i/>
        </w:rPr>
        <w:t>Click on delete will delete the selected allocation.</w:t>
      </w:r>
    </w:p>
    <w:p w14:paraId="6D391390" w14:textId="079F51E7" w:rsidR="005E7031" w:rsidRPr="00DB4D00" w:rsidRDefault="00215235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b/>
          <w:i/>
        </w:rPr>
        <w:t>Allocate sale property which already allocated by the selected property manager:</w:t>
      </w:r>
    </w:p>
    <w:p w14:paraId="0615ACF0" w14:textId="65E25BDD" w:rsidR="00215235" w:rsidRPr="00DB4D00" w:rsidRDefault="00215235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noProof/>
          <w:lang w:eastAsia="en-AU"/>
        </w:rPr>
        <w:lastRenderedPageBreak/>
        <w:drawing>
          <wp:inline distT="0" distB="0" distL="0" distR="0" wp14:anchorId="10843ED6" wp14:editId="3993604E">
            <wp:extent cx="6645910" cy="4665345"/>
            <wp:effectExtent l="0" t="0" r="2540" b="1905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665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EB0AB9" w14:textId="3711B7E3" w:rsidR="00215235" w:rsidRPr="00DB4D00" w:rsidRDefault="00215235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b/>
          <w:i/>
        </w:rPr>
        <w:t>Allocate sale property which already managed by other manager:</w:t>
      </w:r>
    </w:p>
    <w:p w14:paraId="3DC83DA8" w14:textId="5536C288" w:rsidR="00215235" w:rsidRPr="00DB4D00" w:rsidRDefault="00215235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noProof/>
          <w:lang w:eastAsia="en-AU"/>
        </w:rPr>
        <w:lastRenderedPageBreak/>
        <w:drawing>
          <wp:inline distT="0" distB="0" distL="0" distR="0" wp14:anchorId="22F66AB8" wp14:editId="097F7BE6">
            <wp:extent cx="6645910" cy="4633595"/>
            <wp:effectExtent l="0" t="0" r="2540" b="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633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B4D00">
        <w:rPr>
          <w:rFonts w:ascii="Times New Roman" w:hAnsi="Times New Roman" w:cs="Times New Roman"/>
          <w:b/>
          <w:i/>
        </w:rPr>
        <w:t>`</w:t>
      </w:r>
    </w:p>
    <w:p w14:paraId="30D1C249" w14:textId="624FBB26" w:rsidR="00215235" w:rsidRPr="00DB4D00" w:rsidRDefault="00215235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b/>
          <w:i/>
        </w:rPr>
        <w:t>Allocate second rent property:</w:t>
      </w:r>
    </w:p>
    <w:p w14:paraId="27CB89EE" w14:textId="0C67CB48" w:rsidR="00215235" w:rsidRPr="00DB4D00" w:rsidRDefault="00215235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noProof/>
          <w:lang w:eastAsia="en-AU"/>
        </w:rPr>
        <w:lastRenderedPageBreak/>
        <w:drawing>
          <wp:inline distT="0" distB="0" distL="0" distR="0" wp14:anchorId="566904A3" wp14:editId="1E1AFCFA">
            <wp:extent cx="6645910" cy="4575810"/>
            <wp:effectExtent l="0" t="0" r="2540" b="0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575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EE2F13" w14:textId="6112C3FF" w:rsidR="00215235" w:rsidRPr="00DB4D00" w:rsidRDefault="00215235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b/>
          <w:i/>
        </w:rPr>
        <w:t>Result:</w:t>
      </w:r>
    </w:p>
    <w:p w14:paraId="7F8A9BD2" w14:textId="3E3FB6E8" w:rsidR="00215235" w:rsidRPr="00DB4D00" w:rsidRDefault="00215235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noProof/>
          <w:lang w:eastAsia="en-AU"/>
        </w:rPr>
        <w:lastRenderedPageBreak/>
        <w:drawing>
          <wp:inline distT="0" distB="0" distL="0" distR="0" wp14:anchorId="5BE348DB" wp14:editId="078CC3C9">
            <wp:extent cx="6645910" cy="4638675"/>
            <wp:effectExtent l="0" t="0" r="2540" b="9525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638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58C7A9" w14:textId="6422732E" w:rsidR="00215235" w:rsidRPr="00DB4D00" w:rsidRDefault="00215235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b/>
          <w:i/>
        </w:rPr>
        <w:t>Allocate for second property manager:</w:t>
      </w:r>
    </w:p>
    <w:p w14:paraId="18A98CD2" w14:textId="0F696EFA" w:rsidR="00215235" w:rsidRPr="00DB4D00" w:rsidRDefault="00215235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noProof/>
          <w:lang w:eastAsia="en-AU"/>
        </w:rPr>
        <w:lastRenderedPageBreak/>
        <w:drawing>
          <wp:inline distT="0" distB="0" distL="0" distR="0" wp14:anchorId="551CA243" wp14:editId="161DC709">
            <wp:extent cx="6645910" cy="4655185"/>
            <wp:effectExtent l="0" t="0" r="2540" b="0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655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D323F7" w14:textId="35EF1FCE" w:rsidR="00215235" w:rsidRPr="00DB4D00" w:rsidRDefault="00215235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b/>
          <w:i/>
        </w:rPr>
        <w:t>Result:</w:t>
      </w:r>
    </w:p>
    <w:p w14:paraId="31A3F814" w14:textId="5D8155BF" w:rsidR="00215235" w:rsidRPr="00DB4D00" w:rsidRDefault="00215235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noProof/>
          <w:lang w:eastAsia="en-AU"/>
        </w:rPr>
        <w:lastRenderedPageBreak/>
        <w:drawing>
          <wp:inline distT="0" distB="0" distL="0" distR="0" wp14:anchorId="6BF1B86B" wp14:editId="348B4275">
            <wp:extent cx="6645910" cy="4636770"/>
            <wp:effectExtent l="0" t="0" r="2540" b="0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636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C37905" w14:textId="1583631A" w:rsidR="00215235" w:rsidRPr="00DB4D00" w:rsidRDefault="00215235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noProof/>
          <w:lang w:eastAsia="en-AU"/>
        </w:rPr>
        <w:lastRenderedPageBreak/>
        <w:drawing>
          <wp:inline distT="0" distB="0" distL="0" distR="0" wp14:anchorId="4E83B6BE" wp14:editId="2716172A">
            <wp:extent cx="6645910" cy="4634865"/>
            <wp:effectExtent l="0" t="0" r="2540" b="0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634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7DA2CD" w14:textId="53B3A0BD" w:rsidR="00215235" w:rsidRPr="00DB4D00" w:rsidRDefault="00215235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b/>
          <w:i/>
        </w:rPr>
        <w:t>List all allocations:</w:t>
      </w:r>
    </w:p>
    <w:p w14:paraId="2D2A67B3" w14:textId="0D3CFAA7" w:rsidR="00215235" w:rsidRPr="00DB4D00" w:rsidRDefault="00215235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noProof/>
          <w:lang w:eastAsia="en-AU"/>
        </w:rPr>
        <w:lastRenderedPageBreak/>
        <w:drawing>
          <wp:inline distT="0" distB="0" distL="0" distR="0" wp14:anchorId="4EE463A0" wp14:editId="3680FB7F">
            <wp:extent cx="6645910" cy="4624705"/>
            <wp:effectExtent l="0" t="0" r="2540" b="4445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624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687F07" w14:textId="042A2EE1" w:rsidR="00215235" w:rsidRPr="00DB4D00" w:rsidRDefault="00215235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b/>
          <w:i/>
        </w:rPr>
        <w:t>Search allocation:</w:t>
      </w:r>
    </w:p>
    <w:p w14:paraId="5F325878" w14:textId="4CEB9550" w:rsidR="00215235" w:rsidRPr="00DB4D00" w:rsidRDefault="00215235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b/>
          <w:i/>
        </w:rPr>
        <w:t>Empty ID:</w:t>
      </w:r>
    </w:p>
    <w:p w14:paraId="04CBFFD9" w14:textId="3C3F1E71" w:rsidR="00215235" w:rsidRPr="00DB4D00" w:rsidRDefault="00215235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noProof/>
          <w:lang w:eastAsia="en-AU"/>
        </w:rPr>
        <w:drawing>
          <wp:inline distT="0" distB="0" distL="0" distR="0" wp14:anchorId="7E07183B" wp14:editId="3D889814">
            <wp:extent cx="6645910" cy="1557020"/>
            <wp:effectExtent l="0" t="0" r="2540" b="5080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557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7FB376" w14:textId="0F40787B" w:rsidR="00215235" w:rsidRPr="00DB4D00" w:rsidRDefault="00215235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b/>
          <w:i/>
        </w:rPr>
        <w:t>Incorrect format:</w:t>
      </w:r>
    </w:p>
    <w:p w14:paraId="375AB344" w14:textId="4071C461" w:rsidR="00215235" w:rsidRPr="00DB4D00" w:rsidRDefault="00215235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noProof/>
          <w:lang w:eastAsia="en-AU"/>
        </w:rPr>
        <w:drawing>
          <wp:inline distT="0" distB="0" distL="0" distR="0" wp14:anchorId="272220C2" wp14:editId="43A5887C">
            <wp:extent cx="6645910" cy="1598930"/>
            <wp:effectExtent l="0" t="0" r="2540" b="1270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598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879414" w14:textId="7C78638D" w:rsidR="00215235" w:rsidRPr="00DB4D00" w:rsidRDefault="00215235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b/>
          <w:i/>
        </w:rPr>
        <w:lastRenderedPageBreak/>
        <w:t>Not existing ID:</w:t>
      </w:r>
    </w:p>
    <w:p w14:paraId="319016DA" w14:textId="7B73EB21" w:rsidR="00215235" w:rsidRPr="00DB4D00" w:rsidRDefault="00215235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noProof/>
          <w:lang w:eastAsia="en-AU"/>
        </w:rPr>
        <w:drawing>
          <wp:inline distT="0" distB="0" distL="0" distR="0" wp14:anchorId="055D0C3E" wp14:editId="1C9EB4A5">
            <wp:extent cx="6645910" cy="1578610"/>
            <wp:effectExtent l="0" t="0" r="2540" b="2540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578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105889" w14:textId="19356533" w:rsidR="004E2F65" w:rsidRPr="00DB4D00" w:rsidRDefault="004E2F65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b/>
          <w:i/>
        </w:rPr>
        <w:t>Existing ID:</w:t>
      </w:r>
    </w:p>
    <w:p w14:paraId="30780269" w14:textId="2F846E43" w:rsidR="004E2F65" w:rsidRPr="00DB4D00" w:rsidRDefault="004E2F65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noProof/>
          <w:lang w:eastAsia="en-AU"/>
        </w:rPr>
        <w:drawing>
          <wp:inline distT="0" distB="0" distL="0" distR="0" wp14:anchorId="519E0572" wp14:editId="770C5777">
            <wp:extent cx="6645910" cy="4647565"/>
            <wp:effectExtent l="0" t="0" r="2540" b="635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647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86C7E6" w14:textId="3672D8A8" w:rsidR="004E2F65" w:rsidRPr="00DB4D00" w:rsidRDefault="004E2F65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b/>
          <w:i/>
        </w:rPr>
        <w:t>Error page:</w:t>
      </w:r>
    </w:p>
    <w:p w14:paraId="6EEE6817" w14:textId="3D791041" w:rsidR="004E2F65" w:rsidRPr="00DB4D00" w:rsidRDefault="004E2F65" w:rsidP="00FF2C17">
      <w:pPr>
        <w:spacing w:line="360" w:lineRule="auto"/>
        <w:rPr>
          <w:rFonts w:ascii="Times New Roman" w:hAnsi="Times New Roman" w:cs="Times New Roman"/>
          <w:b/>
          <w:i/>
        </w:rPr>
      </w:pPr>
      <w:r w:rsidRPr="00DB4D00">
        <w:rPr>
          <w:rFonts w:ascii="Times New Roman" w:hAnsi="Times New Roman" w:cs="Times New Roman"/>
          <w:noProof/>
          <w:lang w:eastAsia="en-AU"/>
        </w:rPr>
        <w:drawing>
          <wp:inline distT="0" distB="0" distL="0" distR="0" wp14:anchorId="68715DEF" wp14:editId="443E988A">
            <wp:extent cx="6645910" cy="1614170"/>
            <wp:effectExtent l="0" t="0" r="2540" b="5080"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614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3A6680" w14:textId="77777777" w:rsidR="00D8507E" w:rsidRPr="00DB4D00" w:rsidRDefault="00D8507E" w:rsidP="00FF2C17">
      <w:pPr>
        <w:spacing w:line="360" w:lineRule="auto"/>
        <w:rPr>
          <w:rFonts w:ascii="Times New Roman" w:hAnsi="Times New Roman" w:cs="Times New Roman"/>
          <w:b/>
          <w:i/>
        </w:rPr>
      </w:pPr>
    </w:p>
    <w:p w14:paraId="7BFB9198" w14:textId="75796386" w:rsidR="004826D4" w:rsidRPr="00DB4D00" w:rsidRDefault="004826D4" w:rsidP="00FF2C17">
      <w:pPr>
        <w:spacing w:line="360" w:lineRule="auto"/>
        <w:rPr>
          <w:rFonts w:ascii="Times New Roman" w:hAnsi="Times New Roman" w:cs="Times New Roman"/>
          <w:b/>
          <w:i/>
        </w:rPr>
      </w:pPr>
    </w:p>
    <w:p w14:paraId="5F84CB69" w14:textId="77777777" w:rsidR="0065730C" w:rsidRPr="00DB4D00" w:rsidRDefault="0065730C" w:rsidP="00FF2C17">
      <w:pPr>
        <w:spacing w:line="360" w:lineRule="auto"/>
        <w:rPr>
          <w:rFonts w:ascii="Times New Roman" w:hAnsi="Times New Roman" w:cs="Times New Roman"/>
          <w:b/>
          <w:i/>
        </w:rPr>
      </w:pPr>
    </w:p>
    <w:sectPr w:rsidR="0065730C" w:rsidRPr="00DB4D00" w:rsidSect="00D903E8">
      <w:pgSz w:w="11906" w:h="16838" w:code="9"/>
      <w:pgMar w:top="720" w:right="720" w:bottom="1174" w:left="720" w:header="709" w:footer="709" w:gutter="0"/>
      <w:paperSrc w:first="15" w:other="15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A06B22" w14:textId="77777777" w:rsidR="00636991" w:rsidRDefault="00636991" w:rsidP="00AC0E49">
      <w:pPr>
        <w:spacing w:after="0" w:line="240" w:lineRule="auto"/>
      </w:pPr>
      <w:r>
        <w:separator/>
      </w:r>
    </w:p>
  </w:endnote>
  <w:endnote w:type="continuationSeparator" w:id="0">
    <w:p w14:paraId="55F43371" w14:textId="77777777" w:rsidR="00636991" w:rsidRDefault="00636991" w:rsidP="00AC0E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367637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77C53A7" w14:textId="72F7257F" w:rsidR="00AC0E49" w:rsidRDefault="00AC0E4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1744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2337911" w14:textId="77777777" w:rsidR="00AC0E49" w:rsidRDefault="00AC0E4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49CF90" w14:textId="77777777" w:rsidR="00636991" w:rsidRDefault="00636991" w:rsidP="00AC0E49">
      <w:pPr>
        <w:spacing w:after="0" w:line="240" w:lineRule="auto"/>
      </w:pPr>
      <w:r>
        <w:separator/>
      </w:r>
    </w:p>
  </w:footnote>
  <w:footnote w:type="continuationSeparator" w:id="0">
    <w:p w14:paraId="351FC454" w14:textId="77777777" w:rsidR="00636991" w:rsidRDefault="00636991" w:rsidP="00AC0E4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C782F"/>
    <w:multiLevelType w:val="hybridMultilevel"/>
    <w:tmpl w:val="DED6438E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9D72C39"/>
    <w:multiLevelType w:val="hybridMultilevel"/>
    <w:tmpl w:val="8F508D54"/>
    <w:lvl w:ilvl="0" w:tplc="0C090001">
      <w:start w:val="1"/>
      <w:numFmt w:val="bullet"/>
      <w:lvlText w:val=""/>
      <w:lvlJc w:val="left"/>
      <w:pPr>
        <w:ind w:left="1003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2" w15:restartNumberingAfterBreak="0">
    <w:nsid w:val="0A365FA2"/>
    <w:multiLevelType w:val="hybridMultilevel"/>
    <w:tmpl w:val="3264A0CC"/>
    <w:lvl w:ilvl="0" w:tplc="0C090001">
      <w:start w:val="1"/>
      <w:numFmt w:val="bullet"/>
      <w:lvlText w:val=""/>
      <w:lvlJc w:val="left"/>
      <w:pPr>
        <w:ind w:left="113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5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7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9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1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3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5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7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91" w:hanging="360"/>
      </w:pPr>
      <w:rPr>
        <w:rFonts w:ascii="Wingdings" w:hAnsi="Wingdings" w:hint="default"/>
      </w:rPr>
    </w:lvl>
  </w:abstractNum>
  <w:abstractNum w:abstractNumId="3" w15:restartNumberingAfterBreak="0">
    <w:nsid w:val="1DAC186B"/>
    <w:multiLevelType w:val="hybridMultilevel"/>
    <w:tmpl w:val="EDE89F0A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0EF222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26147581"/>
    <w:multiLevelType w:val="multilevel"/>
    <w:tmpl w:val="47421E4E"/>
    <w:lvl w:ilvl="0">
      <w:start w:val="7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003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6" w15:restartNumberingAfterBreak="0">
    <w:nsid w:val="369B19D7"/>
    <w:multiLevelType w:val="hybridMultilevel"/>
    <w:tmpl w:val="1464972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852076"/>
    <w:multiLevelType w:val="hybridMultilevel"/>
    <w:tmpl w:val="1452F762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4802B49"/>
    <w:multiLevelType w:val="hybridMultilevel"/>
    <w:tmpl w:val="ADC4BE28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9E33AE4"/>
    <w:multiLevelType w:val="multilevel"/>
    <w:tmpl w:val="77D218D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858" w:hanging="432"/>
      </w:pPr>
      <w:rPr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4B6100C7"/>
    <w:multiLevelType w:val="hybridMultilevel"/>
    <w:tmpl w:val="10F005DE"/>
    <w:lvl w:ilvl="0" w:tplc="04090001">
      <w:start w:val="1"/>
      <w:numFmt w:val="bullet"/>
      <w:lvlText w:val=""/>
      <w:lvlJc w:val="left"/>
      <w:pPr>
        <w:ind w:left="14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11" w15:restartNumberingAfterBreak="0">
    <w:nsid w:val="4F4B2BC3"/>
    <w:multiLevelType w:val="hybridMultilevel"/>
    <w:tmpl w:val="0F7E9A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EDC6272"/>
    <w:multiLevelType w:val="hybridMultilevel"/>
    <w:tmpl w:val="08089E34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3F323FE"/>
    <w:multiLevelType w:val="hybridMultilevel"/>
    <w:tmpl w:val="24C061E6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6400129F"/>
    <w:multiLevelType w:val="hybridMultilevel"/>
    <w:tmpl w:val="24648D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662F5F78"/>
    <w:multiLevelType w:val="hybridMultilevel"/>
    <w:tmpl w:val="A2B2069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2021698"/>
    <w:multiLevelType w:val="hybridMultilevel"/>
    <w:tmpl w:val="FAC4DFA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5661927"/>
    <w:multiLevelType w:val="hybridMultilevel"/>
    <w:tmpl w:val="2128542A"/>
    <w:lvl w:ilvl="0" w:tplc="0C090001">
      <w:start w:val="1"/>
      <w:numFmt w:val="bullet"/>
      <w:lvlText w:val=""/>
      <w:lvlJc w:val="left"/>
      <w:pPr>
        <w:ind w:left="1003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5"/>
  </w:num>
  <w:num w:numId="3">
    <w:abstractNumId w:val="10"/>
  </w:num>
  <w:num w:numId="4">
    <w:abstractNumId w:val="14"/>
  </w:num>
  <w:num w:numId="5">
    <w:abstractNumId w:val="11"/>
  </w:num>
  <w:num w:numId="6">
    <w:abstractNumId w:val="9"/>
  </w:num>
  <w:num w:numId="7">
    <w:abstractNumId w:val="0"/>
  </w:num>
  <w:num w:numId="8">
    <w:abstractNumId w:val="3"/>
  </w:num>
  <w:num w:numId="9">
    <w:abstractNumId w:val="12"/>
  </w:num>
  <w:num w:numId="10">
    <w:abstractNumId w:val="16"/>
  </w:num>
  <w:num w:numId="11">
    <w:abstractNumId w:val="7"/>
  </w:num>
  <w:num w:numId="12">
    <w:abstractNumId w:val="13"/>
  </w:num>
  <w:num w:numId="13">
    <w:abstractNumId w:val="8"/>
  </w:num>
  <w:num w:numId="14">
    <w:abstractNumId w:val="2"/>
  </w:num>
  <w:num w:numId="15">
    <w:abstractNumId w:val="4"/>
  </w:num>
  <w:num w:numId="16">
    <w:abstractNumId w:val="5"/>
  </w:num>
  <w:num w:numId="17">
    <w:abstractNumId w:val="17"/>
  </w:num>
  <w:num w:numId="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zNTA3MDE0sTAxMzJU0lEKTi0uzszPAykwNKwFAMqau/ItAAAA"/>
  </w:docVars>
  <w:rsids>
    <w:rsidRoot w:val="00CF4F35"/>
    <w:rsid w:val="00003C9E"/>
    <w:rsid w:val="00003F6E"/>
    <w:rsid w:val="000042C9"/>
    <w:rsid w:val="0001671B"/>
    <w:rsid w:val="00022BB3"/>
    <w:rsid w:val="000235C8"/>
    <w:rsid w:val="0003293B"/>
    <w:rsid w:val="0003564E"/>
    <w:rsid w:val="00042DAD"/>
    <w:rsid w:val="00051136"/>
    <w:rsid w:val="00051C68"/>
    <w:rsid w:val="0005477D"/>
    <w:rsid w:val="000B2015"/>
    <w:rsid w:val="000B53AC"/>
    <w:rsid w:val="000C010D"/>
    <w:rsid w:val="000C2C42"/>
    <w:rsid w:val="000C4483"/>
    <w:rsid w:val="000C709B"/>
    <w:rsid w:val="000E2F70"/>
    <w:rsid w:val="000F570C"/>
    <w:rsid w:val="00103FC1"/>
    <w:rsid w:val="00105F4E"/>
    <w:rsid w:val="0012190A"/>
    <w:rsid w:val="00135C5C"/>
    <w:rsid w:val="0018064A"/>
    <w:rsid w:val="001826AE"/>
    <w:rsid w:val="00183019"/>
    <w:rsid w:val="001B287E"/>
    <w:rsid w:val="001B5552"/>
    <w:rsid w:val="001C0126"/>
    <w:rsid w:val="002103FD"/>
    <w:rsid w:val="00215235"/>
    <w:rsid w:val="00224CC9"/>
    <w:rsid w:val="00245140"/>
    <w:rsid w:val="002466DD"/>
    <w:rsid w:val="00246CF2"/>
    <w:rsid w:val="0026490C"/>
    <w:rsid w:val="00281C47"/>
    <w:rsid w:val="002851AF"/>
    <w:rsid w:val="002B5801"/>
    <w:rsid w:val="002C38F6"/>
    <w:rsid w:val="002E3338"/>
    <w:rsid w:val="00303911"/>
    <w:rsid w:val="003164D0"/>
    <w:rsid w:val="00350F37"/>
    <w:rsid w:val="00354C08"/>
    <w:rsid w:val="003567C5"/>
    <w:rsid w:val="00357931"/>
    <w:rsid w:val="00363898"/>
    <w:rsid w:val="00371E00"/>
    <w:rsid w:val="003773CE"/>
    <w:rsid w:val="00382EA0"/>
    <w:rsid w:val="003931DA"/>
    <w:rsid w:val="003A57D4"/>
    <w:rsid w:val="003B40FC"/>
    <w:rsid w:val="003B4DEB"/>
    <w:rsid w:val="003C6B55"/>
    <w:rsid w:val="003C6F9E"/>
    <w:rsid w:val="003C7F1E"/>
    <w:rsid w:val="003D5B02"/>
    <w:rsid w:val="003E0567"/>
    <w:rsid w:val="00404A6C"/>
    <w:rsid w:val="00407196"/>
    <w:rsid w:val="00416B32"/>
    <w:rsid w:val="00424548"/>
    <w:rsid w:val="00440EA3"/>
    <w:rsid w:val="00441C40"/>
    <w:rsid w:val="00443382"/>
    <w:rsid w:val="0044784A"/>
    <w:rsid w:val="00455655"/>
    <w:rsid w:val="00473ABF"/>
    <w:rsid w:val="004826D4"/>
    <w:rsid w:val="00485716"/>
    <w:rsid w:val="00487204"/>
    <w:rsid w:val="004A525D"/>
    <w:rsid w:val="004C5034"/>
    <w:rsid w:val="004D6117"/>
    <w:rsid w:val="004D68C3"/>
    <w:rsid w:val="004E2F65"/>
    <w:rsid w:val="004F3B99"/>
    <w:rsid w:val="00540712"/>
    <w:rsid w:val="005432D1"/>
    <w:rsid w:val="00554CF4"/>
    <w:rsid w:val="00554DFC"/>
    <w:rsid w:val="00565D08"/>
    <w:rsid w:val="005673B9"/>
    <w:rsid w:val="00584077"/>
    <w:rsid w:val="00596EC3"/>
    <w:rsid w:val="005B0C12"/>
    <w:rsid w:val="005C51E6"/>
    <w:rsid w:val="005E7031"/>
    <w:rsid w:val="005F6B41"/>
    <w:rsid w:val="006239E4"/>
    <w:rsid w:val="006331F8"/>
    <w:rsid w:val="00634863"/>
    <w:rsid w:val="00635D8C"/>
    <w:rsid w:val="00636991"/>
    <w:rsid w:val="0065730C"/>
    <w:rsid w:val="006602EB"/>
    <w:rsid w:val="00664928"/>
    <w:rsid w:val="006676F9"/>
    <w:rsid w:val="00673692"/>
    <w:rsid w:val="006738F6"/>
    <w:rsid w:val="00695602"/>
    <w:rsid w:val="0069592B"/>
    <w:rsid w:val="006A707A"/>
    <w:rsid w:val="006B2DEF"/>
    <w:rsid w:val="006D18A5"/>
    <w:rsid w:val="006D5E94"/>
    <w:rsid w:val="00701B1E"/>
    <w:rsid w:val="00713680"/>
    <w:rsid w:val="00720F8C"/>
    <w:rsid w:val="007415ED"/>
    <w:rsid w:val="007418D6"/>
    <w:rsid w:val="00753358"/>
    <w:rsid w:val="00753695"/>
    <w:rsid w:val="007712FE"/>
    <w:rsid w:val="007747B8"/>
    <w:rsid w:val="00791103"/>
    <w:rsid w:val="00793202"/>
    <w:rsid w:val="007941B7"/>
    <w:rsid w:val="0079764F"/>
    <w:rsid w:val="007A4A7A"/>
    <w:rsid w:val="007B0612"/>
    <w:rsid w:val="007B2EE2"/>
    <w:rsid w:val="007B5A23"/>
    <w:rsid w:val="007D3D54"/>
    <w:rsid w:val="007F0C01"/>
    <w:rsid w:val="007F64C6"/>
    <w:rsid w:val="00803BB0"/>
    <w:rsid w:val="008068D2"/>
    <w:rsid w:val="00841995"/>
    <w:rsid w:val="008500B8"/>
    <w:rsid w:val="0085130C"/>
    <w:rsid w:val="00853714"/>
    <w:rsid w:val="00854EAB"/>
    <w:rsid w:val="0086237B"/>
    <w:rsid w:val="00872771"/>
    <w:rsid w:val="00873AD3"/>
    <w:rsid w:val="00877EAB"/>
    <w:rsid w:val="00881F36"/>
    <w:rsid w:val="00884A85"/>
    <w:rsid w:val="008A7396"/>
    <w:rsid w:val="008A798A"/>
    <w:rsid w:val="008B4703"/>
    <w:rsid w:val="008F2517"/>
    <w:rsid w:val="008F5E36"/>
    <w:rsid w:val="008F66C1"/>
    <w:rsid w:val="008F7BB9"/>
    <w:rsid w:val="0090425A"/>
    <w:rsid w:val="00906DDF"/>
    <w:rsid w:val="009633A6"/>
    <w:rsid w:val="00990855"/>
    <w:rsid w:val="00991091"/>
    <w:rsid w:val="00995721"/>
    <w:rsid w:val="00996B00"/>
    <w:rsid w:val="009A0C2B"/>
    <w:rsid w:val="009B2C56"/>
    <w:rsid w:val="009C638A"/>
    <w:rsid w:val="009D60DD"/>
    <w:rsid w:val="009E334C"/>
    <w:rsid w:val="009F78E7"/>
    <w:rsid w:val="00A10236"/>
    <w:rsid w:val="00A1498F"/>
    <w:rsid w:val="00A22355"/>
    <w:rsid w:val="00A245A8"/>
    <w:rsid w:val="00A35B4F"/>
    <w:rsid w:val="00A4299D"/>
    <w:rsid w:val="00A52E10"/>
    <w:rsid w:val="00A6631E"/>
    <w:rsid w:val="00A7149E"/>
    <w:rsid w:val="00A7755E"/>
    <w:rsid w:val="00A903BD"/>
    <w:rsid w:val="00A919A7"/>
    <w:rsid w:val="00AA0331"/>
    <w:rsid w:val="00AA3336"/>
    <w:rsid w:val="00AC0E49"/>
    <w:rsid w:val="00AD077A"/>
    <w:rsid w:val="00AE2299"/>
    <w:rsid w:val="00AF211C"/>
    <w:rsid w:val="00B0485B"/>
    <w:rsid w:val="00B377DA"/>
    <w:rsid w:val="00B46AD5"/>
    <w:rsid w:val="00B512B7"/>
    <w:rsid w:val="00B541A9"/>
    <w:rsid w:val="00B57630"/>
    <w:rsid w:val="00B61366"/>
    <w:rsid w:val="00B75831"/>
    <w:rsid w:val="00B81420"/>
    <w:rsid w:val="00BA14FA"/>
    <w:rsid w:val="00BA75DA"/>
    <w:rsid w:val="00BB0DB6"/>
    <w:rsid w:val="00BB609B"/>
    <w:rsid w:val="00BC4C3A"/>
    <w:rsid w:val="00BC6302"/>
    <w:rsid w:val="00BC6BA0"/>
    <w:rsid w:val="00BD7D27"/>
    <w:rsid w:val="00BE20E3"/>
    <w:rsid w:val="00C32D48"/>
    <w:rsid w:val="00C344AF"/>
    <w:rsid w:val="00C53451"/>
    <w:rsid w:val="00C777BA"/>
    <w:rsid w:val="00C85CEA"/>
    <w:rsid w:val="00C913FD"/>
    <w:rsid w:val="00CA1F33"/>
    <w:rsid w:val="00CC6BDF"/>
    <w:rsid w:val="00CF2AB4"/>
    <w:rsid w:val="00CF2C09"/>
    <w:rsid w:val="00CF4F35"/>
    <w:rsid w:val="00D05B42"/>
    <w:rsid w:val="00D17442"/>
    <w:rsid w:val="00D30EE1"/>
    <w:rsid w:val="00D40463"/>
    <w:rsid w:val="00D718B9"/>
    <w:rsid w:val="00D753A4"/>
    <w:rsid w:val="00D77314"/>
    <w:rsid w:val="00D82478"/>
    <w:rsid w:val="00D8507E"/>
    <w:rsid w:val="00D864CB"/>
    <w:rsid w:val="00D903E8"/>
    <w:rsid w:val="00D97009"/>
    <w:rsid w:val="00DB39E0"/>
    <w:rsid w:val="00DB4D00"/>
    <w:rsid w:val="00DB5A8E"/>
    <w:rsid w:val="00DC73E8"/>
    <w:rsid w:val="00DD1433"/>
    <w:rsid w:val="00DF5D0C"/>
    <w:rsid w:val="00E2013A"/>
    <w:rsid w:val="00E51D91"/>
    <w:rsid w:val="00E70454"/>
    <w:rsid w:val="00E7439D"/>
    <w:rsid w:val="00E90F98"/>
    <w:rsid w:val="00E94921"/>
    <w:rsid w:val="00E974E8"/>
    <w:rsid w:val="00EA73FF"/>
    <w:rsid w:val="00EB0461"/>
    <w:rsid w:val="00EB26DB"/>
    <w:rsid w:val="00EC1C9F"/>
    <w:rsid w:val="00EC5886"/>
    <w:rsid w:val="00F00057"/>
    <w:rsid w:val="00F0348C"/>
    <w:rsid w:val="00F34249"/>
    <w:rsid w:val="00F47AF2"/>
    <w:rsid w:val="00F536A4"/>
    <w:rsid w:val="00F57160"/>
    <w:rsid w:val="00F8499E"/>
    <w:rsid w:val="00F86EC7"/>
    <w:rsid w:val="00F966C7"/>
    <w:rsid w:val="00FA5A86"/>
    <w:rsid w:val="00FB4C0A"/>
    <w:rsid w:val="00FB66F2"/>
    <w:rsid w:val="00FD087E"/>
    <w:rsid w:val="00FE4445"/>
    <w:rsid w:val="00FF2C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7B0415"/>
  <w15:chartTrackingRefBased/>
  <w15:docId w15:val="{1C20CF03-BBC7-4393-A3F5-72B4966736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5335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35B4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335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5335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4D68C3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D68C3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4D68C3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A35B4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7B5A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7B5A23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1">
    <w:name w:val="Grid Table 4 Accent 1"/>
    <w:basedOn w:val="TableNormal"/>
    <w:uiPriority w:val="49"/>
    <w:rsid w:val="007B5A23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9E334C"/>
    <w:rPr>
      <w:color w:val="954F72" w:themeColor="followed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6239E4"/>
    <w:pPr>
      <w:spacing w:after="100"/>
      <w:ind w:left="220"/>
    </w:pPr>
  </w:style>
  <w:style w:type="paragraph" w:styleId="Header">
    <w:name w:val="header"/>
    <w:basedOn w:val="Normal"/>
    <w:link w:val="HeaderChar"/>
    <w:uiPriority w:val="99"/>
    <w:unhideWhenUsed/>
    <w:rsid w:val="00AC0E4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0E49"/>
  </w:style>
  <w:style w:type="paragraph" w:styleId="Footer">
    <w:name w:val="footer"/>
    <w:basedOn w:val="Normal"/>
    <w:link w:val="FooterChar"/>
    <w:uiPriority w:val="99"/>
    <w:unhideWhenUsed/>
    <w:rsid w:val="00AC0E4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0E4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601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81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8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9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3.png"/><Relationship Id="rId21" Type="http://schemas.openxmlformats.org/officeDocument/2006/relationships/image" Target="media/image10.png"/><Relationship Id="rId42" Type="http://schemas.openxmlformats.org/officeDocument/2006/relationships/image" Target="media/image26.png"/><Relationship Id="rId47" Type="http://schemas.openxmlformats.org/officeDocument/2006/relationships/image" Target="media/image31.png"/><Relationship Id="rId63" Type="http://schemas.openxmlformats.org/officeDocument/2006/relationships/image" Target="media/image47.png"/><Relationship Id="rId68" Type="http://schemas.openxmlformats.org/officeDocument/2006/relationships/image" Target="media/image52.png"/><Relationship Id="rId84" Type="http://schemas.openxmlformats.org/officeDocument/2006/relationships/image" Target="media/image68.png"/><Relationship Id="rId89" Type="http://schemas.openxmlformats.org/officeDocument/2006/relationships/image" Target="media/image73.png"/><Relationship Id="rId16" Type="http://schemas.openxmlformats.org/officeDocument/2006/relationships/image" Target="media/image8.png"/><Relationship Id="rId11" Type="http://schemas.openxmlformats.org/officeDocument/2006/relationships/image" Target="media/image4.png"/><Relationship Id="rId32" Type="http://schemas.openxmlformats.org/officeDocument/2006/relationships/image" Target="media/image17.png"/><Relationship Id="rId37" Type="http://schemas.openxmlformats.org/officeDocument/2006/relationships/image" Target="media/image22.png"/><Relationship Id="rId53" Type="http://schemas.openxmlformats.org/officeDocument/2006/relationships/image" Target="media/image37.png"/><Relationship Id="rId58" Type="http://schemas.openxmlformats.org/officeDocument/2006/relationships/image" Target="media/image42.png"/><Relationship Id="rId74" Type="http://schemas.openxmlformats.org/officeDocument/2006/relationships/image" Target="media/image58.png"/><Relationship Id="rId79" Type="http://schemas.openxmlformats.org/officeDocument/2006/relationships/image" Target="media/image63.png"/><Relationship Id="rId102" Type="http://schemas.openxmlformats.org/officeDocument/2006/relationships/image" Target="media/image86.png"/><Relationship Id="rId5" Type="http://schemas.openxmlformats.org/officeDocument/2006/relationships/webSettings" Target="webSettings.xml"/><Relationship Id="rId90" Type="http://schemas.openxmlformats.org/officeDocument/2006/relationships/image" Target="media/image74.png"/><Relationship Id="rId95" Type="http://schemas.openxmlformats.org/officeDocument/2006/relationships/image" Target="media/image79.png"/><Relationship Id="rId22" Type="http://schemas.openxmlformats.org/officeDocument/2006/relationships/image" Target="media/image11.png"/><Relationship Id="rId27" Type="http://schemas.openxmlformats.org/officeDocument/2006/relationships/hyperlink" Target="https://javaee.github.io/glassfish/download" TargetMode="External"/><Relationship Id="rId43" Type="http://schemas.openxmlformats.org/officeDocument/2006/relationships/image" Target="media/image27.png"/><Relationship Id="rId48" Type="http://schemas.openxmlformats.org/officeDocument/2006/relationships/image" Target="media/image32.png"/><Relationship Id="rId64" Type="http://schemas.openxmlformats.org/officeDocument/2006/relationships/image" Target="media/image48.png"/><Relationship Id="rId69" Type="http://schemas.openxmlformats.org/officeDocument/2006/relationships/image" Target="media/image53.png"/><Relationship Id="rId80" Type="http://schemas.openxmlformats.org/officeDocument/2006/relationships/image" Target="media/image64.png"/><Relationship Id="rId85" Type="http://schemas.openxmlformats.org/officeDocument/2006/relationships/image" Target="media/image69.png"/><Relationship Id="rId12" Type="http://schemas.openxmlformats.org/officeDocument/2006/relationships/image" Target="media/image5.png"/><Relationship Id="rId17" Type="http://schemas.openxmlformats.org/officeDocument/2006/relationships/hyperlink" Target="https://www.oracle.com/au/java/technologies/javase/javase-jdk8-downloads.html" TargetMode="External"/><Relationship Id="rId33" Type="http://schemas.openxmlformats.org/officeDocument/2006/relationships/image" Target="media/image18.png"/><Relationship Id="rId38" Type="http://schemas.openxmlformats.org/officeDocument/2006/relationships/hyperlink" Target="http://localhost:4848/" TargetMode="External"/><Relationship Id="rId59" Type="http://schemas.openxmlformats.org/officeDocument/2006/relationships/image" Target="media/image43.png"/><Relationship Id="rId103" Type="http://schemas.openxmlformats.org/officeDocument/2006/relationships/image" Target="media/image87.png"/><Relationship Id="rId20" Type="http://schemas.openxmlformats.org/officeDocument/2006/relationships/hyperlink" Target="https://netbeans.org/downloads/8.2/rc/" TargetMode="External"/><Relationship Id="rId41" Type="http://schemas.openxmlformats.org/officeDocument/2006/relationships/image" Target="media/image25.png"/><Relationship Id="rId54" Type="http://schemas.openxmlformats.org/officeDocument/2006/relationships/image" Target="media/image38.png"/><Relationship Id="rId62" Type="http://schemas.openxmlformats.org/officeDocument/2006/relationships/image" Target="media/image46.png"/><Relationship Id="rId70" Type="http://schemas.openxmlformats.org/officeDocument/2006/relationships/image" Target="media/image54.png"/><Relationship Id="rId75" Type="http://schemas.openxmlformats.org/officeDocument/2006/relationships/image" Target="media/image59.png"/><Relationship Id="rId83" Type="http://schemas.openxmlformats.org/officeDocument/2006/relationships/image" Target="media/image67.png"/><Relationship Id="rId88" Type="http://schemas.openxmlformats.org/officeDocument/2006/relationships/image" Target="media/image72.png"/><Relationship Id="rId91" Type="http://schemas.openxmlformats.org/officeDocument/2006/relationships/image" Target="media/image75.png"/><Relationship Id="rId96" Type="http://schemas.openxmlformats.org/officeDocument/2006/relationships/image" Target="media/image8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hyperlink" Target="https://db.apache.org/derby/derby_downloads.html" TargetMode="External"/><Relationship Id="rId28" Type="http://schemas.openxmlformats.org/officeDocument/2006/relationships/image" Target="media/image14.png"/><Relationship Id="rId36" Type="http://schemas.openxmlformats.org/officeDocument/2006/relationships/image" Target="media/image21.png"/><Relationship Id="rId49" Type="http://schemas.openxmlformats.org/officeDocument/2006/relationships/image" Target="media/image33.png"/><Relationship Id="rId57" Type="http://schemas.openxmlformats.org/officeDocument/2006/relationships/image" Target="media/image41.png"/><Relationship Id="rId10" Type="http://schemas.openxmlformats.org/officeDocument/2006/relationships/image" Target="media/image3.png"/><Relationship Id="rId31" Type="http://schemas.openxmlformats.org/officeDocument/2006/relationships/hyperlink" Target="http://localhost:4848/" TargetMode="External"/><Relationship Id="rId44" Type="http://schemas.openxmlformats.org/officeDocument/2006/relationships/image" Target="media/image28.png"/><Relationship Id="rId52" Type="http://schemas.openxmlformats.org/officeDocument/2006/relationships/image" Target="media/image36.png"/><Relationship Id="rId60" Type="http://schemas.openxmlformats.org/officeDocument/2006/relationships/image" Target="media/image44.png"/><Relationship Id="rId65" Type="http://schemas.openxmlformats.org/officeDocument/2006/relationships/image" Target="media/image49.png"/><Relationship Id="rId73" Type="http://schemas.openxmlformats.org/officeDocument/2006/relationships/image" Target="media/image57.png"/><Relationship Id="rId78" Type="http://schemas.openxmlformats.org/officeDocument/2006/relationships/image" Target="media/image62.png"/><Relationship Id="rId81" Type="http://schemas.openxmlformats.org/officeDocument/2006/relationships/image" Target="media/image65.png"/><Relationship Id="rId86" Type="http://schemas.openxmlformats.org/officeDocument/2006/relationships/image" Target="media/image70.png"/><Relationship Id="rId94" Type="http://schemas.openxmlformats.org/officeDocument/2006/relationships/image" Target="media/image78.png"/><Relationship Id="rId99" Type="http://schemas.openxmlformats.org/officeDocument/2006/relationships/image" Target="media/image83.png"/><Relationship Id="rId101" Type="http://schemas.openxmlformats.org/officeDocument/2006/relationships/image" Target="media/image85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6.jpeg"/><Relationship Id="rId18" Type="http://schemas.openxmlformats.org/officeDocument/2006/relationships/hyperlink" Target="https://docs.oracle.com/cd/E19182-01/821-0917/inst_jdk_javahome_t/index.html" TargetMode="External"/><Relationship Id="rId39" Type="http://schemas.openxmlformats.org/officeDocument/2006/relationships/image" Target="media/image23.png"/><Relationship Id="rId34" Type="http://schemas.openxmlformats.org/officeDocument/2006/relationships/image" Target="media/image19.png"/><Relationship Id="rId50" Type="http://schemas.openxmlformats.org/officeDocument/2006/relationships/image" Target="media/image34.png"/><Relationship Id="rId55" Type="http://schemas.openxmlformats.org/officeDocument/2006/relationships/image" Target="media/image39.png"/><Relationship Id="rId76" Type="http://schemas.openxmlformats.org/officeDocument/2006/relationships/image" Target="media/image60.png"/><Relationship Id="rId97" Type="http://schemas.openxmlformats.org/officeDocument/2006/relationships/image" Target="media/image81.png"/><Relationship Id="rId104" Type="http://schemas.openxmlformats.org/officeDocument/2006/relationships/fontTable" Target="fontTable.xml"/><Relationship Id="rId7" Type="http://schemas.openxmlformats.org/officeDocument/2006/relationships/endnotes" Target="endnotes.xml"/><Relationship Id="rId71" Type="http://schemas.openxmlformats.org/officeDocument/2006/relationships/image" Target="media/image55.png"/><Relationship Id="rId92" Type="http://schemas.openxmlformats.org/officeDocument/2006/relationships/image" Target="media/image76.png"/><Relationship Id="rId2" Type="http://schemas.openxmlformats.org/officeDocument/2006/relationships/numbering" Target="numbering.xml"/><Relationship Id="rId29" Type="http://schemas.openxmlformats.org/officeDocument/2006/relationships/image" Target="media/image15.png"/><Relationship Id="rId24" Type="http://schemas.openxmlformats.org/officeDocument/2006/relationships/image" Target="media/image12.png"/><Relationship Id="rId40" Type="http://schemas.openxmlformats.org/officeDocument/2006/relationships/image" Target="media/image24.png"/><Relationship Id="rId45" Type="http://schemas.openxmlformats.org/officeDocument/2006/relationships/image" Target="media/image29.png"/><Relationship Id="rId66" Type="http://schemas.openxmlformats.org/officeDocument/2006/relationships/image" Target="media/image50.png"/><Relationship Id="rId87" Type="http://schemas.openxmlformats.org/officeDocument/2006/relationships/image" Target="media/image71.png"/><Relationship Id="rId61" Type="http://schemas.openxmlformats.org/officeDocument/2006/relationships/image" Target="media/image45.png"/><Relationship Id="rId82" Type="http://schemas.openxmlformats.org/officeDocument/2006/relationships/image" Target="media/image66.png"/><Relationship Id="rId19" Type="http://schemas.openxmlformats.org/officeDocument/2006/relationships/image" Target="media/image9.png"/><Relationship Id="rId14" Type="http://schemas.openxmlformats.org/officeDocument/2006/relationships/footer" Target="footer1.xml"/><Relationship Id="rId30" Type="http://schemas.openxmlformats.org/officeDocument/2006/relationships/image" Target="media/image16.png"/><Relationship Id="rId35" Type="http://schemas.openxmlformats.org/officeDocument/2006/relationships/image" Target="media/image20.png"/><Relationship Id="rId56" Type="http://schemas.openxmlformats.org/officeDocument/2006/relationships/image" Target="media/image40.png"/><Relationship Id="rId77" Type="http://schemas.openxmlformats.org/officeDocument/2006/relationships/image" Target="media/image61.png"/><Relationship Id="rId100" Type="http://schemas.openxmlformats.org/officeDocument/2006/relationships/image" Target="media/image84.png"/><Relationship Id="rId105" Type="http://schemas.openxmlformats.org/officeDocument/2006/relationships/theme" Target="theme/theme1.xml"/><Relationship Id="rId8" Type="http://schemas.openxmlformats.org/officeDocument/2006/relationships/image" Target="media/image1.png"/><Relationship Id="rId51" Type="http://schemas.openxmlformats.org/officeDocument/2006/relationships/image" Target="media/image35.png"/><Relationship Id="rId72" Type="http://schemas.openxmlformats.org/officeDocument/2006/relationships/image" Target="media/image56.png"/><Relationship Id="rId93" Type="http://schemas.openxmlformats.org/officeDocument/2006/relationships/image" Target="media/image77.png"/><Relationship Id="rId98" Type="http://schemas.openxmlformats.org/officeDocument/2006/relationships/image" Target="media/image82.png"/><Relationship Id="rId3" Type="http://schemas.openxmlformats.org/officeDocument/2006/relationships/styles" Target="styles.xml"/><Relationship Id="rId25" Type="http://schemas.openxmlformats.org/officeDocument/2006/relationships/hyperlink" Target="https://db.apache.org/derby/papers/DerbyTut/install_software.html" TargetMode="External"/><Relationship Id="rId46" Type="http://schemas.openxmlformats.org/officeDocument/2006/relationships/image" Target="media/image30.png"/><Relationship Id="rId67" Type="http://schemas.openxmlformats.org/officeDocument/2006/relationships/image" Target="media/image5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1E1DAC-0575-4E84-956B-FEA7220338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0</Pages>
  <Words>1807</Words>
  <Characters>10303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QUniversity</Company>
  <LinksUpToDate>false</LinksUpToDate>
  <CharactersWithSpaces>12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uang Quy Quyet</dc:creator>
  <cp:keywords/>
  <dc:description/>
  <cp:lastModifiedBy>Quý Quyết Quang</cp:lastModifiedBy>
  <cp:revision>2</cp:revision>
  <dcterms:created xsi:type="dcterms:W3CDTF">2021-07-22T09:40:00Z</dcterms:created>
  <dcterms:modified xsi:type="dcterms:W3CDTF">2021-07-22T09:40:00Z</dcterms:modified>
</cp:coreProperties>
</file>